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DDDAA" w14:textId="47FB452B" w:rsidR="00C61434" w:rsidRPr="00671C1E" w:rsidRDefault="007B3DC3" w:rsidP="00CC4167">
      <w:pPr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 w:rsidRPr="00671C1E">
        <w:rPr>
          <w:rFonts w:ascii="Times New Roman" w:eastAsia="標楷體" w:hAnsi="Times New Roman" w:cs="Times New Roman"/>
          <w:b/>
          <w:sz w:val="36"/>
          <w:szCs w:val="36"/>
        </w:rPr>
        <w:t>OS</w:t>
      </w:r>
      <w:r w:rsidR="00C61434" w:rsidRPr="00671C1E">
        <w:rPr>
          <w:rFonts w:ascii="Times New Roman" w:eastAsia="標楷體" w:hAnsi="Times New Roman" w:cs="Times New Roman"/>
          <w:b/>
          <w:sz w:val="36"/>
          <w:szCs w:val="36"/>
        </w:rPr>
        <w:t xml:space="preserve"> HW0</w:t>
      </w:r>
      <w:r w:rsidR="00D7704D" w:rsidRPr="00671C1E">
        <w:rPr>
          <w:rFonts w:ascii="Times New Roman" w:eastAsia="標楷體" w:hAnsi="Times New Roman" w:cs="Times New Roman"/>
          <w:b/>
          <w:sz w:val="36"/>
          <w:szCs w:val="36"/>
        </w:rPr>
        <w:t>2</w:t>
      </w:r>
      <w:r w:rsidR="00A360F4" w:rsidRPr="00671C1E">
        <w:rPr>
          <w:rFonts w:ascii="Times New Roman" w:eastAsia="標楷體" w:hAnsi="Times New Roman" w:cs="Times New Roman"/>
          <w:b/>
          <w:sz w:val="36"/>
          <w:szCs w:val="36"/>
        </w:rPr>
        <w:t xml:space="preserve"> GROUP</w:t>
      </w:r>
      <w:r w:rsidR="00C61434" w:rsidRPr="00671C1E">
        <w:rPr>
          <w:rFonts w:ascii="Times New Roman" w:eastAsia="標楷體" w:hAnsi="Times New Roman" w:cs="Times New Roman"/>
          <w:b/>
          <w:sz w:val="36"/>
          <w:szCs w:val="36"/>
        </w:rPr>
        <w:t xml:space="preserve"> </w:t>
      </w:r>
      <w:r w:rsidR="000241CD">
        <w:rPr>
          <w:rFonts w:ascii="Times New Roman" w:eastAsia="標楷體" w:hAnsi="Times New Roman" w:cs="Times New Roman" w:hint="eastAsia"/>
          <w:b/>
          <w:sz w:val="36"/>
          <w:szCs w:val="36"/>
        </w:rPr>
        <w:t>18</w:t>
      </w:r>
    </w:p>
    <w:p w14:paraId="67BD7675" w14:textId="0870591A" w:rsidR="00C61434" w:rsidRPr="00671C1E" w:rsidRDefault="00C61434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 xml:space="preserve">Part </w:t>
      </w:r>
      <w:proofErr w:type="gramStart"/>
      <w:r w:rsidRPr="00671C1E">
        <w:rPr>
          <w:rFonts w:ascii="Times New Roman" w:eastAsia="標楷體" w:hAnsi="Times New Roman" w:cs="Times New Roman"/>
          <w:b/>
        </w:rPr>
        <w:t>1</w:t>
      </w:r>
      <w:r w:rsidR="00A360F4" w:rsidRPr="00671C1E">
        <w:rPr>
          <w:rFonts w:ascii="Times New Roman" w:eastAsia="標楷體" w:hAnsi="Times New Roman" w:cs="Times New Roman"/>
          <w:b/>
        </w:rPr>
        <w:t>:</w:t>
      </w:r>
      <w:r w:rsidRPr="00671C1E">
        <w:rPr>
          <w:rFonts w:ascii="Times New Roman" w:eastAsia="標楷體" w:hAnsi="Times New Roman" w:cs="Times New Roman"/>
          <w:b/>
        </w:rPr>
        <w:t>Trace</w:t>
      </w:r>
      <w:proofErr w:type="gramEnd"/>
      <w:r w:rsidRPr="00671C1E">
        <w:rPr>
          <w:rFonts w:ascii="Times New Roman" w:eastAsia="標楷體" w:hAnsi="Times New Roman" w:cs="Times New Roman"/>
          <w:b/>
        </w:rPr>
        <w:t xml:space="preserve"> Code</w:t>
      </w:r>
    </w:p>
    <w:p w14:paraId="611BA02F" w14:textId="72550B3E" w:rsidR="00D7704D" w:rsidRPr="00671C1E" w:rsidRDefault="00D7704D" w:rsidP="00CC4167">
      <w:pPr>
        <w:pStyle w:val="a6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Explain function</w:t>
      </w:r>
    </w:p>
    <w:p w14:paraId="00849FF7" w14:textId="6B0313A7" w:rsidR="00D7704D" w:rsidRPr="00671C1E" w:rsidRDefault="00D7704D" w:rsidP="00CC4167">
      <w:pPr>
        <w:pStyle w:val="a6"/>
        <w:numPr>
          <w:ilvl w:val="1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threads/thread.cc</w:t>
      </w:r>
    </w:p>
    <w:p w14:paraId="47D4FE04" w14:textId="4C129717" w:rsidR="00CC4167" w:rsidRPr="00671C1E" w:rsidRDefault="00CC4167" w:rsidP="00640714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45952" behindDoc="0" locked="0" layoutInCell="1" allowOverlap="1" wp14:anchorId="498E9DA6" wp14:editId="30C11B0E">
                <wp:simplePos x="0" y="0"/>
                <wp:positionH relativeFrom="margin">
                  <wp:posOffset>60960</wp:posOffset>
                </wp:positionH>
                <wp:positionV relativeFrom="paragraph">
                  <wp:posOffset>513080</wp:posOffset>
                </wp:positionV>
                <wp:extent cx="6400800" cy="3352800"/>
                <wp:effectExtent l="0" t="0" r="19050" b="1905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335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EADE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6291C56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leep (bool finishing){</w:t>
                            </w:r>
                          </w:p>
                          <w:p w14:paraId="0D4E64B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379D29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438FA63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is == 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8E980B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0FD12A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Sleeping thread: " &lt;&lt; name);</w:t>
                            </w:r>
                          </w:p>
                          <w:p w14:paraId="77C06C0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BFE061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tatus = BLOCKED;</w:t>
                            </w:r>
                          </w:p>
                          <w:p w14:paraId="4B3C726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8FDAF4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while (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) == NULL)</w:t>
                            </w:r>
                          </w:p>
                          <w:p w14:paraId="673A638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kernel-&gt;interrupt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dle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no one to run, wait for an interrupt</w:t>
                            </w:r>
                          </w:p>
                          <w:p w14:paraId="4608197D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FC6B12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returns when it's time for us to run</w:t>
                            </w:r>
                          </w:p>
                          <w:p w14:paraId="44869F0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kernel-&gt;scheduler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finishing); </w:t>
                            </w:r>
                          </w:p>
                          <w:p w14:paraId="7B8F871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E9DA6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4.8pt;margin-top:40.4pt;width:7in;height:264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">
                <v:textbox>
                  <w:txbxContent>
                    <w:p w14:paraId="5FEEADE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6291C56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leep (bool finishing){</w:t>
                      </w:r>
                    </w:p>
                    <w:p w14:paraId="0D4E64B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379D29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438FA63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this == 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8E980B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0FD12A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Sleeping thread: " &lt;&lt; name);</w:t>
                      </w:r>
                    </w:p>
                    <w:p w14:paraId="77C06C0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BFE061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tatus = BLOCKED;</w:t>
                      </w:r>
                    </w:p>
                    <w:p w14:paraId="4B3C726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8FDAF4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while (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) == NULL)</w:t>
                      </w:r>
                    </w:p>
                    <w:p w14:paraId="673A638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kernel-&gt;interrupt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dle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no one to run, wait for an interrupt</w:t>
                      </w:r>
                    </w:p>
                    <w:p w14:paraId="4608197D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FC6B12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returns when it's time for us to run</w:t>
                      </w:r>
                    </w:p>
                    <w:p w14:paraId="44869F0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kernel-&gt;scheduler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un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finishing); </w:t>
                      </w:r>
                    </w:p>
                    <w:p w14:paraId="7B8F871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gramStart"/>
      <w:r w:rsidR="00210FD1" w:rsidRPr="00671C1E">
        <w:rPr>
          <w:rFonts w:ascii="Times New Roman" w:eastAsia="標楷體" w:hAnsi="Times New Roman" w:cs="Times New Roman"/>
          <w:b/>
        </w:rPr>
        <w:t>Thread::</w:t>
      </w:r>
      <w:proofErr w:type="gramEnd"/>
      <w:r w:rsidR="00210FD1" w:rsidRPr="00671C1E">
        <w:rPr>
          <w:rFonts w:ascii="Times New Roman" w:eastAsia="標楷體" w:hAnsi="Times New Roman" w:cs="Times New Roman"/>
          <w:b/>
        </w:rPr>
        <w:t>Sleep()</w:t>
      </w:r>
    </w:p>
    <w:p w14:paraId="15CB640D" w14:textId="36C9FDD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EA381D1" w14:textId="21B7F5C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527261" w14:textId="7D46CEDC" w:rsidR="00CC4167" w:rsidRPr="00671C1E" w:rsidRDefault="00CC4167" w:rsidP="00CC4167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  <w:bookmarkStart w:id="0" w:name="_Hlk181456144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只有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可以呼叫此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Sleep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然後將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status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設為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BLOCKED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準備做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ontent switch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接著跑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FindNextToRun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從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找到下一個要進入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PU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nextThread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並執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Run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若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裡面沒有任何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element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就不會有任何的執行，等待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interrupt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其中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argument finishing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若為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rue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表示此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執行完成了，等下在後續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function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會刪除此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</w:p>
    <w:bookmarkEnd w:id="0"/>
    <w:p w14:paraId="295DD999" w14:textId="10717C6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CBF4420" w14:textId="00A57A5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753E347" w14:textId="1842FC0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CC5B2F" w14:textId="26D2F97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6B8E01D" w14:textId="7D7A6D8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C7FE2C" w14:textId="7F6ED83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A68B374" w14:textId="1E77EAE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97B9208" w14:textId="149E2F4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38764EC" w14:textId="4C376DD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57D2B6C" w14:textId="2DF773B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91E6CFA" w14:textId="6F47693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19C5E3D" w14:textId="06D81C5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BC4B2DD" w14:textId="340EA00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01DFAEB" w14:textId="092FE31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D26A08D" w14:textId="1DE9FC7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4883B40" w14:textId="6955D90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355A7D1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F8E0243" w14:textId="7B37B63C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lastRenderedPageBreak/>
        <w:t>Thread::</w:t>
      </w:r>
      <w:proofErr w:type="spellStart"/>
      <w:proofErr w:type="gramEnd"/>
      <w:r w:rsidRPr="00671C1E">
        <w:rPr>
          <w:rFonts w:ascii="Times New Roman" w:eastAsia="標楷體" w:hAnsi="Times New Roman" w:cs="Times New Roman"/>
          <w:b/>
        </w:rPr>
        <w:t>StackAllocate</w:t>
      </w:r>
      <w:proofErr w:type="spellEnd"/>
      <w:r w:rsidRPr="00671C1E">
        <w:rPr>
          <w:rFonts w:ascii="Times New Roman" w:eastAsia="標楷體" w:hAnsi="Times New Roman" w:cs="Times New Roman"/>
          <w:b/>
        </w:rPr>
        <w:t>()</w:t>
      </w:r>
    </w:p>
    <w:p w14:paraId="235706F2" w14:textId="691A5EA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3AE2A53" w14:textId="097F504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03ADD183" wp14:editId="7BCFBDEA">
                <wp:simplePos x="0" y="0"/>
                <wp:positionH relativeFrom="margin">
                  <wp:posOffset>464820</wp:posOffset>
                </wp:positionH>
                <wp:positionV relativeFrom="paragraph">
                  <wp:posOffset>205105</wp:posOffset>
                </wp:positionV>
                <wp:extent cx="5692140" cy="1404620"/>
                <wp:effectExtent l="0" t="0" r="22860" b="1397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1595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Alloc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voi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6E3E6A7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tack = (int *)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llocBoundedArra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*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int));</w:t>
                            </w:r>
                          </w:p>
                          <w:p w14:paraId="6B86AEE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8F1520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PARISC</w:t>
                            </w:r>
                          </w:p>
                          <w:p w14:paraId="4CE3A1B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HP stack works from low addresses to high addresses</w:t>
                            </w:r>
                          </w:p>
                          <w:p w14:paraId="53C0C46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everyone else works the other way: from high addresses to low addresses</w:t>
                            </w:r>
                          </w:p>
                          <w:p w14:paraId="253B56B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16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HP requires 64-byte frame marker</w:t>
                            </w:r>
                          </w:p>
                          <w:p w14:paraId="707BA11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1] = STACK_FENCEPOST;</w:t>
                            </w:r>
                          </w:p>
                          <w:p w14:paraId="51E103E4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405F35B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F9D93C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SPARC</w:t>
                            </w:r>
                          </w:p>
                          <w:p w14:paraId="7B3B771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96;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// SPARC stack must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ntains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at </w:t>
                            </w:r>
                          </w:p>
                          <w:p w14:paraId="3354648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47A076B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71F719C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FA3E1B2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PowerPC // RS6000</w:t>
                            </w:r>
                          </w:p>
                          <w:p w14:paraId="3D1648C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16;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RS6000 requires 64-byte frame marker</w:t>
                            </w:r>
                          </w:p>
                          <w:p w14:paraId="1AF1B47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45A5BE8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028A435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D4535D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DECMIPS</w:t>
                            </w:r>
                          </w:p>
                          <w:p w14:paraId="332F7AE2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4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4 to be on the safe side!</w:t>
                            </w:r>
                          </w:p>
                          <w:p w14:paraId="3F8A11A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2ED3EAE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12E8718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A58CD7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ALPHA</w:t>
                            </w:r>
                          </w:p>
                          <w:p w14:paraId="3BCF449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8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8 to be on the safe side!</w:t>
                            </w:r>
                          </w:p>
                          <w:p w14:paraId="19883AF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1A49E55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1FF0713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x86</w:t>
                            </w:r>
                          </w:p>
                          <w:p w14:paraId="6633CAF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the x86 passes the return address on the stack.  In order for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</w:p>
                          <w:p w14:paraId="6BFED90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to go to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when we switch to this thread, the return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ddr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2AD88CD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used in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must be the starting address of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14:paraId="50A060B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4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4 to be on the safe side!</w:t>
                            </w:r>
                          </w:p>
                          <w:p w14:paraId="33ABE87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(--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= (int)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501BA6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0E57E7F8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ADD183" id="_x0000_s1027" type="#_x0000_t202" style="position:absolute;margin-left:36.6pt;margin-top:16.15pt;width:448.2pt;height:110.6pt;z-index:2516469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">
                <v:textbox style="mso-fit-shape-to-text:t">
                  <w:txbxContent>
                    <w:p w14:paraId="4631595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Alloc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voi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6E3E6A7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tack = (int *)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llocBoundedArra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*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int));</w:t>
                      </w:r>
                    </w:p>
                    <w:p w14:paraId="6B86AEE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8F1520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PARISC</w:t>
                      </w:r>
                    </w:p>
                    <w:p w14:paraId="4CE3A1B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HP stack works from low addresses to high addresses</w:t>
                      </w:r>
                    </w:p>
                    <w:p w14:paraId="53C0C46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everyone else works the other way: from high addresses to low addresses</w:t>
                      </w:r>
                    </w:p>
                    <w:p w14:paraId="253B56B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16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HP requires 64-byte frame marker</w:t>
                      </w:r>
                    </w:p>
                    <w:p w14:paraId="707BA11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tack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1] = STACK_FENCEPOST;</w:t>
                      </w:r>
                    </w:p>
                    <w:p w14:paraId="51E103E4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405F35B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F9D93C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SPARC</w:t>
                      </w:r>
                    </w:p>
                    <w:p w14:paraId="7B3B771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96;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// SPARC stack must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contains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at </w:t>
                      </w:r>
                    </w:p>
                    <w:p w14:paraId="3354648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47A076B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71F719C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FA3E1B2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PowerPC // RS6000</w:t>
                      </w:r>
                    </w:p>
                    <w:p w14:paraId="3D1648C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16;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RS6000 requires 64-byte frame marker</w:t>
                      </w:r>
                    </w:p>
                    <w:p w14:paraId="1AF1B47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45A5BE8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028A435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D4535D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DECMIPS</w:t>
                      </w:r>
                    </w:p>
                    <w:p w14:paraId="332F7AE2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4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4 to be on the safe side!</w:t>
                      </w:r>
                    </w:p>
                    <w:p w14:paraId="3F8A11A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2ED3EAE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12E8718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A58CD7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ALPHA</w:t>
                      </w:r>
                    </w:p>
                    <w:p w14:paraId="3BCF449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8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8 to be on the safe side!</w:t>
                      </w:r>
                    </w:p>
                    <w:p w14:paraId="19883AF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1A49E55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1FF0713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x86</w:t>
                      </w:r>
                    </w:p>
                    <w:p w14:paraId="6633CAF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the x86 passes the return address on the stack.  In order for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</w:p>
                    <w:p w14:paraId="6BFED90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to go to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when we switch to this thread, the return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ddr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2AD88CD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used in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must be the starting address of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14:paraId="50A060B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4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4 to be on the safe side!</w:t>
                      </w:r>
                    </w:p>
                    <w:p w14:paraId="33ABE87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(--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= (int)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501BA6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0E57E7F8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BD5AAF" w14:textId="6587100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7980F35" w14:textId="1F8C60B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766F4B7" w14:textId="73C6FF1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43459A4" w14:textId="575FA50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B4B873E" w14:textId="6B900CB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45D035" w14:textId="61514C6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6ED12BE" w14:textId="4FF4B82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A495B53" w14:textId="6B4170F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897B0A3" w14:textId="7E602F4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B01F335" w14:textId="24DC186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AA06987" w14:textId="66FD388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B6EA71B" w14:textId="7F0D674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040495D" w14:textId="7D4B59B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EBD8EA8" w14:textId="5916A0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416E27A" w14:textId="0CFB35B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C488DB1" w14:textId="26707B7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43D7EF7" w14:textId="063C917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A44902" w14:textId="2591AAF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058AC61" w14:textId="44D9FF9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A2F5BCF" w14:textId="05E1FC2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922F11" w14:textId="0824780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A1E01CE" w14:textId="6C38246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0DAA60B" w14:textId="1F20C73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78867CB" w14:textId="5702C18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FC6DEF0" w14:textId="2B636BF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030AC5B" w14:textId="0650F48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AC2A8BA" w14:textId="48CFC9C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67D9C54" w14:textId="7BE3411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844215C" w14:textId="48C0ADB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2D664BC" w14:textId="15E34CC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C061968" w14:textId="210988D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5D29232" w14:textId="7A3F3A9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6B7960F" w14:textId="2C04AA2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A0122F7" w14:textId="28A7346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192F325" w14:textId="6D86991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FAC38EF" w14:textId="6D11158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37464D7" w14:textId="634D62F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AD9CBC3" w14:textId="006AB64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8DEC138" w14:textId="34A7408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F62A54A" w14:textId="566BD2D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184B18E" w14:textId="5A9C40C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76E8C08" w14:textId="26FEDD8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A848C76" w14:textId="6A0D423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9B300EB" w14:textId="0336FA4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F2C7DDC" w14:textId="18E55BB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1FCFA9D" w14:textId="18B3D4F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48000" behindDoc="0" locked="0" layoutInCell="1" allowOverlap="1" wp14:anchorId="1133248F" wp14:editId="47604954">
                <wp:simplePos x="0" y="0"/>
                <wp:positionH relativeFrom="margin">
                  <wp:posOffset>403860</wp:posOffset>
                </wp:positionH>
                <wp:positionV relativeFrom="paragraph">
                  <wp:posOffset>45720</wp:posOffset>
                </wp:positionV>
                <wp:extent cx="5806440" cy="1404620"/>
                <wp:effectExtent l="0" t="0" r="22860" b="26670"/>
                <wp:wrapSquare wrapText="bothSides"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CF83F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PARISC</w:t>
                            </w:r>
                          </w:p>
                          <w:p w14:paraId="6805757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4772F1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rtup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Begi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B556FC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7AED00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Arg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86FA47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WhenDone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Finis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E052FE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lse</w:t>
                            </w:r>
                            <w:proofErr w:type="gramEnd"/>
                          </w:p>
                          <w:p w14:paraId="680AFC5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87E9C0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rtup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Begi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C33670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B04EFE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Arg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7755CB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WhenDone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Finis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C71ED5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59AAB97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33248F" id="_x0000_s1028" type="#_x0000_t202" style="position:absolute;margin-left:31.8pt;margin-top:3.6pt;width:457.2pt;height:110.6pt;z-index:2516480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">
                <v:textbox style="mso-fit-shape-to-text:t">
                  <w:txbxContent>
                    <w:p w14:paraId="44CF83F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PARISC</w:t>
                      </w:r>
                    </w:p>
                    <w:p w14:paraId="6805757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4772F1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rtup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Begi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B556FC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7AED00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Arg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086FA47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WhenDone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Finis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E052FE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lse</w:t>
                      </w:r>
                      <w:proofErr w:type="gramEnd"/>
                    </w:p>
                    <w:p w14:paraId="680AFC5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087E9C0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rtup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Begi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C33670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B04EFE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Arg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7755CB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WhenDone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Finis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C71ED5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59AAB97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E38F0F" w14:textId="4004F18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6E9D4A7" w14:textId="238FB58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B33D1FC" w14:textId="6E0B977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DBFD301" w14:textId="530EAE8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54AFAE3" w14:textId="5887C1F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B29D38F" w14:textId="3EA60E2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37AF705" w14:textId="1F633B6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CEACE49" w14:textId="16F8A7A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438E8C" w14:textId="26C0808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20EA111" w14:textId="4645D89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093541B" w14:textId="2F0E403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0C23E7F" w14:textId="46E45C2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1B0F7D3" w14:textId="3D202C7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656069B" w14:textId="7D481F1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2DD3A00" w14:textId="0C06F60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FECC967" w14:textId="77777777" w:rsidR="00CC4167" w:rsidRPr="00671C1E" w:rsidRDefault="00CC4167" w:rsidP="00CC4167">
      <w:pPr>
        <w:pStyle w:val="Web"/>
        <w:rPr>
          <w:rFonts w:ascii="Times New Roman" w:eastAsia="標楷體" w:hAnsi="Times New Roman" w:cs="Times New Roman"/>
          <w:color w:val="000000"/>
        </w:rPr>
      </w:pP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StackAllocat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 xml:space="preserve">()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會經由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 xml:space="preserve"> Fork()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呼叫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它有各種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f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要去對不同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vice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做設置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(PARISC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SPARC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owerPC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cmips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alpha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x86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RISC)</w:t>
      </w:r>
      <w:r w:rsidRPr="00671C1E">
        <w:rPr>
          <w:rFonts w:ascii="Times New Roman" w:eastAsia="標楷體" w:hAnsi="Times New Roman" w:cs="Times New Roman"/>
          <w:noProof/>
          <w:color w:val="000000"/>
        </w:rPr>
        <w:t>，他會分配以及初始化</w:t>
      </w:r>
      <w:r w:rsidRPr="00671C1E">
        <w:rPr>
          <w:rFonts w:ascii="Times New Roman" w:eastAsia="標楷體" w:hAnsi="Times New Roman" w:cs="Times New Roman"/>
          <w:noProof/>
          <w:color w:val="000000"/>
        </w:rPr>
        <w:t xml:space="preserve"> stack</w:t>
      </w:r>
      <w:r w:rsidRPr="00671C1E">
        <w:rPr>
          <w:rFonts w:ascii="Times New Roman" w:eastAsia="標楷體" w:hAnsi="Times New Roman" w:cs="Times New Roman"/>
          <w:noProof/>
          <w:color w:val="000000"/>
        </w:rPr>
        <w:t>。</w:t>
      </w:r>
    </w:p>
    <w:p w14:paraId="11CFF6D8" w14:textId="72F27F8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1323F3" w14:textId="65570D3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7A42046" w14:textId="4E76F6F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4ED6441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6057476" w14:textId="6BB5AF0B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t>Thread::</w:t>
      </w:r>
      <w:proofErr w:type="gramEnd"/>
      <w:r w:rsidRPr="00671C1E">
        <w:rPr>
          <w:rFonts w:ascii="Times New Roman" w:eastAsia="標楷體" w:hAnsi="Times New Roman" w:cs="Times New Roman"/>
          <w:b/>
        </w:rPr>
        <w:t>Finish()</w:t>
      </w:r>
    </w:p>
    <w:p w14:paraId="34092EB6" w14:textId="13BF3B8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A5ACA83" w14:textId="7698701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02095163" wp14:editId="7897995B">
                <wp:simplePos x="0" y="0"/>
                <wp:positionH relativeFrom="margin">
                  <wp:posOffset>472440</wp:posOffset>
                </wp:positionH>
                <wp:positionV relativeFrom="paragraph">
                  <wp:posOffset>10160</wp:posOffset>
                </wp:positionV>
                <wp:extent cx="5722620" cy="2133600"/>
                <wp:effectExtent l="0" t="0" r="11430" b="19050"/>
                <wp:wrapSquare wrapText="bothSides"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2620" cy="2133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2B98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inish ()</w:t>
                            </w:r>
                          </w:p>
                          <w:p w14:paraId="0A74C10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3C1DA73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(void) kernel-&gt;interrupt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58A4F758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BB1C94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is == 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E84831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3CA6B7D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Finishing thread: " &lt;&lt; name);</w:t>
                            </w:r>
                          </w:p>
                          <w:p w14:paraId="62E797E2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leep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RUE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invokes SWITCH</w:t>
                            </w:r>
                          </w:p>
                          <w:p w14:paraId="69BA9EB4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not reached</w:t>
                            </w:r>
                          </w:p>
                          <w:p w14:paraId="376744E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95163" id="_x0000_s1029" type="#_x0000_t202" style="position:absolute;margin-left:37.2pt;margin-top:.8pt;width:450.6pt;height:168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">
                <v:textbox>
                  <w:txbxContent>
                    <w:p w14:paraId="7462B98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inish ()</w:t>
                      </w:r>
                    </w:p>
                    <w:p w14:paraId="0A74C10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3C1DA73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(void) kernel-&gt;interrupt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58A4F758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BB1C94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this == 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E84831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3CA6B7D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Finishing thread: " &lt;&lt; name);</w:t>
                      </w:r>
                    </w:p>
                    <w:p w14:paraId="62E797E2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leep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TRUE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invokes SWITCH</w:t>
                      </w:r>
                    </w:p>
                    <w:p w14:paraId="69BA9EB4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not reached</w:t>
                      </w:r>
                    </w:p>
                    <w:p w14:paraId="376744E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32F9DD2" w14:textId="120C229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5FC712F" w14:textId="108ED89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317DB64" w14:textId="5548708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712E0A2" w14:textId="0A409A0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B616C42" w14:textId="138313E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69EEBAB" w14:textId="39C3D0C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82DD523" w14:textId="01566DF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BC4824D" w14:textId="6CC7B65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4AA077C" w14:textId="49EDF39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1920896" w14:textId="5A600D6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DD66293" w14:textId="77777777" w:rsidR="00CC4167" w:rsidRPr="00671C1E" w:rsidRDefault="00CC4167" w:rsidP="00CC4167">
      <w:pPr>
        <w:pStyle w:val="Web"/>
        <w:rPr>
          <w:rFonts w:ascii="Times New Roman" w:eastAsia="標楷體" w:hAnsi="Times New Roman" w:cs="Times New Roman"/>
          <w:color w:val="000000"/>
          <w:shd w:val="clear" w:color="auto" w:fill="FFFFFF"/>
        </w:rPr>
      </w:pP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而在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Finish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會先設置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interrupt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為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IntOff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 (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因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Sleep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需求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之後會再呼叫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Sleep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其中這邊輸入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argument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為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rue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表示目前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是真的執行完了，在後面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Sleep(), Run()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會刪除這個做完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</w:p>
    <w:p w14:paraId="31EFEB83" w14:textId="5C2AC88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05B7E8A" w14:textId="0112676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A148F70" w14:textId="41CF930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3495D72" w14:textId="4092C4B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99091D1" w14:textId="1A36DEC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A07E61B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AC08A73" w14:textId="0775F1EE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lastRenderedPageBreak/>
        <w:t>Thread::</w:t>
      </w:r>
      <w:proofErr w:type="gramEnd"/>
      <w:r w:rsidRPr="00671C1E">
        <w:rPr>
          <w:rFonts w:ascii="Times New Roman" w:eastAsia="標楷體" w:hAnsi="Times New Roman" w:cs="Times New Roman"/>
          <w:b/>
        </w:rPr>
        <w:t>Fork()</w:t>
      </w:r>
    </w:p>
    <w:p w14:paraId="1EB33C72" w14:textId="5525610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62936ABF" wp14:editId="5D0FA999">
                <wp:simplePos x="0" y="0"/>
                <wp:positionH relativeFrom="margin">
                  <wp:posOffset>205740</wp:posOffset>
                </wp:positionH>
                <wp:positionV relativeFrom="paragraph">
                  <wp:posOffset>278765</wp:posOffset>
                </wp:positionV>
                <wp:extent cx="6210300" cy="1404620"/>
                <wp:effectExtent l="0" t="0" r="19050" b="20320"/>
                <wp:wrapSquare wrapText="bothSides"/>
                <wp:docPr id="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A6AE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  Thread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ork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voi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3AB3645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F1D9B0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nterrupt *interrupt = kernel-&gt;interrupt;</w:t>
                            </w:r>
                          </w:p>
                          <w:p w14:paraId="7DD1163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cheduler *scheduler = kernel-&gt;scheduler;</w:t>
                            </w:r>
                          </w:p>
                          <w:p w14:paraId="594DF812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F32BE7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8C141E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290A2BFD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"Forking thread: " &lt;&lt; name &lt;&lt; " f(a): " &lt;&lt; (int)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646402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Alloc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0172D2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42CBC24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interrupt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33A6BAC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34180F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cheduler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this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//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assumes that interrupts are disabled!</w:t>
                            </w:r>
                          </w:p>
                          <w:p w14:paraId="12FDA1F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73BE5A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(void) 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FE574A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}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936ABF" id="_x0000_s1030" type="#_x0000_t202" style="position:absolute;margin-left:16.2pt;margin-top:21.95pt;width:489pt;height:110.6pt;z-index:2516500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">
                <v:textbox style="mso-fit-shape-to-text:t">
                  <w:txbxContent>
                    <w:p w14:paraId="500A6AE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void  Thread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ork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voi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3AB3645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0F1D9B0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nterrupt *interrupt = kernel-&gt;interrupt;</w:t>
                      </w:r>
                    </w:p>
                    <w:p w14:paraId="7DD1163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cheduler *scheduler = kernel-&gt;scheduler;</w:t>
                      </w:r>
                    </w:p>
                    <w:p w14:paraId="594DF812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F32BE7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8C141E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290A2BFD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"Forking thread: " &lt;&lt; name &lt;&lt; " f(a): " &lt;&lt; (int)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646402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tackAlloc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0172D2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42CBC24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interrupt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33A6BAC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34180F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cheduler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this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//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assumes that interrupts are disabled!</w:t>
                      </w:r>
                    </w:p>
                    <w:p w14:paraId="12FDA1F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73BE5A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(void) 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FE574A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}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522A83" w14:textId="5635D52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EE0A786" w14:textId="7B88E509" w:rsidR="00CC4167" w:rsidRPr="00671C1E" w:rsidRDefault="00CC4167" w:rsidP="00CC4167">
      <w:pPr>
        <w:pStyle w:val="Web"/>
        <w:rPr>
          <w:rFonts w:ascii="Times New Roman" w:eastAsia="標楷體" w:hAnsi="Times New Roman" w:cs="Times New Roman"/>
          <w:color w:val="000000"/>
        </w:rPr>
      </w:pPr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Fork()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</w:rPr>
        <w:t>會使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Thread </w:t>
      </w:r>
      <w:r w:rsidRPr="00671C1E">
        <w:rPr>
          <w:rStyle w:val="normaltextrun"/>
          <w:rFonts w:ascii="Times New Roman" w:eastAsia="標楷體" w:hAnsi="Times New Roman" w:cs="Times New Roman"/>
        </w:rPr>
        <w:t>和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kernel </w:t>
      </w:r>
      <w:r w:rsidRPr="00671C1E">
        <w:rPr>
          <w:rStyle w:val="normaltextrun"/>
          <w:rFonts w:ascii="Times New Roman" w:eastAsia="標楷體" w:hAnsi="Times New Roman" w:cs="Times New Roman"/>
        </w:rPr>
        <w:t>裡的物件都指到同一</w:t>
      </w:r>
      <w:proofErr w:type="gramStart"/>
      <w:r w:rsidRPr="00671C1E">
        <w:rPr>
          <w:rStyle w:val="normaltextrun"/>
          <w:rFonts w:ascii="Times New Roman" w:eastAsia="標楷體" w:hAnsi="Times New Roman" w:cs="Times New Roman"/>
        </w:rPr>
        <w:t>個</w:t>
      </w:r>
      <w:proofErr w:type="gramEnd"/>
      <w:r w:rsidRPr="00671C1E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671C1E">
        <w:rPr>
          <w:rStyle w:val="normaltextrun"/>
          <w:rFonts w:ascii="Times New Roman" w:eastAsia="標楷體" w:hAnsi="Times New Roman" w:cs="Times New Roman"/>
        </w:rPr>
        <w:t>和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scheduler</w:t>
      </w:r>
      <w:r w:rsidRPr="00671C1E">
        <w:rPr>
          <w:rStyle w:val="normaltextrun"/>
          <w:rFonts w:ascii="Times New Roman" w:eastAsia="標楷體" w:hAnsi="Times New Roman" w:cs="Times New Roman"/>
        </w:rPr>
        <w:t>，然後再利用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StackAllocat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671C1E">
        <w:rPr>
          <w:rStyle w:val="eop"/>
          <w:rFonts w:ascii="Times New Roman" w:eastAsia="標楷體" w:hAnsi="Times New Roman" w:cs="Times New Roman"/>
        </w:rPr>
        <w:t> </w:t>
      </w:r>
      <w:r w:rsidRPr="00671C1E">
        <w:rPr>
          <w:rStyle w:val="normaltextrun"/>
          <w:rFonts w:ascii="Times New Roman" w:eastAsia="標楷體" w:hAnsi="Times New Roman" w:cs="Times New Roman"/>
        </w:rPr>
        <w:t>分配和初始化</w:t>
      </w:r>
      <w:r w:rsidRPr="00671C1E">
        <w:rPr>
          <w:rStyle w:val="normaltextrun"/>
          <w:rFonts w:ascii="Times New Roman" w:eastAsia="標楷體" w:hAnsi="Times New Roman" w:cs="Times New Roman"/>
        </w:rPr>
        <w:t>stack</w:t>
      </w:r>
      <w:r w:rsidRPr="00671C1E">
        <w:rPr>
          <w:rStyle w:val="normaltextrun"/>
          <w:rFonts w:ascii="Times New Roman" w:eastAsia="標楷體" w:hAnsi="Times New Roman" w:cs="Times New Roman"/>
        </w:rPr>
        <w:t>，而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function pointer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</w:rPr>
        <w:t>func</w:t>
      </w:r>
      <w:proofErr w:type="spellEnd"/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</w:rPr>
        <w:t>這邊會呼叫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Kernel::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</w:rPr>
        <w:t>ForkExecut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</w:rPr>
        <w:t>，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</w:rPr>
        <w:t>arg</w:t>
      </w:r>
      <w:proofErr w:type="spellEnd"/>
      <w:r w:rsidRPr="00671C1E">
        <w:rPr>
          <w:rStyle w:val="normaltextrun"/>
          <w:rFonts w:ascii="Times New Roman" w:eastAsia="標楷體" w:hAnsi="Times New Roman" w:cs="Times New Roman"/>
        </w:rPr>
        <w:t>是要傳給</w:t>
      </w:r>
      <w:r w:rsidRPr="00671C1E">
        <w:rPr>
          <w:rStyle w:val="normaltextrun"/>
          <w:rFonts w:ascii="Times New Roman" w:eastAsia="標楷體" w:hAnsi="Times New Roman" w:cs="Times New Roman"/>
        </w:rPr>
        <w:t>procedure</w:t>
      </w:r>
      <w:r w:rsidRPr="00671C1E">
        <w:rPr>
          <w:rStyle w:val="normaltextrun"/>
          <w:rFonts w:ascii="Times New Roman" w:eastAsia="標楷體" w:hAnsi="Times New Roman" w:cs="Times New Roman"/>
        </w:rPr>
        <w:t>的參數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(</w:t>
      </w:r>
      <w:r w:rsidRPr="00671C1E">
        <w:rPr>
          <w:rStyle w:val="normaltextrun"/>
          <w:rFonts w:ascii="Times New Roman" w:eastAsia="標楷體" w:hAnsi="Times New Roman" w:cs="Times New Roman"/>
        </w:rPr>
        <w:t>這邊為某一個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Thread)</w:t>
      </w:r>
      <w:r w:rsidRPr="00671C1E">
        <w:rPr>
          <w:rStyle w:val="normaltextrun"/>
          <w:rFonts w:ascii="Times New Roman" w:eastAsia="標楷體" w:hAnsi="Times New Roman" w:cs="Times New Roman"/>
        </w:rPr>
        <w:t>，然後因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ReadyToRun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</w:rPr>
        <w:t>的要求，將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671C1E">
        <w:rPr>
          <w:rStyle w:val="normaltextrun"/>
          <w:rFonts w:ascii="Times New Roman" w:eastAsia="標楷體" w:hAnsi="Times New Roman" w:cs="Times New Roman"/>
        </w:rPr>
        <w:t>設為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</w:rPr>
        <w:t>IntOff</w:t>
      </w:r>
      <w:proofErr w:type="spellEnd"/>
      <w:r w:rsidRPr="00671C1E">
        <w:rPr>
          <w:rStyle w:val="normaltextrun"/>
          <w:rFonts w:ascii="Times New Roman" w:eastAsia="標楷體" w:hAnsi="Times New Roman" w:cs="Times New Roman"/>
        </w:rPr>
        <w:t>，之後再執行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ReadyToRun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671C1E">
        <w:rPr>
          <w:rStyle w:val="normaltextrun"/>
          <w:rFonts w:ascii="Times New Roman" w:eastAsia="標楷體" w:hAnsi="Times New Roman" w:cs="Times New Roman"/>
        </w:rPr>
        <w:t>，將目前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this </w:t>
      </w:r>
      <w:r w:rsidRPr="00671C1E">
        <w:rPr>
          <w:rStyle w:val="normaltextrun"/>
          <w:rFonts w:ascii="Times New Roman" w:eastAsia="標楷體" w:hAnsi="Times New Roman" w:cs="Times New Roman"/>
        </w:rPr>
        <w:t>這個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Thread </w:t>
      </w:r>
      <w:r w:rsidRPr="00671C1E">
        <w:rPr>
          <w:rStyle w:val="normaltextrun"/>
          <w:rFonts w:ascii="Times New Roman" w:eastAsia="標楷體" w:hAnsi="Times New Roman" w:cs="Times New Roman"/>
        </w:rPr>
        <w:t>物件加入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</w:rPr>
        <w:t>Ready_List</w:t>
      </w:r>
      <w:proofErr w:type="spellEnd"/>
      <w:r w:rsidRPr="00671C1E">
        <w:rPr>
          <w:rStyle w:val="normaltextrun"/>
          <w:rFonts w:ascii="Times New Roman" w:eastAsia="標楷體" w:hAnsi="Times New Roman" w:cs="Times New Roman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</w:rPr>
        <w:t>中，之後再還原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671C1E">
        <w:rPr>
          <w:rStyle w:val="normaltextrun"/>
          <w:rFonts w:ascii="Times New Roman" w:eastAsia="標楷體" w:hAnsi="Times New Roman" w:cs="Times New Roman"/>
        </w:rPr>
        <w:t>的</w:t>
      </w:r>
      <w:r w:rsidRPr="00671C1E">
        <w:rPr>
          <w:rStyle w:val="normaltextrun"/>
          <w:rFonts w:ascii="Times New Roman" w:eastAsia="標楷體" w:hAnsi="Times New Roman" w:cs="Times New Roman"/>
        </w:rPr>
        <w:t xml:space="preserve"> Level</w:t>
      </w:r>
      <w:r w:rsidRPr="00671C1E">
        <w:rPr>
          <w:rStyle w:val="normaltextrun"/>
          <w:rFonts w:ascii="Times New Roman" w:eastAsia="標楷體" w:hAnsi="Times New Roman" w:cs="Times New Roman"/>
        </w:rPr>
        <w:t>。</w:t>
      </w:r>
    </w:p>
    <w:p w14:paraId="6A402DA2" w14:textId="3B239D9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0612F06" w14:textId="0B55E77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99DF52E" w14:textId="3BD3D8F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36CA34" w14:textId="55F8044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6C829E0" w14:textId="67FB3E4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C921E90" w14:textId="7CAB473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1D6E436" w14:textId="3BFDDB7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4DA0528" w14:textId="0B04929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789A80" w14:textId="32CBECB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44484D0" w14:textId="63A80E1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1311265" w14:textId="129B939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5790A93" w14:textId="3F978EA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4479F9D" w14:textId="3AC31DC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A5B4485" w14:textId="4A60969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67E8E8C" w14:textId="702F93A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C41801B" w14:textId="27DC7C6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09E3BBC" w14:textId="616688D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59C8F60" w14:textId="5235259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BF0429C" w14:textId="2B38475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CA6F45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37B000E" w14:textId="77777777" w:rsidR="00D25621" w:rsidRPr="00671C1E" w:rsidRDefault="00D25621" w:rsidP="00CC4167">
      <w:pPr>
        <w:ind w:left="1320"/>
        <w:rPr>
          <w:rFonts w:ascii="Times New Roman" w:eastAsia="標楷體" w:hAnsi="Times New Roman" w:cs="Times New Roman"/>
          <w:b/>
        </w:rPr>
      </w:pPr>
    </w:p>
    <w:p w14:paraId="2B649658" w14:textId="5123B6EB" w:rsidR="00D7704D" w:rsidRPr="00671C1E" w:rsidRDefault="00D7704D" w:rsidP="00CC4167">
      <w:pPr>
        <w:pStyle w:val="a6"/>
        <w:numPr>
          <w:ilvl w:val="1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>userprog/addrspace.cc</w:t>
      </w:r>
    </w:p>
    <w:p w14:paraId="520FAAC2" w14:textId="70C885D3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spellStart"/>
      <w:proofErr w:type="gramStart"/>
      <w:r w:rsidRPr="00671C1E">
        <w:rPr>
          <w:rFonts w:ascii="Times New Roman" w:eastAsia="標楷體" w:hAnsi="Times New Roman" w:cs="Times New Roman"/>
          <w:b/>
        </w:rPr>
        <w:t>AddrSpace</w:t>
      </w:r>
      <w:proofErr w:type="spellEnd"/>
      <w:r w:rsidRPr="00671C1E">
        <w:rPr>
          <w:rFonts w:ascii="Times New Roman" w:eastAsia="標楷體" w:hAnsi="Times New Roman" w:cs="Times New Roman"/>
          <w:b/>
        </w:rPr>
        <w:t>::</w:t>
      </w:r>
      <w:proofErr w:type="spellStart"/>
      <w:proofErr w:type="gramEnd"/>
      <w:r w:rsidRPr="00671C1E">
        <w:rPr>
          <w:rFonts w:ascii="Times New Roman" w:eastAsia="標楷體" w:hAnsi="Times New Roman" w:cs="Times New Roman"/>
          <w:b/>
        </w:rPr>
        <w:t>AddrSpace</w:t>
      </w:r>
      <w:proofErr w:type="spellEnd"/>
      <w:r w:rsidRPr="00671C1E">
        <w:rPr>
          <w:rFonts w:ascii="Times New Roman" w:eastAsia="標楷體" w:hAnsi="Times New Roman" w:cs="Times New Roman"/>
          <w:b/>
        </w:rPr>
        <w:t>()</w:t>
      </w:r>
    </w:p>
    <w:p w14:paraId="7954CA14" w14:textId="2A001D6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70EE8CFF" wp14:editId="731BFA09">
                <wp:simplePos x="0" y="0"/>
                <wp:positionH relativeFrom="column">
                  <wp:posOffset>236220</wp:posOffset>
                </wp:positionH>
                <wp:positionV relativeFrom="paragraph">
                  <wp:posOffset>294005</wp:posOffset>
                </wp:positionV>
                <wp:extent cx="6156960" cy="1404620"/>
                <wp:effectExtent l="0" t="0" r="15240" b="26670"/>
                <wp:wrapSquare wrapText="bothSides"/>
                <wp:docPr id="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69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C94614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09921522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44415EB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ranslationEntr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1ADC6B0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for (int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0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++) {</w:t>
                            </w:r>
                          </w:p>
                          <w:p w14:paraId="1501BFE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irtualPag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7F2B159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hysicalPag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2E94A68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valid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TRUE;</w:t>
                            </w:r>
                          </w:p>
                          <w:p w14:paraId="3AD842E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use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158CABC9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dirty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50A6F32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Only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FALSE;  </w:t>
                            </w:r>
                          </w:p>
                          <w:p w14:paraId="2FCAA3F7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0C01063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E570F8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* zero out the entire address space */</w:t>
                            </w:r>
                          </w:p>
                          <w:p w14:paraId="0CFC1281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bzero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kernel-&gt;machine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emory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D5E8B85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EE8CFF" id="_x0000_s1031" type="#_x0000_t202" style="position:absolute;margin-left:18.6pt;margin-top:23.15pt;width:484.8pt;height:110.6pt;z-index:251652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">
                <v:textbox style="mso-fit-shape-to-text:t">
                  <w:txbxContent>
                    <w:p w14:paraId="09C94614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</w:t>
                      </w:r>
                    </w:p>
                    <w:p w14:paraId="09921522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44415EB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ranslationEntr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;</w:t>
                      </w:r>
                    </w:p>
                    <w:p w14:paraId="1ADC6B0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for (int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0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++) {</w:t>
                      </w:r>
                    </w:p>
                    <w:p w14:paraId="1501BFE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virtualPag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7F2B159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hysicalPag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32E94A68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valid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TRUE;</w:t>
                      </w:r>
                    </w:p>
                    <w:p w14:paraId="3AD842E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use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158CABC9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dirty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50A6F32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Only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FALSE;  </w:t>
                      </w:r>
                    </w:p>
                    <w:p w14:paraId="2FCAA3F7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0C01063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E570F8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* zero out the entire address space */</w:t>
                      </w:r>
                    </w:p>
                    <w:p w14:paraId="0CFC1281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bzero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kernel-&gt;machine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Memory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D5E8B85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  <w:lang w:val="zh-TW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D51A0A3" w14:textId="018769B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39189C3" w14:textId="77777777" w:rsidR="00CC4167" w:rsidRPr="00671C1E" w:rsidRDefault="00CC4167" w:rsidP="00CC4167">
      <w:pPr>
        <w:pStyle w:val="Web"/>
        <w:rPr>
          <w:rFonts w:ascii="Times New Roman" w:eastAsia="標楷體" w:hAnsi="Times New Roman" w:cs="Times New Roman"/>
          <w:color w:val="000000"/>
        </w:rPr>
      </w:pPr>
      <w:proofErr w:type="spellStart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AddrSpac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為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lass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AddSpac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onstructor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首先會先創造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geTabl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(class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TranslationEntry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然後在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geTabl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裡有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virtualPag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(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在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virtual memory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所代表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ge number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hysicalPage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(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在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physical memory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所代表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ge number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裡面還會存其他資訊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valid bit , use bit , dirty bit , </w:t>
      </w:r>
      <w:proofErr w:type="spellStart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Only</w:t>
      </w:r>
      <w:proofErr w:type="spellEnd"/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其中可以注意的是這邊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virtual page number = physical page number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</w:p>
    <w:p w14:paraId="26F305ED" w14:textId="5437188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0B50587" w14:textId="1BA1EA0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3EBA786" w14:textId="659652D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2F4EEFA" w14:textId="1980C3B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BE1F81B" w14:textId="26F82AD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98FED25" w14:textId="41896E0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04E9DE4" w14:textId="730C192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22CF702" w14:textId="020CD07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0A6E6D6" w14:textId="5DF265A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7329435" w14:textId="2A6C753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DDAAA03" w14:textId="68B8EA7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906B11E" w14:textId="30C58AF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571E381" w14:textId="1D318C4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E047E8" w14:textId="0733524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6E7E360" w14:textId="190AD09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EEFF35C" w14:textId="6658027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963543D" w14:textId="52A38D2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76B5866" w14:textId="1C2B409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25973D0" w14:textId="7CBCCAAD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1B84010" w14:textId="447E915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69A5CE5" w14:textId="2AEA901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3A58B9C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5E7F412" w14:textId="2648F26D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spellStart"/>
      <w:proofErr w:type="gramStart"/>
      <w:r w:rsidRPr="00671C1E">
        <w:rPr>
          <w:rFonts w:ascii="Times New Roman" w:eastAsia="標楷體" w:hAnsi="Times New Roman" w:cs="Times New Roman"/>
          <w:b/>
        </w:rPr>
        <w:lastRenderedPageBreak/>
        <w:t>AdrSpace</w:t>
      </w:r>
      <w:proofErr w:type="spellEnd"/>
      <w:r w:rsidRPr="00671C1E">
        <w:rPr>
          <w:rFonts w:ascii="Times New Roman" w:eastAsia="標楷體" w:hAnsi="Times New Roman" w:cs="Times New Roman"/>
          <w:b/>
        </w:rPr>
        <w:t>::</w:t>
      </w:r>
      <w:proofErr w:type="gramEnd"/>
      <w:r w:rsidRPr="00671C1E">
        <w:rPr>
          <w:rFonts w:ascii="Times New Roman" w:eastAsia="標楷體" w:hAnsi="Times New Roman" w:cs="Times New Roman"/>
          <w:b/>
        </w:rPr>
        <w:t>Execute()</w:t>
      </w:r>
    </w:p>
    <w:p w14:paraId="57891278" w14:textId="5D87B5D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A5701BF" w14:textId="5924186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4C5B76B3" wp14:editId="387E6FDD">
                <wp:simplePos x="0" y="0"/>
                <wp:positionH relativeFrom="margin">
                  <wp:posOffset>449580</wp:posOffset>
                </wp:positionH>
                <wp:positionV relativeFrom="paragraph">
                  <wp:posOffset>6985</wp:posOffset>
                </wp:positionV>
                <wp:extent cx="5715000" cy="1404620"/>
                <wp:effectExtent l="0" t="0" r="19050" b="13970"/>
                <wp:wrapSquare wrapText="bothSides"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79E0E" w14:textId="69EB976D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r w:rsidR="00671C1E"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Execute(char*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ile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</w:p>
                          <w:p w14:paraId="7DE73E06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2B435C33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space = this;</w:t>
                            </w:r>
                          </w:p>
                          <w:p w14:paraId="5234D948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080874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is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Register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set the initial register values</w:t>
                            </w:r>
                          </w:p>
                          <w:p w14:paraId="6DD3A79B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is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load page table register</w:t>
                            </w:r>
                          </w:p>
                          <w:p w14:paraId="6BD1D134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B53A74F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kernel-&gt;machine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un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// jump to the user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rogam</w:t>
                            </w:r>
                            <w:proofErr w:type="spellEnd"/>
                          </w:p>
                          <w:p w14:paraId="03465F70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DC80828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NOTREACHED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machine-&gt;Run never returns;</w:t>
                            </w:r>
                          </w:p>
                          <w:p w14:paraId="3DEDB06A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5B76B3" id="_x0000_s1032" type="#_x0000_t202" style="position:absolute;margin-left:35.4pt;margin-top:.55pt;width:450pt;height:110.6pt;z-index:2516541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">
                <v:textbox style="mso-fit-shape-to-text:t">
                  <w:txbxContent>
                    <w:p w14:paraId="0F279E0E" w14:textId="69EB976D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r w:rsidR="00671C1E"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Execute(char*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ile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</w:p>
                    <w:p w14:paraId="7DE73E06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2B435C33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space = this;</w:t>
                      </w:r>
                    </w:p>
                    <w:p w14:paraId="5234D948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080874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is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nitRegister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set the initial register values</w:t>
                      </w:r>
                    </w:p>
                    <w:p w14:paraId="6DD3A79B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is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load page table register</w:t>
                      </w:r>
                    </w:p>
                    <w:p w14:paraId="6BD1D134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B53A74F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kernel-&gt;machine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un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// jump to the user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rogam</w:t>
                      </w:r>
                      <w:proofErr w:type="spellEnd"/>
                    </w:p>
                    <w:p w14:paraId="03465F70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DC80828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NOTREACHED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machine-&gt;Run never returns;</w:t>
                      </w:r>
                    </w:p>
                    <w:p w14:paraId="3DEDB06A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937072" w14:textId="5A2F06C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7E345B" w14:textId="09AB6A6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1E38CE" w14:textId="7275F79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2A799D8" w14:textId="62C5CC6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93FA2EC" w14:textId="795A1C3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F933B7" w14:textId="43419CC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727E844" w14:textId="6106431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8494ACF" w14:textId="3EC7C58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0F1E68C" w14:textId="2B26512B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8049CF5" w14:textId="64066800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4D0B1B9" w14:textId="353EEB5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D8D69C0" w14:textId="751EC63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2F96EA" w14:textId="77777777" w:rsidR="00CC4167" w:rsidRPr="00671C1E" w:rsidRDefault="00CC4167" w:rsidP="00CC4167">
      <w:pPr>
        <w:pStyle w:val="Web"/>
        <w:rPr>
          <w:rStyle w:val="eop"/>
          <w:rFonts w:ascii="Times New Roman" w:eastAsia="標楷體" w:hAnsi="Times New Roman" w:cs="Times New Roman"/>
          <w:color w:val="000000"/>
          <w:shd w:val="clear" w:color="auto" w:fill="FFFFFF"/>
        </w:rPr>
      </w:pP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而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Execute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它是用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urrent thread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跑我們要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user program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首先初始化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gister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值，之後再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load page table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gister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之後呼叫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Machine::Run()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去執行這個</w:t>
      </w:r>
      <w:r w:rsidRPr="00671C1E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user program</w:t>
      </w:r>
      <w:r w:rsidRPr="00671C1E">
        <w:rPr>
          <w:rStyle w:val="eop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</w:p>
    <w:p w14:paraId="38A7E3AF" w14:textId="1BD67C0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E60EF03" w14:textId="37BE111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1A298BE" w14:textId="25CA6E6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1F9C319" w14:textId="45BE8EF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A7E8CDE" w14:textId="4F2F7528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AAE685B" w14:textId="3FE6495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097959A" w14:textId="5252DB0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FA8C00E" w14:textId="17DCC6B5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BBFDDA2" w14:textId="5AA6351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54F97C3" w14:textId="497DD69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B9EA5B6" w14:textId="10483A2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DEC519F" w14:textId="2E041DF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EFEB1CC" w14:textId="3BF7BED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A6229E2" w14:textId="12ED97C6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FE44425" w14:textId="331728A4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A7EF652" w14:textId="13BC59F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3BD53393" w14:textId="7D28611F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122D07C" w14:textId="7FA4E003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332D16B" w14:textId="7F98D94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25D53A50" w14:textId="002AD2BA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5E2DDE0" w14:textId="6B66859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7209277" w14:textId="179FBC5E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60A3385" w14:textId="30675932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07D5B1E1" w14:textId="2C15A8A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5F3028D" w14:textId="66B5C1C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65D8A27F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1F437F28" w14:textId="7B71ED21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A315C1" w14:textId="7786763C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7C72D5ED" w14:textId="77777777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49936538" w14:textId="7CA18AD9" w:rsidR="00210FD1" w:rsidRPr="00671C1E" w:rsidRDefault="00CC4167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6F7F2F5D" wp14:editId="1C27FBD6">
                <wp:simplePos x="0" y="0"/>
                <wp:positionH relativeFrom="column">
                  <wp:posOffset>121920</wp:posOffset>
                </wp:positionH>
                <wp:positionV relativeFrom="paragraph">
                  <wp:posOffset>419100</wp:posOffset>
                </wp:positionV>
                <wp:extent cx="6377940" cy="7368540"/>
                <wp:effectExtent l="0" t="0" r="22860" b="22860"/>
                <wp:wrapSquare wrapText="bothSides"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7940" cy="7368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4C5B7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bool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::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Load(char *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ileNam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) </w:t>
                            </w:r>
                          </w:p>
                          <w:p w14:paraId="50E1B261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7D851637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OpenFil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*executable = kernel-&gt;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ileSyste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-&gt;Open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ileNam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75B23A28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offHeader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offH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;</w:t>
                            </w:r>
                          </w:p>
                          <w:p w14:paraId="516E0C3D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unsigned int size;</w:t>
                            </w:r>
                          </w:p>
                          <w:p w14:paraId="05D855CF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executabl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char *)&amp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, 0);</w:t>
                            </w:r>
                          </w:p>
                          <w:p w14:paraId="57608AEA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(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noffMagi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!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= NOFFMAGIC) &amp;&amp; </w:t>
                            </w:r>
                          </w:p>
                          <w:p w14:paraId="2DBE0D00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(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WordToHo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noffMagi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 == NOFFMAGIC))</w:t>
                            </w:r>
                          </w:p>
                          <w:p w14:paraId="6F05723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apHeade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&amp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EFCAC09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RDATA</w:t>
                            </w:r>
                          </w:p>
                          <w:p w14:paraId="7E60A451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how big is address space?</w:t>
                            </w:r>
                          </w:p>
                          <w:p w14:paraId="5C8CA977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ize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readonlyData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</w:t>
                            </w:r>
                          </w:p>
                          <w:p w14:paraId="1B4E25C1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uninitData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User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200B29B1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lse</w:t>
                            </w:r>
                            <w:proofErr w:type="gramEnd"/>
                          </w:p>
                          <w:p w14:paraId="674B3733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how big is address space?</w:t>
                            </w:r>
                          </w:p>
                          <w:p w14:paraId="4B919FC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ize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uninitData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2CAC7A7A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User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we need to increase the size</w:t>
                            </w:r>
                          </w:p>
                          <w:p w14:paraId="6FE36F96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033CC276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umPag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ivRoundU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size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CFCCACF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ize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umPag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*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age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8FD4BE8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gt; 0) {</w:t>
                            </w:r>
                          </w:p>
                          <w:p w14:paraId="4855D28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Initializing code segment.");</w:t>
                            </w:r>
                          </w:p>
                          <w:p w14:paraId="1F7B722C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virtual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,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DD7BAA1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executabl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</w:p>
                          <w:p w14:paraId="381F989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&amp;(kernel-&gt;machin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virtual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), </w:t>
                            </w:r>
                          </w:p>
                          <w:p w14:paraId="2F2EAEFB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code.inFile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CFB94E6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4A8BFA7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gt; 0) {</w:t>
                            </w:r>
                          </w:p>
                          <w:p w14:paraId="7715A3CA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Initializing data segment.");</w:t>
                            </w:r>
                          </w:p>
                          <w:p w14:paraId="14396B6E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virtual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,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9DB15ED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executable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&amp;(kernel-&gt;machin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virtual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),</w:t>
                            </w:r>
                          </w:p>
                          <w:p w14:paraId="64E5236D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offH.initData.inFile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58CF007" w14:textId="77777777" w:rsidR="00CC4167" w:rsidRPr="00671C1E" w:rsidRDefault="00CC4167" w:rsidP="00CC4167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4AE117CE" w14:textId="77777777" w:rsidR="00CC4167" w:rsidRPr="00671C1E" w:rsidRDefault="00CC4167" w:rsidP="00CC416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F2F5D" id="_x0000_s1033" type="#_x0000_t202" style="position:absolute;left:0;text-align:left;margin-left:9.6pt;margin-top:33pt;width:502.2pt;height:580.2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">
                <v:textbox>
                  <w:txbxContent>
                    <w:p w14:paraId="0DC4C5B7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bool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::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Load(char *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ileNam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) </w:t>
                      </w:r>
                    </w:p>
                    <w:p w14:paraId="50E1B261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7D851637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OpenFil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*executable = kernel-&gt;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ileSyste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-&gt;Open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ileNam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75B23A28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offHeader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offH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;</w:t>
                      </w:r>
                    </w:p>
                    <w:p w14:paraId="516E0C3D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unsigned int size;</w:t>
                      </w:r>
                    </w:p>
                    <w:p w14:paraId="05D855CF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executabl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adA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(char *)&amp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, 0);</w:t>
                      </w:r>
                    </w:p>
                    <w:p w14:paraId="57608AEA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(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noffMagi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!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= NOFFMAGIC) &amp;&amp; </w:t>
                      </w:r>
                    </w:p>
                    <w:p w14:paraId="2DBE0D00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(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WordToHo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offH.noffMagi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 == NOFFMAGIC))</w:t>
                      </w:r>
                    </w:p>
                    <w:p w14:paraId="6F05723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wapHeade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&amp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EFCAC09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RDATA</w:t>
                      </w:r>
                    </w:p>
                    <w:p w14:paraId="7E60A451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how big is address space?</w:t>
                      </w:r>
                    </w:p>
                    <w:p w14:paraId="5C8CA977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ize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readonlyData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</w:t>
                      </w:r>
                    </w:p>
                    <w:p w14:paraId="1B4E25C1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uninitData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User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200B29B1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lse</w:t>
                      </w:r>
                      <w:proofErr w:type="gramEnd"/>
                    </w:p>
                    <w:p w14:paraId="674B3733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how big is address space?</w:t>
                      </w:r>
                    </w:p>
                    <w:p w14:paraId="4B919FC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ize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uninitData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2CAC7A7A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User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we need to increase the size</w:t>
                      </w:r>
                    </w:p>
                    <w:p w14:paraId="6FE36F96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033CC276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umPag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ivRoundU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size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CFCCACF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ize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umPag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*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age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8FD4BE8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gt; 0) {</w:t>
                      </w:r>
                    </w:p>
                    <w:p w14:paraId="4855D28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Initializing code segment.");</w:t>
                      </w:r>
                    </w:p>
                    <w:p w14:paraId="1F7B722C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code.virtual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,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DD7BAA1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executabl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adA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</w:p>
                    <w:p w14:paraId="381F989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&amp;(kernel-&gt;machin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offH.code.virtual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), </w:t>
                      </w:r>
                    </w:p>
                    <w:p w14:paraId="2F2EAEFB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code.inFile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CFB94E6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4A8BFA7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gt; 0) {</w:t>
                      </w:r>
                    </w:p>
                    <w:p w14:paraId="7715A3CA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Initializing data segment.");</w:t>
                      </w:r>
                    </w:p>
                    <w:p w14:paraId="14396B6E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virtual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,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9DB15ED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executable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A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&amp;(kernel-&gt;machin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offH.initData.virtual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),</w:t>
                      </w:r>
                    </w:p>
                    <w:p w14:paraId="64E5236D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offH.initData.inFile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58CF007" w14:textId="77777777" w:rsidR="00CC4167" w:rsidRPr="00671C1E" w:rsidRDefault="00CC4167" w:rsidP="00CC4167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4AE117CE" w14:textId="77777777" w:rsidR="00CC4167" w:rsidRPr="00671C1E" w:rsidRDefault="00CC4167" w:rsidP="00CC416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proofErr w:type="gramStart"/>
      <w:r w:rsidR="00210FD1" w:rsidRPr="00671C1E">
        <w:rPr>
          <w:rFonts w:ascii="Times New Roman" w:eastAsia="標楷體" w:hAnsi="Times New Roman" w:cs="Times New Roman"/>
          <w:b/>
        </w:rPr>
        <w:t>AddrSpace</w:t>
      </w:r>
      <w:proofErr w:type="spellEnd"/>
      <w:r w:rsidR="00210FD1" w:rsidRPr="00671C1E">
        <w:rPr>
          <w:rFonts w:ascii="Times New Roman" w:eastAsia="標楷體" w:hAnsi="Times New Roman" w:cs="Times New Roman"/>
          <w:b/>
        </w:rPr>
        <w:t>::</w:t>
      </w:r>
      <w:proofErr w:type="gramEnd"/>
      <w:r w:rsidR="00210FD1" w:rsidRPr="00671C1E">
        <w:rPr>
          <w:rFonts w:ascii="Times New Roman" w:eastAsia="標楷體" w:hAnsi="Times New Roman" w:cs="Times New Roman"/>
          <w:b/>
        </w:rPr>
        <w:t>Load()</w:t>
      </w:r>
    </w:p>
    <w:p w14:paraId="72E5AF96" w14:textId="583B7919" w:rsidR="00CC4167" w:rsidRPr="00671C1E" w:rsidRDefault="00CC4167" w:rsidP="00CC4167">
      <w:pPr>
        <w:rPr>
          <w:rFonts w:ascii="Times New Roman" w:eastAsia="標楷體" w:hAnsi="Times New Roman" w:cs="Times New Roman"/>
          <w:b/>
        </w:rPr>
      </w:pPr>
    </w:p>
    <w:p w14:paraId="5CEB01DE" w14:textId="5EA17509" w:rsidR="00CC4167" w:rsidRPr="00671C1E" w:rsidRDefault="00CC4167" w:rsidP="00CF3452">
      <w:pPr>
        <w:pStyle w:val="Web"/>
        <w:rPr>
          <w:rFonts w:ascii="Times New Roman" w:eastAsia="標楷體" w:hAnsi="Times New Roman" w:cs="Times New Roman"/>
        </w:rPr>
      </w:pPr>
      <w:r w:rsidRPr="00671C1E">
        <w:rPr>
          <w:rFonts w:ascii="Times New Roman" w:eastAsia="標楷體" w:hAnsi="Times New Roman" w:cs="Times New Roman"/>
        </w:rPr>
        <w:t>而一開始會先做開檔</w:t>
      </w:r>
      <w:r w:rsidRPr="00671C1E">
        <w:rPr>
          <w:rFonts w:ascii="Times New Roman" w:eastAsia="標楷體" w:hAnsi="Times New Roman" w:cs="Times New Roman"/>
        </w:rPr>
        <w:t xml:space="preserve"> ( </w:t>
      </w:r>
      <w:r w:rsidRPr="00671C1E">
        <w:rPr>
          <w:rFonts w:ascii="Times New Roman" w:eastAsia="標楷體" w:hAnsi="Times New Roman" w:cs="Times New Roman"/>
          <w:i/>
          <w:iCs/>
        </w:rPr>
        <w:t>Open()</w:t>
      </w:r>
      <w:r w:rsidRPr="00671C1E">
        <w:rPr>
          <w:rFonts w:ascii="Times New Roman" w:eastAsia="標楷體" w:hAnsi="Times New Roman" w:cs="Times New Roman"/>
        </w:rPr>
        <w:t xml:space="preserve"> ) </w:t>
      </w:r>
      <w:r w:rsidRPr="00671C1E">
        <w:rPr>
          <w:rFonts w:ascii="Times New Roman" w:eastAsia="標楷體" w:hAnsi="Times New Roman" w:cs="Times New Roman"/>
        </w:rPr>
        <w:t>的動作，</w:t>
      </w:r>
      <w:proofErr w:type="gramStart"/>
      <w:r w:rsidRPr="00671C1E">
        <w:rPr>
          <w:rFonts w:ascii="Times New Roman" w:eastAsia="標楷體" w:hAnsi="Times New Roman" w:cs="Times New Roman"/>
        </w:rPr>
        <w:t>之後做讀檔</w:t>
      </w:r>
      <w:proofErr w:type="gramEnd"/>
      <w:r w:rsidRPr="00671C1E">
        <w:rPr>
          <w:rFonts w:ascii="Times New Roman" w:eastAsia="標楷體" w:hAnsi="Times New Roman" w:cs="Times New Roman"/>
        </w:rPr>
        <w:t xml:space="preserve"> ( </w:t>
      </w:r>
      <w:proofErr w:type="spellStart"/>
      <w:r w:rsidRPr="00671C1E">
        <w:rPr>
          <w:rFonts w:ascii="Times New Roman" w:eastAsia="標楷體" w:hAnsi="Times New Roman" w:cs="Times New Roman"/>
          <w:i/>
          <w:iCs/>
        </w:rPr>
        <w:t>ReadAt</w:t>
      </w:r>
      <w:proofErr w:type="spellEnd"/>
      <w:r w:rsidRPr="00671C1E">
        <w:rPr>
          <w:rFonts w:ascii="Times New Roman" w:eastAsia="標楷體" w:hAnsi="Times New Roman" w:cs="Times New Roman"/>
          <w:i/>
          <w:iCs/>
        </w:rPr>
        <w:t>()</w:t>
      </w:r>
      <w:r w:rsidRPr="00671C1E">
        <w:rPr>
          <w:rFonts w:ascii="Times New Roman" w:eastAsia="標楷體" w:hAnsi="Times New Roman" w:cs="Times New Roman"/>
        </w:rPr>
        <w:t xml:space="preserve"> ) </w:t>
      </w:r>
      <w:r w:rsidRPr="00671C1E">
        <w:rPr>
          <w:rFonts w:ascii="Times New Roman" w:eastAsia="標楷體" w:hAnsi="Times New Roman" w:cs="Times New Roman"/>
        </w:rPr>
        <w:t>的動作，並將檔案</w:t>
      </w:r>
      <w:r w:rsidRPr="00671C1E">
        <w:rPr>
          <w:rFonts w:ascii="Times New Roman" w:eastAsia="標楷體" w:hAnsi="Times New Roman" w:cs="Times New Roman"/>
        </w:rPr>
        <w:t xml:space="preserve"> load </w:t>
      </w:r>
      <w:r w:rsidRPr="00671C1E">
        <w:rPr>
          <w:rFonts w:ascii="Times New Roman" w:eastAsia="標楷體" w:hAnsi="Times New Roman" w:cs="Times New Roman"/>
        </w:rPr>
        <w:t>進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nofHH</w:t>
      </w:r>
      <w:proofErr w:type="spellEnd"/>
      <w:r w:rsidRPr="00671C1E">
        <w:rPr>
          <w:rFonts w:ascii="Times New Roman" w:eastAsia="標楷體" w:hAnsi="Times New Roman" w:cs="Times New Roman"/>
        </w:rPr>
        <w:t xml:space="preserve"> (</w:t>
      </w:r>
      <w:r w:rsidRPr="00671C1E">
        <w:rPr>
          <w:rFonts w:ascii="Times New Roman" w:eastAsia="標楷體" w:hAnsi="Times New Roman" w:cs="Times New Roman"/>
        </w:rPr>
        <w:t>其為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noffHeader</w:t>
      </w:r>
      <w:proofErr w:type="spellEnd"/>
      <w:r w:rsidRPr="00671C1E">
        <w:rPr>
          <w:rFonts w:ascii="Times New Roman" w:eastAsia="標楷體" w:hAnsi="Times New Roman" w:cs="Times New Roman"/>
        </w:rPr>
        <w:t xml:space="preserve"> struct </w:t>
      </w:r>
      <w:r w:rsidRPr="00671C1E">
        <w:rPr>
          <w:rFonts w:ascii="Times New Roman" w:eastAsia="標楷體" w:hAnsi="Times New Roman" w:cs="Times New Roman"/>
        </w:rPr>
        <w:t>的資料型態，裡面會區分成</w:t>
      </w:r>
      <w:r w:rsidRPr="00671C1E">
        <w:rPr>
          <w:rFonts w:ascii="Times New Roman" w:eastAsia="標楷體" w:hAnsi="Times New Roman" w:cs="Times New Roman"/>
        </w:rPr>
        <w:t xml:space="preserve"> 4 </w:t>
      </w:r>
      <w:proofErr w:type="gramStart"/>
      <w:r w:rsidRPr="00671C1E">
        <w:rPr>
          <w:rFonts w:ascii="Times New Roman" w:eastAsia="標楷體" w:hAnsi="Times New Roman" w:cs="Times New Roman"/>
        </w:rPr>
        <w:t>個</w:t>
      </w:r>
      <w:proofErr w:type="gramEnd"/>
      <w:r w:rsidRPr="00671C1E">
        <w:rPr>
          <w:rFonts w:ascii="Times New Roman" w:eastAsia="標楷體" w:hAnsi="Times New Roman" w:cs="Times New Roman"/>
        </w:rPr>
        <w:t>segment</w:t>
      </w:r>
      <w:r w:rsidRPr="00671C1E">
        <w:rPr>
          <w:rFonts w:ascii="Times New Roman" w:eastAsia="標楷體" w:hAnsi="Times New Roman" w:cs="Times New Roman"/>
        </w:rPr>
        <w:t>，為</w:t>
      </w:r>
      <w:r w:rsidRPr="00671C1E">
        <w:rPr>
          <w:rFonts w:ascii="Times New Roman" w:eastAsia="標楷體" w:hAnsi="Times New Roman" w:cs="Times New Roman"/>
        </w:rPr>
        <w:t xml:space="preserve"> code , </w:t>
      </w:r>
      <w:proofErr w:type="spellStart"/>
      <w:r w:rsidRPr="00671C1E">
        <w:rPr>
          <w:rFonts w:ascii="Times New Roman" w:eastAsia="標楷體" w:hAnsi="Times New Roman" w:cs="Times New Roman"/>
        </w:rPr>
        <w:t>initData</w:t>
      </w:r>
      <w:proofErr w:type="spellEnd"/>
      <w:r w:rsidRPr="00671C1E">
        <w:rPr>
          <w:rFonts w:ascii="Times New Roman" w:eastAsia="標楷體" w:hAnsi="Times New Roman" w:cs="Times New Roman"/>
        </w:rPr>
        <w:t xml:space="preserve"> , </w:t>
      </w:r>
      <w:proofErr w:type="spellStart"/>
      <w:r w:rsidRPr="00671C1E">
        <w:rPr>
          <w:rFonts w:ascii="Times New Roman" w:eastAsia="標楷體" w:hAnsi="Times New Roman" w:cs="Times New Roman"/>
        </w:rPr>
        <w:t>readonlyData</w:t>
      </w:r>
      <w:proofErr w:type="spellEnd"/>
      <w:r w:rsidRPr="00671C1E">
        <w:rPr>
          <w:rFonts w:ascii="Times New Roman" w:eastAsia="標楷體" w:hAnsi="Times New Roman" w:cs="Times New Roman"/>
        </w:rPr>
        <w:t xml:space="preserve"> , </w:t>
      </w:r>
      <w:proofErr w:type="spellStart"/>
      <w:r w:rsidRPr="00671C1E">
        <w:rPr>
          <w:rFonts w:ascii="Times New Roman" w:eastAsia="標楷體" w:hAnsi="Times New Roman" w:cs="Times New Roman"/>
        </w:rPr>
        <w:t>uninitData</w:t>
      </w:r>
      <w:proofErr w:type="spellEnd"/>
      <w:r w:rsidRPr="00671C1E">
        <w:rPr>
          <w:rFonts w:ascii="Times New Roman" w:eastAsia="標楷體" w:hAnsi="Times New Roman" w:cs="Times New Roman"/>
        </w:rPr>
        <w:t>)</w:t>
      </w:r>
      <w:r w:rsidRPr="00671C1E">
        <w:rPr>
          <w:rFonts w:ascii="Times New Roman" w:eastAsia="標楷體" w:hAnsi="Times New Roman" w:cs="Times New Roman"/>
        </w:rPr>
        <w:t>，由此我們就可以知道這些</w:t>
      </w:r>
      <w:r w:rsidRPr="00671C1E">
        <w:rPr>
          <w:rFonts w:ascii="Times New Roman" w:eastAsia="標楷體" w:hAnsi="Times New Roman" w:cs="Times New Roman"/>
        </w:rPr>
        <w:t xml:space="preserve"> segment </w:t>
      </w:r>
      <w:r w:rsidRPr="00671C1E">
        <w:rPr>
          <w:rFonts w:ascii="Times New Roman" w:eastAsia="標楷體" w:hAnsi="Times New Roman" w:cs="Times New Roman"/>
        </w:rPr>
        <w:t>在檔案中的位置以及大小，並會依照是否為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readonly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來計算</w:t>
      </w:r>
      <w:r w:rsidRPr="00671C1E">
        <w:rPr>
          <w:rFonts w:ascii="Times New Roman" w:eastAsia="標楷體" w:hAnsi="Times New Roman" w:cs="Times New Roman"/>
        </w:rPr>
        <w:t xml:space="preserve"> address </w:t>
      </w:r>
      <w:r w:rsidRPr="00671C1E">
        <w:rPr>
          <w:rFonts w:ascii="Times New Roman" w:eastAsia="標楷體" w:hAnsi="Times New Roman" w:cs="Times New Roman"/>
        </w:rPr>
        <w:t>的</w:t>
      </w:r>
      <w:r w:rsidRPr="00671C1E">
        <w:rPr>
          <w:rFonts w:ascii="Times New Roman" w:eastAsia="標楷體" w:hAnsi="Times New Roman" w:cs="Times New Roman"/>
        </w:rPr>
        <w:t xml:space="preserve"> size </w:t>
      </w:r>
      <w:r w:rsidRPr="00671C1E">
        <w:rPr>
          <w:rFonts w:ascii="Times New Roman" w:eastAsia="標楷體" w:hAnsi="Times New Roman" w:cs="Times New Roman"/>
        </w:rPr>
        <w:t>大小，並利用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  <w:i/>
          <w:iCs/>
        </w:rPr>
        <w:t>divRoundUp</w:t>
      </w:r>
      <w:proofErr w:type="spellEnd"/>
      <w:r w:rsidRPr="00671C1E">
        <w:rPr>
          <w:rFonts w:ascii="Times New Roman" w:eastAsia="標楷體" w:hAnsi="Times New Roman" w:cs="Times New Roman"/>
          <w:i/>
          <w:iCs/>
        </w:rPr>
        <w:t>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來計算要分成幾個</w:t>
      </w:r>
      <w:r w:rsidRPr="00671C1E">
        <w:rPr>
          <w:rFonts w:ascii="Times New Roman" w:eastAsia="標楷體" w:hAnsi="Times New Roman" w:cs="Times New Roman"/>
        </w:rPr>
        <w:t xml:space="preserve"> page number</w:t>
      </w:r>
      <w:r w:rsidRPr="00671C1E">
        <w:rPr>
          <w:rFonts w:ascii="Times New Roman" w:eastAsia="標楷體" w:hAnsi="Times New Roman" w:cs="Times New Roman"/>
        </w:rPr>
        <w:t>，並在之後將</w:t>
      </w:r>
      <w:r w:rsidRPr="00671C1E">
        <w:rPr>
          <w:rFonts w:ascii="Times New Roman" w:eastAsia="標楷體" w:hAnsi="Times New Roman" w:cs="Times New Roman"/>
        </w:rPr>
        <w:t xml:space="preserve"> segment load </w:t>
      </w:r>
      <w:r w:rsidRPr="00671C1E">
        <w:rPr>
          <w:rFonts w:ascii="Times New Roman" w:eastAsia="標楷體" w:hAnsi="Times New Roman" w:cs="Times New Roman"/>
        </w:rPr>
        <w:t>進</w:t>
      </w:r>
      <w:r w:rsidRPr="00671C1E">
        <w:rPr>
          <w:rFonts w:ascii="Times New Roman" w:eastAsia="標楷體" w:hAnsi="Times New Roman" w:cs="Times New Roman"/>
        </w:rPr>
        <w:t xml:space="preserve"> memory </w:t>
      </w:r>
      <w:r w:rsidRPr="00671C1E">
        <w:rPr>
          <w:rFonts w:ascii="Times New Roman" w:eastAsia="標楷體" w:hAnsi="Times New Roman" w:cs="Times New Roman"/>
        </w:rPr>
        <w:t>之中</w:t>
      </w:r>
    </w:p>
    <w:p w14:paraId="6080F80E" w14:textId="77777777" w:rsidR="00CC4167" w:rsidRPr="00671C1E" w:rsidRDefault="00CC4167" w:rsidP="00CC4167">
      <w:pPr>
        <w:ind w:left="1320"/>
        <w:rPr>
          <w:rFonts w:ascii="Times New Roman" w:eastAsia="標楷體" w:hAnsi="Times New Roman" w:cs="Times New Roman"/>
          <w:b/>
        </w:rPr>
      </w:pPr>
    </w:p>
    <w:p w14:paraId="2B63ED29" w14:textId="1143167A" w:rsidR="00D7704D" w:rsidRPr="00671C1E" w:rsidRDefault="00D7704D" w:rsidP="00CC4167">
      <w:pPr>
        <w:pStyle w:val="a6"/>
        <w:numPr>
          <w:ilvl w:val="1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>threads/kernel.cc</w:t>
      </w:r>
    </w:p>
    <w:p w14:paraId="10327B31" w14:textId="1109EDD7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t>Kernel::</w:t>
      </w:r>
      <w:proofErr w:type="gramEnd"/>
      <w:r w:rsidRPr="00671C1E">
        <w:rPr>
          <w:rFonts w:ascii="Times New Roman" w:eastAsia="標楷體" w:hAnsi="Times New Roman" w:cs="Times New Roman"/>
          <w:b/>
        </w:rPr>
        <w:t>Kernel()</w:t>
      </w:r>
    </w:p>
    <w:p w14:paraId="56A67FB2" w14:textId="44F61A9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4DD5E911" wp14:editId="5CAE12BA">
                <wp:simplePos x="0" y="0"/>
                <wp:positionH relativeFrom="column">
                  <wp:posOffset>-22860</wp:posOffset>
                </wp:positionH>
                <wp:positionV relativeFrom="paragraph">
                  <wp:posOffset>373380</wp:posOffset>
                </wp:positionV>
                <wp:extent cx="6667500" cy="1404620"/>
                <wp:effectExtent l="0" t="0" r="19050" b="13970"/>
                <wp:wrapSquare wrapText="bothSides"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826C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Kernel::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Kernel(int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, char **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</w:t>
                            </w:r>
                          </w:p>
                          <w:p w14:paraId="35C45259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4797E0B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randomSlic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FALSE; </w:t>
                            </w:r>
                          </w:p>
                          <w:p w14:paraId="2893E7A1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debugUserProg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FALSE;</w:t>
                            </w:r>
                          </w:p>
                          <w:p w14:paraId="4D29D29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nsoleIn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NULL;   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// default is stdin</w:t>
                            </w:r>
                          </w:p>
                          <w:p w14:paraId="5880F985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nsole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NULL;   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// default is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tdout</w:t>
                            </w:r>
                            <w:proofErr w:type="spellEnd"/>
                          </w:p>
                          <w:p w14:paraId="66F13729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fndef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FILESYS_STUB</w:t>
                            </w:r>
                          </w:p>
                          <w:p w14:paraId="4EDE038C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ormatFla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363B020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10C99D2A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reliability =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1;   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 // network reliability, default is 1.0</w:t>
                            </w:r>
                          </w:p>
                          <w:p w14:paraId="219F06D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hos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0;   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    // machine id, also UNIX socket name</w:t>
                            </w:r>
                          </w:p>
                          <w:p w14:paraId="6CD60A85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// 0 is the default machine id</w:t>
                            </w:r>
                          </w:p>
                          <w:p w14:paraId="6A5E74CB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for (int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1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++) {</w:t>
                            </w:r>
                          </w:p>
                          <w:p w14:paraId="44B37FEA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, "-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") == 0) {</w:t>
                            </w:r>
                          </w:p>
                          <w:p w14:paraId="353F0AA0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 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E877510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andomIni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to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]));// initialize pseudo-random</w:t>
                            </w:r>
                          </w:p>
                          <w:p w14:paraId="3DA2D7F4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number generator</w:t>
                            </w:r>
                          </w:p>
                          <w:p w14:paraId="2B43901F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andomSlic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TRUE;</w:t>
                            </w:r>
                          </w:p>
                          <w:p w14:paraId="59FCBEFD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++;</w:t>
                            </w:r>
                          </w:p>
                          <w:p w14:paraId="5037E5EC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} else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, "-s") == 0) {</w:t>
                            </w:r>
                          </w:p>
                          <w:p w14:paraId="0B7C6BCD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UserPro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TRUE;</w:t>
                            </w:r>
                          </w:p>
                          <w:p w14:paraId="3F403B8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} else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, "-e") == 0) {</w:t>
                            </w:r>
                          </w:p>
                          <w:p w14:paraId="1E37F89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xecfi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++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=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++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64489730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xecfil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&lt;&lt; "\n";</w:t>
                            </w:r>
                          </w:p>
                          <w:p w14:paraId="4FDD009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} else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, "-ci") == 0) {</w:t>
                            </w:r>
                          </w:p>
                          <w:p w14:paraId="6C6BF61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 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4CBF53F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nsoleI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];</w:t>
                            </w:r>
                          </w:p>
                          <w:p w14:paraId="1F8C2A29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++;</w:t>
                            </w:r>
                          </w:p>
                          <w:p w14:paraId="5F3A2A2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} else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, "-co") == 0) {</w:t>
                            </w:r>
                          </w:p>
                          <w:p w14:paraId="557104E5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 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BD5AB64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nsoleOu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+ 1];</w:t>
                            </w:r>
                          </w:p>
                          <w:p w14:paraId="7F1D123C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++;</w:t>
                            </w:r>
                          </w:p>
                          <w:p w14:paraId="19519231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D5E911" id="_x0000_s1034" type="#_x0000_t202" style="position:absolute;margin-left:-1.8pt;margin-top:29.4pt;width:52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">
                <v:textbox style="mso-fit-shape-to-text:t">
                  <w:txbxContent>
                    <w:p w14:paraId="4A0826C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Kernel::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Kernel(int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, char **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</w:t>
                      </w:r>
                    </w:p>
                    <w:p w14:paraId="35C45259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4797E0B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randomSlic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FALSE; </w:t>
                      </w:r>
                    </w:p>
                    <w:p w14:paraId="2893E7A1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debugUserProg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FALSE;</w:t>
                      </w:r>
                    </w:p>
                    <w:p w14:paraId="4D29D29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nsoleIn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NULL;   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// default is stdin</w:t>
                      </w:r>
                    </w:p>
                    <w:p w14:paraId="5880F985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nsole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NULL;   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// default is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tdout</w:t>
                      </w:r>
                      <w:proofErr w:type="spellEnd"/>
                    </w:p>
                    <w:p w14:paraId="66F13729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fndef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FILESYS_STUB</w:t>
                      </w:r>
                    </w:p>
                    <w:p w14:paraId="4EDE038C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ormatFla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363B020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ndif</w:t>
                      </w:r>
                      <w:proofErr w:type="gramEnd"/>
                    </w:p>
                    <w:p w14:paraId="10C99D2A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reliability =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1;   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 // network reliability, default is 1.0</w:t>
                      </w:r>
                    </w:p>
                    <w:p w14:paraId="219F06D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hos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0;   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    // machine id, also UNIX socket name</w:t>
                      </w:r>
                    </w:p>
                    <w:p w14:paraId="6CD60A85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                        // 0 is the default machine id</w:t>
                      </w:r>
                    </w:p>
                    <w:p w14:paraId="6A5E74CB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for (int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1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++) {</w:t>
                      </w:r>
                    </w:p>
                    <w:p w14:paraId="44B37FEA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, "-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") == 0) {</w:t>
                      </w:r>
                    </w:p>
                    <w:p w14:paraId="353F0AA0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 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E877510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andomIni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ato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]));// initialize pseudo-random</w:t>
                      </w:r>
                    </w:p>
                    <w:p w14:paraId="3DA2D7F4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number generator</w:t>
                      </w:r>
                    </w:p>
                    <w:p w14:paraId="2B43901F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andomSlic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TRUE;</w:t>
                      </w:r>
                    </w:p>
                    <w:p w14:paraId="59FCBEFD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++;</w:t>
                      </w:r>
                    </w:p>
                    <w:p w14:paraId="5037E5EC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} else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, "-s") == 0) {</w:t>
                      </w:r>
                    </w:p>
                    <w:p w14:paraId="0B7C6BCD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debugUserPro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TRUE;</w:t>
                      </w:r>
                    </w:p>
                    <w:p w14:paraId="3F403B8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} else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, "-e") == 0) {</w:t>
                      </w:r>
                    </w:p>
                    <w:p w14:paraId="1E37F89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xecfi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++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=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++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;</w:t>
                      </w:r>
                    </w:p>
                    <w:p w14:paraId="64489730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xecfil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&lt;&lt; "\n";</w:t>
                      </w:r>
                    </w:p>
                    <w:p w14:paraId="4FDD009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} else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, "-ci") == 0) {</w:t>
                      </w:r>
                    </w:p>
                    <w:p w14:paraId="6C6BF61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 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4CBF53F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nsoleI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];</w:t>
                      </w:r>
                    </w:p>
                    <w:p w14:paraId="1F8C2A29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++;</w:t>
                      </w:r>
                    </w:p>
                    <w:p w14:paraId="5F3A2A2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} else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, "-co") == 0) {</w:t>
                      </w:r>
                    </w:p>
                    <w:p w14:paraId="557104E5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 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BD5AB64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nsoleOu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+ 1];</w:t>
                      </w:r>
                    </w:p>
                    <w:p w14:paraId="7F1D123C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++;</w:t>
                      </w:r>
                    </w:p>
                    <w:p w14:paraId="19519231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13F773" w14:textId="3FCA8C8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64E8B81" w14:textId="02FD081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488E672" w14:textId="22FD8C2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3F6FE8C" w14:textId="6590322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7E0CE38" w14:textId="3654223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4B0A890" w14:textId="183F725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511EE6F" w14:textId="2BF50413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1AA0805" w14:textId="23028DB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403A6E2" w14:textId="0B25FA2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AFB7487" w14:textId="50C9A64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2DE31A" wp14:editId="6FAF66FB">
                <wp:simplePos x="0" y="0"/>
                <wp:positionH relativeFrom="column">
                  <wp:posOffset>91440</wp:posOffset>
                </wp:positionH>
                <wp:positionV relativeFrom="paragraph">
                  <wp:posOffset>76200</wp:posOffset>
                </wp:positionV>
                <wp:extent cx="6537960" cy="4831080"/>
                <wp:effectExtent l="0" t="0" r="15240" b="26670"/>
                <wp:wrapSquare wrapText="bothSides"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7960" cy="4831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FBA2D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fndef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FILESYS_STUB</w:t>
                            </w:r>
                          </w:p>
                          <w:p w14:paraId="3B66099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} else if 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, "-f") == 0) {</w:t>
                            </w:r>
                          </w:p>
                          <w:p w14:paraId="548ADD5D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ormatFlag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TRUE;</w:t>
                            </w:r>
                          </w:p>
                          <w:p w14:paraId="6E5B2E1F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ndif</w:t>
                            </w:r>
                            <w:proofErr w:type="gramEnd"/>
                          </w:p>
                          <w:p w14:paraId="3B05465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} else if 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, "-n") == 0) {</w:t>
                            </w:r>
                          </w:p>
                          <w:p w14:paraId="54681A7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+ 1 &lt;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   // next argument is float</w:t>
                            </w:r>
                          </w:p>
                          <w:p w14:paraId="38CB730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reliability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tof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+ 1]);</w:t>
                            </w:r>
                          </w:p>
                          <w:p w14:paraId="70080DA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;</w:t>
                            </w:r>
                          </w:p>
                          <w:p w14:paraId="7FFFEDF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} else if 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, "-m") == 0) {</w:t>
                            </w:r>
                          </w:p>
                          <w:p w14:paraId="185A2A14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+ 1 &lt;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c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   // next argument is int</w:t>
                            </w:r>
                          </w:p>
                          <w:p w14:paraId="560CFE0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hostNam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to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+ 1]);</w:t>
                            </w:r>
                          </w:p>
                          <w:p w14:paraId="4B7A5EA9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;</w:t>
                            </w:r>
                          </w:p>
                          <w:p w14:paraId="308E467F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} else if 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trcmp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rgv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, "-u") == 0) {</w:t>
                            </w:r>
                          </w:p>
                          <w:p w14:paraId="5D334C74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&lt;&lt; "Partial usage: nachos [-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rs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randomSeed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\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";</w:t>
                            </w:r>
                          </w:p>
                          <w:p w14:paraId="1408E19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   </w:t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&lt;&lt; "Partial usage: nachos [-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s]\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";</w:t>
                            </w:r>
                          </w:p>
                          <w:p w14:paraId="33C2794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&lt;&lt; "Partial usage: nachos [-ci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nsoleIn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] [-co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nsole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\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";</w:t>
                            </w:r>
                          </w:p>
                          <w:p w14:paraId="46B461F4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fndef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FILESYS_STUB</w:t>
                            </w:r>
                          </w:p>
                          <w:p w14:paraId="111EA57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    </w:t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&lt;&lt; "Partial usage: nachos [-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f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\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";</w:t>
                            </w:r>
                          </w:p>
                          <w:p w14:paraId="5FBE4ED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#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ndif</w:t>
                            </w:r>
                            <w:proofErr w:type="gramEnd"/>
                          </w:p>
                          <w:p w14:paraId="22E3B06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 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&lt;&lt; "Partial usage: nachos [-n #] [-m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#]\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n";</w:t>
                            </w:r>
                          </w:p>
                          <w:p w14:paraId="13F3238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}</w:t>
                            </w:r>
                          </w:p>
                          <w:p w14:paraId="71A6D02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}</w:t>
                            </w:r>
                          </w:p>
                          <w:p w14:paraId="4B9C0F29" w14:textId="5B555480" w:rsidR="00CF3452" w:rsidRPr="00671C1E" w:rsidRDefault="00CF3452" w:rsidP="00671C1E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E31A" id="_x0000_s1035" type="#_x0000_t202" style="position:absolute;margin-left:7.2pt;margin-top:6pt;width:514.8pt;height:380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">
                <v:textbox>
                  <w:txbxContent>
                    <w:p w14:paraId="090FBA2D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fndef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FILESYS_STUB</w:t>
                      </w:r>
                    </w:p>
                    <w:p w14:paraId="3B66099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} else if 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, "-f") == 0) {</w:t>
                      </w:r>
                    </w:p>
                    <w:p w14:paraId="548ADD5D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ormatFlag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TRUE;</w:t>
                      </w:r>
                    </w:p>
                    <w:p w14:paraId="6E5B2E1F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ndif</w:t>
                      </w:r>
                      <w:proofErr w:type="gramEnd"/>
                    </w:p>
                    <w:p w14:paraId="3B05465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} else if 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, "-n") == 0) {</w:t>
                      </w:r>
                    </w:p>
                    <w:p w14:paraId="54681A7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+ 1 &lt;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   // next argument is float</w:t>
                      </w:r>
                    </w:p>
                    <w:p w14:paraId="38CB730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reliability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tof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+ 1]);</w:t>
                      </w:r>
                    </w:p>
                    <w:p w14:paraId="70080DA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;</w:t>
                      </w:r>
                    </w:p>
                    <w:p w14:paraId="7FFFEDF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} else if 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, "-m") == 0) {</w:t>
                      </w:r>
                    </w:p>
                    <w:p w14:paraId="185A2A14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+ 1 &lt;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c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   // next argument is int</w:t>
                      </w:r>
                    </w:p>
                    <w:p w14:paraId="560CFE0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hostNam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to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+ 1]);</w:t>
                      </w:r>
                    </w:p>
                    <w:p w14:paraId="4B7A5EA9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;</w:t>
                      </w:r>
                    </w:p>
                    <w:p w14:paraId="308E467F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} else if 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trcmp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rgv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, "-u") == 0) {</w:t>
                      </w:r>
                    </w:p>
                    <w:p w14:paraId="5D334C74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&lt;&lt; "Partial usage: nachos [-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rs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randomSeed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\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";</w:t>
                      </w:r>
                    </w:p>
                    <w:p w14:paraId="1408E19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   </w:t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&lt;&lt; "Partial usage: nachos [-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s]\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";</w:t>
                      </w:r>
                    </w:p>
                    <w:p w14:paraId="33C2794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&lt;&lt; "Partial usage: nachos [-ci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nsoleIn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] [-co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nsole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\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";</w:t>
                      </w:r>
                    </w:p>
                    <w:p w14:paraId="46B461F4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fndef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FILESYS_STUB</w:t>
                      </w:r>
                    </w:p>
                    <w:p w14:paraId="111EA57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    </w:t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&lt;&lt; "Partial usage: nachos [-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f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\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";</w:t>
                      </w:r>
                    </w:p>
                    <w:p w14:paraId="5FBE4ED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#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ndif</w:t>
                      </w:r>
                      <w:proofErr w:type="gramEnd"/>
                    </w:p>
                    <w:p w14:paraId="22E3B06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 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&lt;&lt; "Partial usage: nachos [-n #] [-m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#]\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n";</w:t>
                      </w:r>
                    </w:p>
                    <w:p w14:paraId="13F3238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}</w:t>
                      </w:r>
                    </w:p>
                    <w:p w14:paraId="71A6D02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}</w:t>
                      </w:r>
                    </w:p>
                    <w:p w14:paraId="4B9C0F29" w14:textId="5B555480" w:rsidR="00CF3452" w:rsidRPr="00671C1E" w:rsidRDefault="00CF3452" w:rsidP="00671C1E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E657178" w14:textId="6661CB8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00368F4" w14:textId="5E59A7CC" w:rsidR="00CF3452" w:rsidRPr="00671C1E" w:rsidRDefault="00CF3452" w:rsidP="00CF3452">
      <w:pPr>
        <w:pStyle w:val="Web"/>
        <w:rPr>
          <w:rFonts w:ascii="Times New Roman" w:eastAsia="標楷體" w:hAnsi="Times New Roman" w:cs="Times New Roman"/>
          <w:color w:val="000000"/>
        </w:rPr>
      </w:pPr>
      <w:r w:rsidRPr="00671C1E">
        <w:rPr>
          <w:rFonts w:ascii="Times New Roman" w:eastAsia="標楷體" w:hAnsi="Times New Roman" w:cs="Times New Roman"/>
          <w:bCs/>
        </w:rPr>
        <w:t>執行</w:t>
      </w:r>
      <w:r w:rsidRPr="00671C1E">
        <w:rPr>
          <w:rFonts w:ascii="Times New Roman" w:eastAsia="標楷體" w:hAnsi="Times New Roman" w:cs="Times New Roman"/>
          <w:bCs/>
        </w:rPr>
        <w:t xml:space="preserve"> kernel </w:t>
      </w:r>
      <w:r w:rsidRPr="00671C1E">
        <w:rPr>
          <w:rFonts w:ascii="Times New Roman" w:eastAsia="標楷體" w:hAnsi="Times New Roman" w:cs="Times New Roman"/>
          <w:bCs/>
        </w:rPr>
        <w:t>的</w:t>
      </w:r>
      <w:r w:rsidRPr="00671C1E">
        <w:rPr>
          <w:rFonts w:ascii="Times New Roman" w:eastAsia="標楷體" w:hAnsi="Times New Roman" w:cs="Times New Roman"/>
          <w:bCs/>
        </w:rPr>
        <w:t xml:space="preserve"> constructor</w:t>
      </w:r>
      <w:r w:rsidRPr="00671C1E">
        <w:rPr>
          <w:rFonts w:ascii="Times New Roman" w:eastAsia="標楷體" w:hAnsi="Times New Roman" w:cs="Times New Roman"/>
          <w:bCs/>
        </w:rPr>
        <w:t>，會</w:t>
      </w:r>
      <w:r w:rsidRPr="00671C1E">
        <w:rPr>
          <w:rFonts w:ascii="Times New Roman" w:eastAsia="標楷體" w:hAnsi="Times New Roman" w:cs="Times New Roman"/>
        </w:rPr>
        <w:t>讀取</w:t>
      </w:r>
      <w:r w:rsidRPr="00671C1E">
        <w:rPr>
          <w:rFonts w:ascii="Times New Roman" w:eastAsia="標楷體" w:hAnsi="Times New Roman" w:cs="Times New Roman"/>
        </w:rPr>
        <w:t xml:space="preserve"> command line </w:t>
      </w:r>
      <w:r w:rsidRPr="00671C1E">
        <w:rPr>
          <w:rFonts w:ascii="Times New Roman" w:eastAsia="標楷體" w:hAnsi="Times New Roman" w:cs="Times New Roman"/>
        </w:rPr>
        <w:t>的內容，並且根據此初始化此</w:t>
      </w:r>
      <w:r w:rsidRPr="00671C1E">
        <w:rPr>
          <w:rFonts w:ascii="Times New Roman" w:eastAsia="標楷體" w:hAnsi="Times New Roman" w:cs="Times New Roman"/>
        </w:rPr>
        <w:t xml:space="preserve"> kernel object </w:t>
      </w:r>
      <w:r w:rsidRPr="00671C1E">
        <w:rPr>
          <w:rFonts w:ascii="Times New Roman" w:eastAsia="標楷體" w:hAnsi="Times New Roman" w:cs="Times New Roman"/>
        </w:rPr>
        <w:t>的參數，如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gramStart"/>
      <w:r w:rsidRPr="00671C1E">
        <w:rPr>
          <w:rFonts w:ascii="Times New Roman" w:eastAsia="標楷體" w:hAnsi="Times New Roman" w:cs="Times New Roman"/>
        </w:rPr>
        <w:t>“</w:t>
      </w:r>
      <w:proofErr w:type="gramEnd"/>
      <w:r w:rsidRPr="00671C1E">
        <w:rPr>
          <w:rFonts w:ascii="Times New Roman" w:eastAsia="標楷體" w:hAnsi="Times New Roman" w:cs="Times New Roman"/>
        </w:rPr>
        <w:t xml:space="preserve"> -e “ </w:t>
      </w:r>
      <w:r w:rsidRPr="00671C1E">
        <w:rPr>
          <w:rFonts w:ascii="Times New Roman" w:eastAsia="標楷體" w:hAnsi="Times New Roman" w:cs="Times New Roman"/>
        </w:rPr>
        <w:t>的那個</w:t>
      </w:r>
      <w:r w:rsidRPr="00671C1E">
        <w:rPr>
          <w:rFonts w:ascii="Times New Roman" w:eastAsia="標楷體" w:hAnsi="Times New Roman" w:cs="Times New Roman"/>
        </w:rPr>
        <w:t xml:space="preserve"> if </w:t>
      </w:r>
      <w:r w:rsidRPr="00671C1E">
        <w:rPr>
          <w:rFonts w:ascii="Times New Roman" w:eastAsia="標楷體" w:hAnsi="Times New Roman" w:cs="Times New Roman"/>
        </w:rPr>
        <w:t>判斷式會計算要執行幾個程式，並將要執行的程式放進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execfile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裡</w:t>
      </w:r>
    </w:p>
    <w:p w14:paraId="6553D02D" w14:textId="5B664AE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E536F3A" w14:textId="61DF0DF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526926B" w14:textId="73CBF1B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2056B1F" w14:textId="54EB7C8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914E8AF" w14:textId="622F70C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105FE52" w14:textId="6DFA77F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CD81E76" w14:textId="4A155A7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03CCA58" w14:textId="272B6B83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7C83663" w14:textId="66DB5DD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8ABCDD6" w14:textId="42043E3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7D3BC04" w14:textId="50E0BED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90632B1" w14:textId="5DD3A26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B0AAEDA" w14:textId="03E29BB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77C9000" w14:textId="370E99DB" w:rsidR="00CF3452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63124F9" w14:textId="66644A0F" w:rsidR="00671C1E" w:rsidRDefault="00671C1E" w:rsidP="00CF3452">
      <w:pPr>
        <w:rPr>
          <w:rFonts w:ascii="Times New Roman" w:eastAsia="標楷體" w:hAnsi="Times New Roman" w:cs="Times New Roman"/>
          <w:b/>
        </w:rPr>
      </w:pPr>
    </w:p>
    <w:p w14:paraId="307A06FA" w14:textId="77777777" w:rsidR="00671C1E" w:rsidRPr="00671C1E" w:rsidRDefault="00671C1E" w:rsidP="00CF3452">
      <w:pPr>
        <w:rPr>
          <w:rFonts w:ascii="Times New Roman" w:eastAsia="標楷體" w:hAnsi="Times New Roman" w:cs="Times New Roman"/>
          <w:b/>
        </w:rPr>
      </w:pPr>
    </w:p>
    <w:p w14:paraId="72A5FE26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86DCAD6" w14:textId="30872D47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lastRenderedPageBreak/>
        <w:t>Kernel::</w:t>
      </w:r>
      <w:proofErr w:type="spellStart"/>
      <w:proofErr w:type="gramEnd"/>
      <w:r w:rsidRPr="00671C1E">
        <w:rPr>
          <w:rFonts w:ascii="Times New Roman" w:eastAsia="標楷體" w:hAnsi="Times New Roman" w:cs="Times New Roman"/>
          <w:b/>
        </w:rPr>
        <w:t>ExecAll</w:t>
      </w:r>
      <w:proofErr w:type="spellEnd"/>
      <w:r w:rsidRPr="00671C1E">
        <w:rPr>
          <w:rFonts w:ascii="Times New Roman" w:eastAsia="標楷體" w:hAnsi="Times New Roman" w:cs="Times New Roman"/>
          <w:b/>
        </w:rPr>
        <w:t>()</w:t>
      </w:r>
    </w:p>
    <w:p w14:paraId="4CE0D369" w14:textId="3822A13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38E7519" w14:textId="5972D21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C425CAF" wp14:editId="27F04E63">
                <wp:simplePos x="0" y="0"/>
                <wp:positionH relativeFrom="margin">
                  <wp:posOffset>436880</wp:posOffset>
                </wp:positionH>
                <wp:positionV relativeFrom="paragraph">
                  <wp:posOffset>5080</wp:posOffset>
                </wp:positionV>
                <wp:extent cx="5753100" cy="1404620"/>
                <wp:effectExtent l="0" t="0" r="19050" b="13970"/>
                <wp:wrapSquare wrapText="bothSides"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CAF8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Kernel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All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)</w:t>
                            </w:r>
                          </w:p>
                          <w:p w14:paraId="40B7BBD8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63AE1E7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for (int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=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1;i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&lt;=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fileNum;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) {</w:t>
                            </w:r>
                          </w:p>
                          <w:p w14:paraId="29D3A2A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int a = Exec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fil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);</w:t>
                            </w:r>
                          </w:p>
                          <w:p w14:paraId="3712EDC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}</w:t>
                            </w:r>
                          </w:p>
                          <w:p w14:paraId="6C39C03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-&gt;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inish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7E8FE9A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425CAF" id="_x0000_s1036" type="#_x0000_t202" style="position:absolute;margin-left:34.4pt;margin-top:.4pt;width:45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">
                <v:textbox style="mso-fit-shape-to-text:t">
                  <w:txbxContent>
                    <w:p w14:paraId="4B0CAF8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Kernel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All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)</w:t>
                      </w:r>
                    </w:p>
                    <w:p w14:paraId="40B7BBD8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63AE1E7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for (int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=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1;i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&lt;=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fileNum;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) {</w:t>
                      </w:r>
                    </w:p>
                    <w:p w14:paraId="29D3A2A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int a = Exec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fil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);</w:t>
                      </w:r>
                    </w:p>
                    <w:p w14:paraId="3712EDC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}</w:t>
                      </w:r>
                    </w:p>
                    <w:p w14:paraId="6C39C03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-&gt;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inish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7E8FE9A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5B8BE8" w14:textId="001FA7B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892F173" w14:textId="2845A11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242DBA9" w14:textId="29F19B1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4D894A2" w14:textId="73CAD04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6A64F26" w14:textId="753746B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4A183A5" w14:textId="234439C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6410167" w14:textId="46DF9C2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AC607CB" w14:textId="77777777" w:rsidR="00CF3452" w:rsidRPr="00671C1E" w:rsidRDefault="00CF3452" w:rsidP="00CF3452">
      <w:pPr>
        <w:pStyle w:val="Web"/>
        <w:rPr>
          <w:rFonts w:ascii="Times New Roman" w:eastAsia="標楷體" w:hAnsi="Times New Roman" w:cs="Times New Roman"/>
          <w:color w:val="000000"/>
        </w:rPr>
      </w:pPr>
      <w:proofErr w:type="spellStart"/>
      <w:r w:rsidRPr="00671C1E">
        <w:rPr>
          <w:rFonts w:ascii="Times New Roman" w:eastAsia="標楷體" w:hAnsi="Times New Roman" w:cs="Times New Roman"/>
          <w:i/>
          <w:iCs/>
          <w:color w:val="000000"/>
        </w:rPr>
        <w:t>ExecAll</w:t>
      </w:r>
      <w:proofErr w:type="spellEnd"/>
      <w:r w:rsidRPr="00671C1E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color w:val="000000"/>
        </w:rPr>
        <w:t>會對所有的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  <w:color w:val="000000"/>
        </w:rPr>
        <w:t>execfile</w:t>
      </w:r>
      <w:proofErr w:type="spellEnd"/>
      <w:r w:rsidRPr="00671C1E">
        <w:rPr>
          <w:rFonts w:ascii="Times New Roman" w:eastAsia="標楷體" w:hAnsi="Times New Roman" w:cs="Times New Roman"/>
          <w:color w:val="000000"/>
        </w:rPr>
        <w:t xml:space="preserve"> (</w:t>
      </w:r>
      <w:r w:rsidRPr="00671C1E">
        <w:rPr>
          <w:rFonts w:ascii="Times New Roman" w:eastAsia="標楷體" w:hAnsi="Times New Roman" w:cs="Times New Roman"/>
          <w:color w:val="000000"/>
        </w:rPr>
        <w:t>要執行的指令或檔案</w:t>
      </w:r>
      <w:r w:rsidRPr="00671C1E">
        <w:rPr>
          <w:rFonts w:ascii="Times New Roman" w:eastAsia="標楷體" w:hAnsi="Times New Roman" w:cs="Times New Roman"/>
          <w:color w:val="000000"/>
        </w:rPr>
        <w:t xml:space="preserve">) </w:t>
      </w:r>
      <w:r w:rsidRPr="00671C1E">
        <w:rPr>
          <w:rFonts w:ascii="Times New Roman" w:eastAsia="標楷體" w:hAnsi="Times New Roman" w:cs="Times New Roman"/>
          <w:color w:val="000000"/>
        </w:rPr>
        <w:t>做</w:t>
      </w:r>
      <w:r w:rsidRPr="00671C1E">
        <w:rPr>
          <w:rFonts w:ascii="Times New Roman" w:eastAsia="標楷體" w:hAnsi="Times New Roman" w:cs="Times New Roman"/>
          <w:color w:val="000000"/>
        </w:rPr>
        <w:t>Exec()</w:t>
      </w:r>
      <w:r w:rsidRPr="00671C1E">
        <w:rPr>
          <w:rFonts w:ascii="Times New Roman" w:eastAsia="標楷體" w:hAnsi="Times New Roman" w:cs="Times New Roman"/>
          <w:color w:val="000000"/>
        </w:rPr>
        <w:t>，然後呼叫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  <w:color w:val="000000"/>
        </w:rPr>
        <w:t>Finish()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color w:val="000000"/>
        </w:rPr>
        <w:t>來終止執行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  <w:i/>
          <w:iCs/>
          <w:color w:val="000000"/>
        </w:rPr>
        <w:t>ExecAll</w:t>
      </w:r>
      <w:proofErr w:type="spellEnd"/>
      <w:r w:rsidRPr="00671C1E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color w:val="000000"/>
        </w:rPr>
        <w:t>的</w:t>
      </w:r>
      <w:r w:rsidRPr="00671C1E">
        <w:rPr>
          <w:rFonts w:ascii="Times New Roman" w:eastAsia="標楷體" w:hAnsi="Times New Roman" w:cs="Times New Roman"/>
          <w:color w:val="000000"/>
        </w:rPr>
        <w:t xml:space="preserve"> Thread</w:t>
      </w:r>
      <w:r w:rsidRPr="00671C1E">
        <w:rPr>
          <w:rFonts w:ascii="Times New Roman" w:eastAsia="標楷體" w:hAnsi="Times New Roman" w:cs="Times New Roman"/>
          <w:color w:val="000000"/>
        </w:rPr>
        <w:t>。</w:t>
      </w:r>
    </w:p>
    <w:p w14:paraId="0B75F51C" w14:textId="4E6A5CC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1771AEF" w14:textId="3151235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0C54BEC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66B0C0F" w14:textId="33BA95F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817B12C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F242F41" w14:textId="0406EAC3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t>Kernel::</w:t>
      </w:r>
      <w:proofErr w:type="gramEnd"/>
      <w:r w:rsidRPr="00671C1E">
        <w:rPr>
          <w:rFonts w:ascii="Times New Roman" w:eastAsia="標楷體" w:hAnsi="Times New Roman" w:cs="Times New Roman"/>
          <w:b/>
        </w:rPr>
        <w:t>Exec()</w:t>
      </w:r>
    </w:p>
    <w:p w14:paraId="1868ECAB" w14:textId="7C89177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A3DDCBD" w14:textId="74A6E5D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AEA536" wp14:editId="642C042F">
                <wp:simplePos x="0" y="0"/>
                <wp:positionH relativeFrom="column">
                  <wp:posOffset>441960</wp:posOffset>
                </wp:positionH>
                <wp:positionV relativeFrom="paragraph">
                  <wp:posOffset>7620</wp:posOffset>
                </wp:positionV>
                <wp:extent cx="5730240" cy="1404620"/>
                <wp:effectExtent l="0" t="0" r="22860" b="26670"/>
                <wp:wrapSquare wrapText="bothSides"/>
                <wp:docPr id="1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823B1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int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Kernel::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(char* name)</w:t>
                            </w:r>
                          </w:p>
                          <w:p w14:paraId="58210F75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075AE741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] = new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name,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456663BB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]-&gt;space = new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040CE2D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-&gt;Fork(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 &amp;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orkExecut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, (void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*)t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);</w:t>
                            </w:r>
                          </w:p>
                          <w:p w14:paraId="7D6706C7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;</w:t>
                            </w:r>
                          </w:p>
                          <w:p w14:paraId="747BF4BB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</w:p>
                          <w:p w14:paraId="52688E4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return threadNum-1;</w:t>
                            </w:r>
                          </w:p>
                          <w:p w14:paraId="1026829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AEA536" id="_x0000_s1037" type="#_x0000_t202" style="position:absolute;margin-left:34.8pt;margin-top:.6pt;width:451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">
                <v:textbox style="mso-fit-shape-to-text:t">
                  <w:txbxContent>
                    <w:p w14:paraId="0D823B1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int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Kernel::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(char* name)</w:t>
                      </w:r>
                    </w:p>
                    <w:p w14:paraId="58210F75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075AE741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] = new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name,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456663BB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]-&gt;space = new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040CE2D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-&gt;Fork(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 &amp;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orkExecut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, (void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*)t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);</w:t>
                      </w:r>
                    </w:p>
                    <w:p w14:paraId="7D6706C7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;</w:t>
                      </w:r>
                    </w:p>
                    <w:p w14:paraId="747BF4BB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</w:p>
                    <w:p w14:paraId="52688E4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return threadNum-1;</w:t>
                      </w:r>
                    </w:p>
                    <w:p w14:paraId="1026829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53237C4" w14:textId="2D24B7A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0B7BB14" w14:textId="6390C4F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3E0E1EA" w14:textId="2E0D2C1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A83100B" w14:textId="210B627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CCE5636" w14:textId="17BBBFF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C60FD44" w14:textId="0FE1114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86119D3" w14:textId="50289A9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0BFF5D0" w14:textId="1F460DA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D87428B" w14:textId="2910BE2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25B3749" w14:textId="0064949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D56E183" w14:textId="3033CDC9" w:rsidR="00CF3452" w:rsidRPr="00671C1E" w:rsidRDefault="00CF3452" w:rsidP="00CF3452">
      <w:pPr>
        <w:rPr>
          <w:rFonts w:ascii="Times New Roman" w:eastAsia="標楷體" w:hAnsi="Times New Roman" w:cs="Times New Roman"/>
        </w:rPr>
      </w:pPr>
      <w:r w:rsidRPr="00671C1E">
        <w:rPr>
          <w:rFonts w:ascii="Times New Roman" w:eastAsia="標楷體" w:hAnsi="Times New Roman" w:cs="Times New Roman"/>
          <w:i/>
          <w:iCs/>
        </w:rPr>
        <w:t>Exec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會先創造一條新的</w:t>
      </w:r>
      <w:r w:rsidRPr="00671C1E">
        <w:rPr>
          <w:rFonts w:ascii="Times New Roman" w:eastAsia="標楷體" w:hAnsi="Times New Roman" w:cs="Times New Roman"/>
        </w:rPr>
        <w:t xml:space="preserve"> Thread </w:t>
      </w:r>
      <w:r w:rsidRPr="00671C1E">
        <w:rPr>
          <w:rFonts w:ascii="Times New Roman" w:eastAsia="標楷體" w:hAnsi="Times New Roman" w:cs="Times New Roman"/>
        </w:rPr>
        <w:t>給要執行的程式，之後呼叫</w:t>
      </w:r>
      <w:proofErr w:type="spellStart"/>
      <w:r w:rsidRPr="00671C1E">
        <w:rPr>
          <w:rFonts w:ascii="Times New Roman" w:eastAsia="標楷體" w:hAnsi="Times New Roman" w:cs="Times New Roman"/>
          <w:i/>
          <w:iCs/>
        </w:rPr>
        <w:t>AddrSpace</w:t>
      </w:r>
      <w:proofErr w:type="spellEnd"/>
      <w:r w:rsidRPr="00671C1E">
        <w:rPr>
          <w:rFonts w:ascii="Times New Roman" w:eastAsia="標楷體" w:hAnsi="Times New Roman" w:cs="Times New Roman"/>
          <w:i/>
          <w:iCs/>
        </w:rPr>
        <w:t>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給</w:t>
      </w:r>
      <w:r w:rsidRPr="00671C1E">
        <w:rPr>
          <w:rFonts w:ascii="Times New Roman" w:eastAsia="標楷體" w:hAnsi="Times New Roman" w:cs="Times New Roman"/>
        </w:rPr>
        <w:t xml:space="preserve"> Thread </w:t>
      </w:r>
      <w:r w:rsidRPr="00671C1E">
        <w:rPr>
          <w:rFonts w:ascii="Times New Roman" w:eastAsia="標楷體" w:hAnsi="Times New Roman" w:cs="Times New Roman"/>
        </w:rPr>
        <w:t>一個對應的</w:t>
      </w:r>
      <w:r w:rsidRPr="00671C1E">
        <w:rPr>
          <w:rFonts w:ascii="Times New Roman" w:eastAsia="標楷體" w:hAnsi="Times New Roman" w:cs="Times New Roman"/>
        </w:rPr>
        <w:t>address space</w:t>
      </w:r>
      <w:r w:rsidRPr="00671C1E">
        <w:rPr>
          <w:rFonts w:ascii="Times New Roman" w:eastAsia="標楷體" w:hAnsi="Times New Roman" w:cs="Times New Roman"/>
        </w:rPr>
        <w:t>，最後在透過</w:t>
      </w:r>
      <w:r w:rsidRPr="00671C1E">
        <w:rPr>
          <w:rFonts w:ascii="Times New Roman" w:eastAsia="標楷體" w:hAnsi="Times New Roman" w:cs="Times New Roman"/>
        </w:rPr>
        <w:t xml:space="preserve"> Fork() </w:t>
      </w:r>
      <w:r w:rsidRPr="00671C1E">
        <w:rPr>
          <w:rFonts w:ascii="Times New Roman" w:eastAsia="標楷體" w:hAnsi="Times New Roman" w:cs="Times New Roman"/>
        </w:rPr>
        <w:t>讀取要執行的程式</w:t>
      </w:r>
      <w:r w:rsidRPr="00671C1E">
        <w:rPr>
          <w:rFonts w:ascii="Times New Roman" w:eastAsia="標楷體" w:hAnsi="Times New Roman" w:cs="Times New Roman"/>
        </w:rPr>
        <w:t xml:space="preserve"> ( Fork() </w:t>
      </w:r>
      <w:r w:rsidRPr="00671C1E">
        <w:rPr>
          <w:rFonts w:ascii="Times New Roman" w:eastAsia="標楷體" w:hAnsi="Times New Roman" w:cs="Times New Roman"/>
        </w:rPr>
        <w:t>透過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VoidFunctionPtr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指向要使用的</w:t>
      </w:r>
      <w:r w:rsidRPr="00671C1E">
        <w:rPr>
          <w:rFonts w:ascii="Times New Roman" w:eastAsia="標楷體" w:hAnsi="Times New Roman" w:cs="Times New Roman"/>
        </w:rPr>
        <w:t xml:space="preserve"> function </w:t>
      </w:r>
      <w:proofErr w:type="spellStart"/>
      <w:r w:rsidRPr="00671C1E">
        <w:rPr>
          <w:rFonts w:ascii="Times New Roman" w:eastAsia="標楷體" w:hAnsi="Times New Roman" w:cs="Times New Roman"/>
        </w:rPr>
        <w:t>ForkExecute</w:t>
      </w:r>
      <w:proofErr w:type="spellEnd"/>
      <w:r w:rsidRPr="00671C1E">
        <w:rPr>
          <w:rFonts w:ascii="Times New Roman" w:eastAsia="標楷體" w:hAnsi="Times New Roman" w:cs="Times New Roman"/>
        </w:rPr>
        <w:t>() )</w:t>
      </w:r>
      <w:r w:rsidRPr="00671C1E">
        <w:rPr>
          <w:rFonts w:ascii="Times New Roman" w:eastAsia="標楷體" w:hAnsi="Times New Roman" w:cs="Times New Roman"/>
        </w:rPr>
        <w:t>，並累加</w:t>
      </w:r>
      <w:r w:rsidRPr="00671C1E">
        <w:rPr>
          <w:rFonts w:ascii="Times New Roman" w:eastAsia="標楷體" w:hAnsi="Times New Roman" w:cs="Times New Roman"/>
        </w:rPr>
        <w:t xml:space="preserve"> total thread </w:t>
      </w:r>
      <w:r w:rsidRPr="00671C1E">
        <w:rPr>
          <w:rFonts w:ascii="Times New Roman" w:eastAsia="標楷體" w:hAnsi="Times New Roman" w:cs="Times New Roman"/>
        </w:rPr>
        <w:t>的數量。</w:t>
      </w:r>
    </w:p>
    <w:p w14:paraId="2DA4E04A" w14:textId="293D3E4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D8B4412" w14:textId="52BF404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E12BB0B" w14:textId="7F9E4C2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6DBF54A" w14:textId="6F5E0D9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63C67D9" w14:textId="41CBAD2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DBEF21C" w14:textId="6497351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7DBBD1F" w14:textId="63F30FF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EB8A8C2" w14:textId="0D2F0A7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0B272E4" w14:textId="38EE7CF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03D6F18" w14:textId="3FDBB14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A2BD3AB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8845168" w14:textId="5733C51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81CFA0A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2A1082B" w14:textId="2E3FFB67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lastRenderedPageBreak/>
        <w:t>Kernel::</w:t>
      </w:r>
      <w:proofErr w:type="spellStart"/>
      <w:proofErr w:type="gramEnd"/>
      <w:r w:rsidRPr="00671C1E">
        <w:rPr>
          <w:rFonts w:ascii="Times New Roman" w:eastAsia="標楷體" w:hAnsi="Times New Roman" w:cs="Times New Roman"/>
          <w:b/>
        </w:rPr>
        <w:t>ForkExecute</w:t>
      </w:r>
      <w:proofErr w:type="spellEnd"/>
      <w:r w:rsidRPr="00671C1E">
        <w:rPr>
          <w:rFonts w:ascii="Times New Roman" w:eastAsia="標楷體" w:hAnsi="Times New Roman" w:cs="Times New Roman"/>
          <w:b/>
        </w:rPr>
        <w:t>()</w:t>
      </w:r>
    </w:p>
    <w:p w14:paraId="679C78EE" w14:textId="5873883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33DFFA5" w14:textId="4384D80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C9543E6" wp14:editId="59B20D10">
                <wp:simplePos x="0" y="0"/>
                <wp:positionH relativeFrom="margin">
                  <wp:posOffset>389255</wp:posOffset>
                </wp:positionH>
                <wp:positionV relativeFrom="paragraph">
                  <wp:posOffset>66040</wp:posOffset>
                </wp:positionV>
                <wp:extent cx="5852160" cy="1404620"/>
                <wp:effectExtent l="0" t="0" r="15240" b="13970"/>
                <wp:wrapSquare wrapText="bothSides"/>
                <wp:docPr id="1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B655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orkExecut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 *t)</w:t>
                            </w:r>
                          </w:p>
                          <w:p w14:paraId="317B7EF1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69C1B03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if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 !t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-&gt;space-&gt;Load(t-&gt;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)) ) {</w:t>
                            </w:r>
                          </w:p>
                          <w:p w14:paraId="46918DC3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</w:t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return;   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      // executable not found</w:t>
                            </w:r>
                          </w:p>
                          <w:p w14:paraId="58F847A2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}</w:t>
                            </w:r>
                          </w:p>
                          <w:p w14:paraId="47E0EADE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</w:p>
                          <w:p w14:paraId="1A9F1866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    t-&gt;space-&gt;Execute(t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);</w:t>
                            </w:r>
                          </w:p>
                          <w:p w14:paraId="6477BB0C" w14:textId="77777777" w:rsidR="00CF3452" w:rsidRPr="00671C1E" w:rsidRDefault="00CF3452" w:rsidP="00CF3452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9543E6" id="_x0000_s1038" type="#_x0000_t202" style="position:absolute;margin-left:30.65pt;margin-top:5.2pt;width:460.8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">
                <v:textbox style="mso-fit-shape-to-text:t">
                  <w:txbxContent>
                    <w:p w14:paraId="524B655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void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orkExecut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 *t)</w:t>
                      </w:r>
                    </w:p>
                    <w:p w14:paraId="317B7EF1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69C1B03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if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 !t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-&gt;space-&gt;Load(t-&gt;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)) ) {</w:t>
                      </w:r>
                    </w:p>
                    <w:p w14:paraId="46918DC3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</w:t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return;   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      // executable not found</w:t>
                      </w:r>
                    </w:p>
                    <w:p w14:paraId="58F847A2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}</w:t>
                      </w:r>
                    </w:p>
                    <w:p w14:paraId="47E0EADE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</w:p>
                    <w:p w14:paraId="1A9F1866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    t-&gt;space-&gt;Execute(t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);</w:t>
                      </w:r>
                    </w:p>
                    <w:p w14:paraId="6477BB0C" w14:textId="77777777" w:rsidR="00CF3452" w:rsidRPr="00671C1E" w:rsidRDefault="00CF3452" w:rsidP="00CF3452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1679C3B" w14:textId="60088FE3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31262A7" w14:textId="135F6C6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ECF3736" w14:textId="7E85F37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3DB4A04" w14:textId="3EB3777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5FAB506" w14:textId="7DFF61C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956C46B" w14:textId="20BA0E7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CC9E404" w14:textId="083D3FC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0C566DA" w14:textId="200788B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E6FA910" w14:textId="6CB58D1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C85B4A7" w14:textId="15429F33" w:rsidR="00CF3452" w:rsidRPr="00671C1E" w:rsidRDefault="00CF3452" w:rsidP="00CF3452">
      <w:pPr>
        <w:pStyle w:val="Web"/>
        <w:rPr>
          <w:rFonts w:ascii="Times New Roman" w:eastAsia="標楷體" w:hAnsi="Times New Roman" w:cs="Times New Roman"/>
          <w:color w:val="000000"/>
        </w:rPr>
      </w:pPr>
      <w:proofErr w:type="spellStart"/>
      <w:r w:rsidRPr="00671C1E">
        <w:rPr>
          <w:rFonts w:ascii="Times New Roman" w:eastAsia="標楷體" w:hAnsi="Times New Roman" w:cs="Times New Roman"/>
          <w:i/>
          <w:iCs/>
          <w:color w:val="000000"/>
        </w:rPr>
        <w:t>ForkExecute</w:t>
      </w:r>
      <w:proofErr w:type="spellEnd"/>
      <w:r w:rsidRPr="00671C1E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color w:val="000000"/>
        </w:rPr>
        <w:t>會利用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  <w:color w:val="000000"/>
        </w:rPr>
        <w:t xml:space="preserve">Load() </w:t>
      </w:r>
      <w:r w:rsidRPr="00671C1E">
        <w:rPr>
          <w:rFonts w:ascii="Times New Roman" w:eastAsia="標楷體" w:hAnsi="Times New Roman" w:cs="Times New Roman"/>
          <w:color w:val="000000"/>
        </w:rPr>
        <w:t xml:space="preserve"> function </w:t>
      </w:r>
      <w:r w:rsidRPr="00671C1E">
        <w:rPr>
          <w:rFonts w:ascii="Times New Roman" w:eastAsia="標楷體" w:hAnsi="Times New Roman" w:cs="Times New Roman"/>
          <w:color w:val="000000"/>
        </w:rPr>
        <w:t>將要執行的程式</w:t>
      </w:r>
      <w:r w:rsidRPr="00671C1E">
        <w:rPr>
          <w:rFonts w:ascii="Times New Roman" w:eastAsia="標楷體" w:hAnsi="Times New Roman" w:cs="Times New Roman"/>
          <w:color w:val="000000"/>
        </w:rPr>
        <w:t xml:space="preserve"> load </w:t>
      </w:r>
      <w:r w:rsidRPr="00671C1E">
        <w:rPr>
          <w:rFonts w:ascii="Times New Roman" w:eastAsia="標楷體" w:hAnsi="Times New Roman" w:cs="Times New Roman"/>
          <w:color w:val="000000"/>
        </w:rPr>
        <w:t>進</w:t>
      </w:r>
      <w:r w:rsidRPr="00671C1E">
        <w:rPr>
          <w:rFonts w:ascii="Times New Roman" w:eastAsia="標楷體" w:hAnsi="Times New Roman" w:cs="Times New Roman"/>
          <w:color w:val="000000"/>
        </w:rPr>
        <w:t xml:space="preserve"> memory</w:t>
      </w:r>
      <w:r w:rsidRPr="00671C1E">
        <w:rPr>
          <w:rFonts w:ascii="Times New Roman" w:eastAsia="標楷體" w:hAnsi="Times New Roman" w:cs="Times New Roman"/>
          <w:color w:val="000000"/>
        </w:rPr>
        <w:t>，若</w:t>
      </w:r>
      <w:r w:rsidRPr="00671C1E">
        <w:rPr>
          <w:rFonts w:ascii="Times New Roman" w:eastAsia="標楷體" w:hAnsi="Times New Roman" w:cs="Times New Roman"/>
          <w:color w:val="000000"/>
        </w:rPr>
        <w:t xml:space="preserve"> load </w:t>
      </w:r>
      <w:r w:rsidRPr="00671C1E">
        <w:rPr>
          <w:rFonts w:ascii="Times New Roman" w:eastAsia="標楷體" w:hAnsi="Times New Roman" w:cs="Times New Roman"/>
          <w:color w:val="000000"/>
        </w:rPr>
        <w:t>失敗或非執行檔，則不會執行，直接</w:t>
      </w:r>
      <w:r w:rsidRPr="00671C1E">
        <w:rPr>
          <w:rFonts w:ascii="Times New Roman" w:eastAsia="標楷體" w:hAnsi="Times New Roman" w:cs="Times New Roman"/>
          <w:color w:val="000000"/>
        </w:rPr>
        <w:t xml:space="preserve"> return</w:t>
      </w:r>
      <w:r w:rsidRPr="00671C1E">
        <w:rPr>
          <w:rFonts w:ascii="Times New Roman" w:eastAsia="標楷體" w:hAnsi="Times New Roman" w:cs="Times New Roman"/>
          <w:color w:val="000000"/>
        </w:rPr>
        <w:t>，若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  <w:color w:val="000000"/>
        </w:rPr>
        <w:t>Load()</w:t>
      </w:r>
      <w:r w:rsidRPr="00671C1E">
        <w:rPr>
          <w:rFonts w:ascii="Times New Roman" w:eastAsia="標楷體" w:hAnsi="Times New Roman" w:cs="Times New Roman"/>
          <w:color w:val="000000"/>
        </w:rPr>
        <w:t xml:space="preserve"> </w:t>
      </w:r>
      <w:r w:rsidRPr="00671C1E">
        <w:rPr>
          <w:rFonts w:ascii="Times New Roman" w:eastAsia="標楷體" w:hAnsi="Times New Roman" w:cs="Times New Roman"/>
          <w:color w:val="000000"/>
        </w:rPr>
        <w:t>成功則</w:t>
      </w:r>
      <w:r w:rsidRPr="00671C1E">
        <w:rPr>
          <w:rFonts w:ascii="Times New Roman" w:eastAsia="標楷體" w:hAnsi="Times New Roman" w:cs="Times New Roman"/>
        </w:rPr>
        <w:t>會用</w:t>
      </w:r>
      <w:r w:rsidRPr="00671C1E">
        <w:rPr>
          <w:rFonts w:ascii="Times New Roman" w:eastAsia="標楷體" w:hAnsi="Times New Roman" w:cs="Times New Roman"/>
          <w:i/>
          <w:iCs/>
        </w:rPr>
        <w:t>Execute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去執行</w:t>
      </w:r>
      <w:r w:rsidRPr="00671C1E">
        <w:rPr>
          <w:rFonts w:ascii="Times New Roman" w:eastAsia="標楷體" w:hAnsi="Times New Roman" w:cs="Times New Roman"/>
        </w:rPr>
        <w:t xml:space="preserve"> thread</w:t>
      </w:r>
    </w:p>
    <w:p w14:paraId="0BF3D4F4" w14:textId="243D3D5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C668B31" w14:textId="64F6C22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983F6FC" w14:textId="06A71C0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3EC1E40" w14:textId="24515CE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06714F0" w14:textId="6D9B2C6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50356DD" w14:textId="1C28486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06E9BD1" w14:textId="3E5C793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CA22596" w14:textId="7388F50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82E2D2B" w14:textId="4E87BA0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7F8EF4B" w14:textId="3400EC0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26BDC4E" w14:textId="1EEF574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EF5234D" w14:textId="37E2342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BF89B94" w14:textId="0B7578E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4ACCED3" w14:textId="64874D5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5AFEB63" w14:textId="38E5FF7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A858104" w14:textId="1EB3770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5EA3C0E" w14:textId="660ED03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1575DE5" w14:textId="6FB9FAB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CD37D11" w14:textId="6871DF7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39801AC" w14:textId="29850AF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002535C" w14:textId="2444E20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19F7505" w14:textId="5D58F1D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841D730" w14:textId="50E91FD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A770E97" w14:textId="6477730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584818C" w14:textId="576AC5E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6380EC8" w14:textId="1F9BE7E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B1C22D8" w14:textId="41718C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C267C76" w14:textId="2B817C6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18F5F54" w14:textId="1448EB6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C7C0970" w14:textId="4D82F5E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420DEE3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3CF6F1F" w14:textId="77777777" w:rsidR="00D25621" w:rsidRPr="00671C1E" w:rsidRDefault="00D25621" w:rsidP="00CC4167">
      <w:pPr>
        <w:ind w:left="1320"/>
        <w:rPr>
          <w:rFonts w:ascii="Times New Roman" w:eastAsia="標楷體" w:hAnsi="Times New Roman" w:cs="Times New Roman"/>
          <w:b/>
        </w:rPr>
      </w:pPr>
    </w:p>
    <w:p w14:paraId="298A179E" w14:textId="63E988AF" w:rsidR="00D7704D" w:rsidRPr="00671C1E" w:rsidRDefault="00D7704D" w:rsidP="00CC4167">
      <w:pPr>
        <w:pStyle w:val="a6"/>
        <w:numPr>
          <w:ilvl w:val="1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>threads/scheduler.cc</w:t>
      </w:r>
    </w:p>
    <w:p w14:paraId="2ABC515A" w14:textId="6C136BE0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671C1E">
        <w:rPr>
          <w:rFonts w:ascii="Times New Roman" w:eastAsia="標楷體" w:hAnsi="Times New Roman" w:cs="Times New Roman"/>
          <w:b/>
        </w:rPr>
        <w:t>ReadyToRun</w:t>
      </w:r>
      <w:proofErr w:type="spellEnd"/>
      <w:r w:rsidRPr="00671C1E">
        <w:rPr>
          <w:rFonts w:ascii="Times New Roman" w:eastAsia="標楷體" w:hAnsi="Times New Roman" w:cs="Times New Roman"/>
          <w:b/>
        </w:rPr>
        <w:t>()</w:t>
      </w:r>
    </w:p>
    <w:p w14:paraId="401E602B" w14:textId="4B86270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11B5DD1" wp14:editId="0E2FDBE0">
                <wp:simplePos x="0" y="0"/>
                <wp:positionH relativeFrom="column">
                  <wp:posOffset>403860</wp:posOffset>
                </wp:positionH>
                <wp:positionV relativeFrom="paragraph">
                  <wp:posOffset>194945</wp:posOffset>
                </wp:positionV>
                <wp:extent cx="5806440" cy="1404620"/>
                <wp:effectExtent l="0" t="0" r="22860" b="26670"/>
                <wp:wrapSquare wrapText="bothSides"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2A5E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Thread *thread)</w:t>
                            </w:r>
                          </w:p>
                          <w:p w14:paraId="3F73AAB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3683A57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09306FA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037F89D4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Putting thread on ready list: " &lt;&lt;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;</w:t>
                            </w:r>
                          </w:p>
                          <w:p w14:paraId="4ED737CC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31846646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);</w:t>
                            </w:r>
                          </w:p>
                          <w:p w14:paraId="3F546B1D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Append(thread);</w:t>
                            </w:r>
                          </w:p>
                          <w:p w14:paraId="249E0FA7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1B5DD1" id="_x0000_s1039" type="#_x0000_t202" style="position:absolute;margin-left:31.8pt;margin-top:15.35pt;width:457.2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">
                <v:textbox style="mso-fit-shape-to-text:t">
                  <w:txbxContent>
                    <w:p w14:paraId="2D12A5E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Thread *thread)</w:t>
                      </w:r>
                    </w:p>
                    <w:p w14:paraId="3F73AAB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53683A57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09306FA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Putting thread on ready list: " &lt;&lt; thread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037F89D4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Putting thread on ready list: " &lt;&lt;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nd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;</w:t>
                      </w:r>
                    </w:p>
                    <w:p w14:paraId="4ED737CC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31846646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);</w:t>
                      </w:r>
                    </w:p>
                    <w:p w14:paraId="3F546B1D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Append(thread);</w:t>
                      </w:r>
                    </w:p>
                    <w:p w14:paraId="249E0FA7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C42763" w14:textId="2580714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C2740D4" w14:textId="61A8DEA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C8F8442" w14:textId="58D1C2A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2263381" w14:textId="0E92886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6867A4F" w14:textId="100EF25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87455BE" w14:textId="120A14D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7CE6C80" w14:textId="35252FA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EA232F8" w14:textId="5F8A465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6BA1169" w14:textId="3B3AC8C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A500A22" w14:textId="302FA00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E1A8894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876234A" w14:textId="1C7D564A" w:rsidR="00CF3452" w:rsidRPr="00671C1E" w:rsidRDefault="00CF3452" w:rsidP="00CF3452">
      <w:pPr>
        <w:pStyle w:val="Web"/>
        <w:rPr>
          <w:rFonts w:ascii="Times New Roman" w:eastAsia="標楷體" w:hAnsi="Times New Roman" w:cs="Times New Roman"/>
          <w:color w:val="000000"/>
        </w:rPr>
      </w:pPr>
      <w:r w:rsidRPr="00671C1E">
        <w:rPr>
          <w:rFonts w:ascii="Times New Roman" w:eastAsia="標楷體" w:hAnsi="Times New Roman" w:cs="Times New Roman"/>
          <w:color w:val="000000"/>
        </w:rPr>
        <w:t>而在</w:t>
      </w:r>
      <w:proofErr w:type="spellStart"/>
      <w:r w:rsidRPr="00671C1E">
        <w:rPr>
          <w:rFonts w:ascii="Times New Roman" w:eastAsia="標楷體" w:hAnsi="Times New Roman" w:cs="Times New Roman"/>
          <w:i/>
          <w:iCs/>
          <w:color w:val="000000"/>
        </w:rPr>
        <w:t>ReadyToRun</w:t>
      </w:r>
      <w:proofErr w:type="spellEnd"/>
      <w:r w:rsidRPr="00671C1E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671C1E">
        <w:rPr>
          <w:rFonts w:ascii="Times New Roman" w:eastAsia="標楷體" w:hAnsi="Times New Roman" w:cs="Times New Roman"/>
          <w:color w:val="000000"/>
        </w:rPr>
        <w:t>，它會將</w:t>
      </w:r>
      <w:r w:rsidRPr="00671C1E">
        <w:rPr>
          <w:rFonts w:ascii="Times New Roman" w:eastAsia="標楷體" w:hAnsi="Times New Roman" w:cs="Times New Roman"/>
          <w:color w:val="000000"/>
        </w:rPr>
        <w:t xml:space="preserve"> thread </w:t>
      </w:r>
      <w:r w:rsidRPr="00671C1E">
        <w:rPr>
          <w:rFonts w:ascii="Times New Roman" w:eastAsia="標楷體" w:hAnsi="Times New Roman" w:cs="Times New Roman"/>
          <w:color w:val="000000"/>
        </w:rPr>
        <w:t>的</w:t>
      </w:r>
      <w:r w:rsidRPr="00671C1E">
        <w:rPr>
          <w:rFonts w:ascii="Times New Roman" w:eastAsia="標楷體" w:hAnsi="Times New Roman" w:cs="Times New Roman"/>
          <w:color w:val="000000"/>
        </w:rPr>
        <w:t xml:space="preserve"> status </w:t>
      </w:r>
      <w:r w:rsidRPr="00671C1E">
        <w:rPr>
          <w:rFonts w:ascii="Times New Roman" w:eastAsia="標楷體" w:hAnsi="Times New Roman" w:cs="Times New Roman"/>
          <w:color w:val="000000"/>
        </w:rPr>
        <w:t>設為</w:t>
      </w:r>
      <w:r w:rsidRPr="00671C1E">
        <w:rPr>
          <w:rFonts w:ascii="Times New Roman" w:eastAsia="標楷體" w:hAnsi="Times New Roman" w:cs="Times New Roman"/>
          <w:color w:val="000000"/>
        </w:rPr>
        <w:t xml:space="preserve"> ready</w:t>
      </w:r>
      <w:r w:rsidRPr="00671C1E">
        <w:rPr>
          <w:rFonts w:ascii="Times New Roman" w:eastAsia="標楷體" w:hAnsi="Times New Roman" w:cs="Times New Roman"/>
          <w:color w:val="000000"/>
        </w:rPr>
        <w:t>，然後再將</w:t>
      </w:r>
      <w:r w:rsidRPr="00671C1E">
        <w:rPr>
          <w:rFonts w:ascii="Times New Roman" w:eastAsia="標楷體" w:hAnsi="Times New Roman" w:cs="Times New Roman"/>
          <w:color w:val="000000"/>
        </w:rPr>
        <w:t xml:space="preserve"> ready </w:t>
      </w:r>
      <w:r w:rsidRPr="00671C1E">
        <w:rPr>
          <w:rFonts w:ascii="Times New Roman" w:eastAsia="標楷體" w:hAnsi="Times New Roman" w:cs="Times New Roman"/>
          <w:color w:val="000000"/>
        </w:rPr>
        <w:t>的</w:t>
      </w:r>
      <w:r w:rsidRPr="00671C1E">
        <w:rPr>
          <w:rFonts w:ascii="Times New Roman" w:eastAsia="標楷體" w:hAnsi="Times New Roman" w:cs="Times New Roman"/>
          <w:color w:val="000000"/>
        </w:rPr>
        <w:t xml:space="preserve">thread </w:t>
      </w:r>
      <w:r w:rsidRPr="00671C1E">
        <w:rPr>
          <w:rFonts w:ascii="Times New Roman" w:eastAsia="標楷體" w:hAnsi="Times New Roman" w:cs="Times New Roman"/>
          <w:color w:val="000000"/>
        </w:rPr>
        <w:t>放入</w:t>
      </w:r>
      <w:proofErr w:type="spellStart"/>
      <w:r w:rsidRPr="00671C1E">
        <w:rPr>
          <w:rFonts w:ascii="Times New Roman" w:eastAsia="標楷體" w:hAnsi="Times New Roman" w:cs="Times New Roman"/>
          <w:color w:val="000000"/>
        </w:rPr>
        <w:t>ready_list</w:t>
      </w:r>
      <w:proofErr w:type="spellEnd"/>
      <w:r w:rsidRPr="00671C1E">
        <w:rPr>
          <w:rFonts w:ascii="Times New Roman" w:eastAsia="標楷體" w:hAnsi="Times New Roman" w:cs="Times New Roman"/>
          <w:color w:val="000000"/>
        </w:rPr>
        <w:t>，等待後續執行</w:t>
      </w:r>
      <w:r w:rsidRPr="00671C1E">
        <w:rPr>
          <w:rFonts w:ascii="Times New Roman" w:eastAsia="標楷體" w:hAnsi="Times New Roman" w:cs="Times New Roman"/>
          <w:color w:val="000000"/>
        </w:rPr>
        <w:t>.</w:t>
      </w:r>
    </w:p>
    <w:p w14:paraId="23FDA819" w14:textId="55269EB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5A4F328" w14:textId="6411235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8628469" w14:textId="667E870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F103F44" w14:textId="763BE35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28E0BCC" w14:textId="7A6560A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E38C6C6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75A13BB" w14:textId="313ACAD0" w:rsidR="00210FD1" w:rsidRPr="00671C1E" w:rsidRDefault="00210FD1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671C1E">
        <w:rPr>
          <w:rFonts w:ascii="Times New Roman" w:eastAsia="標楷體" w:hAnsi="Times New Roman" w:cs="Times New Roman"/>
          <w:b/>
        </w:rPr>
        <w:t>Scheduler::</w:t>
      </w:r>
      <w:proofErr w:type="gramEnd"/>
      <w:r w:rsidRPr="00671C1E">
        <w:rPr>
          <w:rFonts w:ascii="Times New Roman" w:eastAsia="標楷體" w:hAnsi="Times New Roman" w:cs="Times New Roman"/>
          <w:b/>
        </w:rPr>
        <w:t>Run()</w:t>
      </w:r>
    </w:p>
    <w:p w14:paraId="0E9B40D3" w14:textId="0923772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DC85E3A" w14:textId="1C0526F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702C322" w14:textId="0CB5275B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66D2DB2" wp14:editId="09C9D504">
                <wp:simplePos x="0" y="0"/>
                <wp:positionH relativeFrom="page">
                  <wp:posOffset>792480</wp:posOffset>
                </wp:positionH>
                <wp:positionV relativeFrom="paragraph">
                  <wp:posOffset>4445</wp:posOffset>
                </wp:positionV>
                <wp:extent cx="5951220" cy="1404620"/>
                <wp:effectExtent l="0" t="0" r="11430" b="13970"/>
                <wp:wrapSquare wrapText="bothSides"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1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83CB6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un (Threa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bool finishing)</w:t>
                            </w:r>
                          </w:p>
                          <w:p w14:paraId="311DBE40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D187690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E896B70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48EB5FE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8CA43C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9731F6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finishing) {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mark that we need to delete current thread</w:t>
                            </w:r>
                          </w:p>
                          <w:p w14:paraId="0D649033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= NULL);</w:t>
                            </w:r>
                          </w:p>
                          <w:p w14:paraId="65FCA23B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7E8A9FF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23CE5914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3E3C2C0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= NULL) {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if this thread is a user program,</w:t>
                            </w:r>
                          </w:p>
                          <w:p w14:paraId="2571171A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aveUser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save the user's CPU registers</w:t>
                            </w:r>
                          </w:p>
                          <w:p w14:paraId="7E901A2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av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947747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454B416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heckOverflow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check if the old thread</w:t>
                            </w:r>
                          </w:p>
                          <w:p w14:paraId="731926B1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had an undetected stack overflow</w:t>
                            </w:r>
                          </w:p>
                          <w:p w14:paraId="26EE546E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6D2DB2" id="_x0000_s1040" type="#_x0000_t202" style="position:absolute;margin-left:62.4pt;margin-top:.35pt;width:468.6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">
                <v:textbox style="mso-fit-shape-to-text:t">
                  <w:txbxContent>
                    <w:p w14:paraId="01583CB6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un (Threa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bool finishing)</w:t>
                      </w:r>
                    </w:p>
                    <w:p w14:paraId="311DBE40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5D187690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0E896B70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48EB5FE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8CA43C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9731F6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finishing) {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mark that we need to delete current thread</w:t>
                      </w:r>
                    </w:p>
                    <w:p w14:paraId="0D649033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= NULL);</w:t>
                      </w:r>
                    </w:p>
                    <w:p w14:paraId="65FCA23B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27E8A9FF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23CE5914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3E3C2C0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= NULL) {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if this thread is a user program,</w:t>
                      </w:r>
                    </w:p>
                    <w:p w14:paraId="2571171A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aveUser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save the user's CPU registers</w:t>
                      </w:r>
                    </w:p>
                    <w:p w14:paraId="7E901A2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av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947747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454B416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CheckOverflow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// check if the old thread</w:t>
                      </w:r>
                    </w:p>
                    <w:p w14:paraId="731926B1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// had an undetected stack overflow</w:t>
                      </w:r>
                    </w:p>
                    <w:p w14:paraId="26EE546E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4BAF68C" w14:textId="7F39401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4FC6712" w14:textId="7EACE76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7C16CED" w14:textId="527CC47F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78B2B68" w14:textId="510D048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B72ACE4" w14:textId="795F937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2A9717B" w14:textId="19736483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AE3AD7C" w14:textId="0B835B3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94F3FD8" w14:textId="00512CC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52F393D" w14:textId="3FB3B16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BAA89C6" w14:textId="08744F5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1149159" w14:textId="3D18EDE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06AB5F8" w14:textId="18D3ADC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0BBE9E76" w14:textId="2AD1DAD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FC439C3" w14:textId="35E8C80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E4E1F44" w14:textId="5612371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3D745F8" w14:textId="44A3F6D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1405A7C" w14:textId="7CDC277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4E36AC2" w14:textId="43835CA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185899F" w14:textId="1AFD594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0D4E413" w14:textId="723E79B3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1CFCF32" w14:textId="5B0171E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3F8A096" wp14:editId="02520A47">
                <wp:simplePos x="0" y="0"/>
                <wp:positionH relativeFrom="column">
                  <wp:posOffset>358140</wp:posOffset>
                </wp:positionH>
                <wp:positionV relativeFrom="paragraph">
                  <wp:posOffset>12065</wp:posOffset>
                </wp:positionV>
                <wp:extent cx="5905500" cy="3779520"/>
                <wp:effectExtent l="0" t="0" r="19050" b="11430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0" cy="3779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6E055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  /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/ switch to the next thread</w:t>
                            </w:r>
                          </w:p>
                          <w:p w14:paraId="2928D5AD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RUNNING);      //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is now running</w:t>
                            </w:r>
                          </w:p>
                          <w:p w14:paraId="1E9A1B8D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191FB190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"Switching from: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&lt;&lt; " to: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6FEBA3C5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DF6C131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E5E3BC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0275BD7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"Now in thread: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40FB2331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D81F1B4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heckToBeDestroye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check if thread we were running</w:t>
                            </w:r>
                          </w:p>
                          <w:p w14:paraId="7D227D9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before this one has finished</w:t>
                            </w:r>
                          </w:p>
                          <w:p w14:paraId="2F39567C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and needs to be cleaned up</w:t>
                            </w:r>
                          </w:p>
                          <w:p w14:paraId="45B7AF4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32CC4E00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= NULL) {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if there is an address space</w:t>
                            </w:r>
                          </w:p>
                          <w:p w14:paraId="62D91E9B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storeUser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     // to restore, do it.</w:t>
                            </w:r>
                          </w:p>
                          <w:p w14:paraId="3E77FA86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BD2B4D5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7D70142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8A096" id="_x0000_s1041" type="#_x0000_t202" style="position:absolute;margin-left:28.2pt;margin-top:.95pt;width:465pt;height:297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">
                <v:textbox>
                  <w:txbxContent>
                    <w:p w14:paraId="1A96E055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  /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/ switch to the next thread</w:t>
                      </w:r>
                    </w:p>
                    <w:p w14:paraId="2928D5AD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RUNNING);      //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is now running</w:t>
                      </w:r>
                    </w:p>
                    <w:p w14:paraId="1E9A1B8D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191FB190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"Switching from: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&lt;&lt; " to: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6FEBA3C5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DF6C131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E5E3BC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0275BD7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"Now in thread: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40FB2331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D81F1B4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CheckToBeDestroye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check if thread we were running</w:t>
                      </w:r>
                    </w:p>
                    <w:p w14:paraId="7D227D9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before this one has finished</w:t>
                      </w:r>
                    </w:p>
                    <w:p w14:paraId="2F39567C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and needs to be cleaned up</w:t>
                      </w:r>
                    </w:p>
                    <w:p w14:paraId="45B7AF4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32CC4E00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= NULL) {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    // if there is an address space</w:t>
                      </w:r>
                    </w:p>
                    <w:p w14:paraId="62D91E9B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storeUser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     // to restore, do it.</w:t>
                      </w:r>
                    </w:p>
                    <w:p w14:paraId="3E77FA86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BD2B4D5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7D70142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65CA08" w14:textId="1C4D429E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9DA80ED" w14:textId="3E90C9B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396F4C7" w14:textId="61394FD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EB87A8A" w14:textId="3641EA0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9BB1B88" w14:textId="3A1BEAD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C0D7ABF" w14:textId="0C2ACB2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0C061DF" w14:textId="4F778586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74A3388" w14:textId="1CB37C1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CAB5FE2" w14:textId="458A346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209EC79" w14:textId="31C1C49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1A068AA" w14:textId="31DC335A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7AAC541" w14:textId="1D5E4C58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45A39DDE" w14:textId="30EC1595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C04B6FD" w14:textId="0BECFB2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D6BC8BC" w14:textId="4B00854D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E06ACDE" w14:textId="1122AEF2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7A9E3BC6" w14:textId="23680E2C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69F46F8B" w14:textId="61682539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3FE5EDC1" w14:textId="2C5E9184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5E3388F4" w14:textId="62D57A31" w:rsidR="00CF3452" w:rsidRPr="00671C1E" w:rsidRDefault="00CF3452" w:rsidP="00CF3452">
      <w:pPr>
        <w:rPr>
          <w:rFonts w:ascii="Times New Roman" w:eastAsia="標楷體" w:hAnsi="Times New Roman" w:cs="Times New Roman"/>
          <w:szCs w:val="24"/>
        </w:rPr>
      </w:pPr>
      <w:r w:rsidRPr="00671C1E">
        <w:rPr>
          <w:rFonts w:ascii="Times New Roman" w:eastAsia="標楷體" w:hAnsi="Times New Roman" w:cs="Times New Roman"/>
          <w:szCs w:val="24"/>
        </w:rPr>
        <w:t>若</w:t>
      </w:r>
      <w:r w:rsidRPr="00671C1E">
        <w:rPr>
          <w:rFonts w:ascii="Times New Roman" w:eastAsia="標楷體" w:hAnsi="Times New Roman" w:cs="Times New Roman"/>
          <w:szCs w:val="24"/>
        </w:rPr>
        <w:t xml:space="preserve"> finishing </w:t>
      </w:r>
      <w:r w:rsidRPr="00671C1E">
        <w:rPr>
          <w:rFonts w:ascii="Times New Roman" w:eastAsia="標楷體" w:hAnsi="Times New Roman" w:cs="Times New Roman"/>
          <w:szCs w:val="24"/>
        </w:rPr>
        <w:t>為</w:t>
      </w:r>
      <w:r w:rsidRPr="00671C1E">
        <w:rPr>
          <w:rFonts w:ascii="Times New Roman" w:eastAsia="標楷體" w:hAnsi="Times New Roman" w:cs="Times New Roman"/>
          <w:szCs w:val="24"/>
        </w:rPr>
        <w:t xml:space="preserve"> true </w:t>
      </w:r>
      <w:r w:rsidRPr="00671C1E">
        <w:rPr>
          <w:rFonts w:ascii="Times New Roman" w:eastAsia="標楷體" w:hAnsi="Times New Roman" w:cs="Times New Roman"/>
          <w:szCs w:val="24"/>
        </w:rPr>
        <w:t>代表此</w:t>
      </w:r>
      <w:r w:rsidRPr="00671C1E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  <w:szCs w:val="24"/>
        </w:rPr>
        <w:t>currentThread</w:t>
      </w:r>
      <w:proofErr w:type="spellEnd"/>
      <w:r w:rsidRPr="00671C1E">
        <w:rPr>
          <w:rFonts w:ascii="Times New Roman" w:eastAsia="標楷體" w:hAnsi="Times New Roman" w:cs="Times New Roman"/>
          <w:szCs w:val="24"/>
        </w:rPr>
        <w:t xml:space="preserve"> </w:t>
      </w:r>
      <w:r w:rsidRPr="00671C1E">
        <w:rPr>
          <w:rFonts w:ascii="Times New Roman" w:eastAsia="標楷體" w:hAnsi="Times New Roman" w:cs="Times New Roman"/>
          <w:szCs w:val="24"/>
        </w:rPr>
        <w:t>之前有呼叫過</w:t>
      </w:r>
      <w:r w:rsidRPr="00671C1E">
        <w:rPr>
          <w:rFonts w:ascii="Times New Roman" w:eastAsia="標楷體" w:hAnsi="Times New Roman" w:cs="Times New Roman"/>
          <w:szCs w:val="24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  <w:szCs w:val="24"/>
        </w:rPr>
        <w:t>Finish()</w:t>
      </w:r>
      <w:r w:rsidRPr="00671C1E">
        <w:rPr>
          <w:rFonts w:ascii="Times New Roman" w:eastAsia="標楷體" w:hAnsi="Times New Roman" w:cs="Times New Roman"/>
          <w:szCs w:val="24"/>
        </w:rPr>
        <w:t>，這邊用</w:t>
      </w:r>
      <w:r w:rsidRPr="00671C1E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toBeDestroye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記錄此要刪除的</w:t>
      </w:r>
      <w:r w:rsidRPr="00671C1E">
        <w:rPr>
          <w:rFonts w:ascii="Times New Roman" w:eastAsia="標楷體" w:hAnsi="Times New Roman" w:cs="Times New Roman"/>
        </w:rPr>
        <w:t xml:space="preserve"> thread</w:t>
      </w:r>
      <w:r w:rsidRPr="00671C1E">
        <w:rPr>
          <w:rFonts w:ascii="Times New Roman" w:eastAsia="標楷體" w:hAnsi="Times New Roman" w:cs="Times New Roman"/>
        </w:rPr>
        <w:t>，接著準備做</w:t>
      </w:r>
      <w:r w:rsidRPr="00671C1E">
        <w:rPr>
          <w:rFonts w:ascii="Times New Roman" w:eastAsia="標楷體" w:hAnsi="Times New Roman" w:cs="Times New Roman"/>
        </w:rPr>
        <w:t xml:space="preserve"> content switch</w:t>
      </w:r>
      <w:r w:rsidRPr="00671C1E">
        <w:rPr>
          <w:rFonts w:ascii="Times New Roman" w:eastAsia="標楷體" w:hAnsi="Times New Roman" w:cs="Times New Roman"/>
        </w:rPr>
        <w:t>，會先儲存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oldThrea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的資訊，並將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nexThrea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的</w:t>
      </w:r>
      <w:r w:rsidRPr="00671C1E">
        <w:rPr>
          <w:rFonts w:ascii="Times New Roman" w:eastAsia="標楷體" w:hAnsi="Times New Roman" w:cs="Times New Roman"/>
        </w:rPr>
        <w:t xml:space="preserve"> status </w:t>
      </w:r>
      <w:r w:rsidRPr="00671C1E">
        <w:rPr>
          <w:rFonts w:ascii="Times New Roman" w:eastAsia="標楷體" w:hAnsi="Times New Roman" w:cs="Times New Roman"/>
        </w:rPr>
        <w:t>設為</w:t>
      </w:r>
      <w:r w:rsidRPr="00671C1E">
        <w:rPr>
          <w:rFonts w:ascii="Times New Roman" w:eastAsia="標楷體" w:hAnsi="Times New Roman" w:cs="Times New Roman"/>
        </w:rPr>
        <w:t xml:space="preserve"> RUNNING </w:t>
      </w:r>
      <w:r w:rsidRPr="00671C1E">
        <w:rPr>
          <w:rFonts w:ascii="Times New Roman" w:eastAsia="標楷體" w:hAnsi="Times New Roman" w:cs="Times New Roman"/>
        </w:rPr>
        <w:t>並且</w:t>
      </w:r>
      <w:r w:rsidRPr="00671C1E">
        <w:rPr>
          <w:rFonts w:ascii="Times New Roman" w:eastAsia="標楷體" w:hAnsi="Times New Roman" w:cs="Times New Roman"/>
        </w:rPr>
        <w:t xml:space="preserve"> assign </w:t>
      </w:r>
      <w:r w:rsidRPr="00671C1E">
        <w:rPr>
          <w:rFonts w:ascii="Times New Roman" w:eastAsia="標楷體" w:hAnsi="Times New Roman" w:cs="Times New Roman"/>
        </w:rPr>
        <w:t>給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currentThrea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(</w:t>
      </w:r>
      <w:r w:rsidRPr="00671C1E">
        <w:rPr>
          <w:rFonts w:ascii="Times New Roman" w:eastAsia="標楷體" w:hAnsi="Times New Roman" w:cs="Times New Roman"/>
        </w:rPr>
        <w:t>即將此</w:t>
      </w:r>
      <w:r w:rsidRPr="00671C1E">
        <w:rPr>
          <w:rFonts w:ascii="Times New Roman" w:eastAsia="標楷體" w:hAnsi="Times New Roman" w:cs="Times New Roman"/>
        </w:rPr>
        <w:t xml:space="preserve"> thread </w:t>
      </w:r>
      <w:r w:rsidRPr="00671C1E">
        <w:rPr>
          <w:rFonts w:ascii="Times New Roman" w:eastAsia="標楷體" w:hAnsi="Times New Roman" w:cs="Times New Roman"/>
        </w:rPr>
        <w:t>放到</w:t>
      </w:r>
      <w:r w:rsidRPr="00671C1E">
        <w:rPr>
          <w:rFonts w:ascii="Times New Roman" w:eastAsia="標楷體" w:hAnsi="Times New Roman" w:cs="Times New Roman"/>
        </w:rPr>
        <w:t xml:space="preserve"> CPU</w:t>
      </w:r>
      <w:r w:rsidRPr="00671C1E">
        <w:rPr>
          <w:rFonts w:ascii="Times New Roman" w:eastAsia="標楷體" w:hAnsi="Times New Roman" w:cs="Times New Roman"/>
        </w:rPr>
        <w:t>上跑</w:t>
      </w:r>
      <w:r w:rsidRPr="00671C1E">
        <w:rPr>
          <w:rFonts w:ascii="Times New Roman" w:eastAsia="標楷體" w:hAnsi="Times New Roman" w:cs="Times New Roman"/>
        </w:rPr>
        <w:t>)</w:t>
      </w:r>
      <w:r w:rsidRPr="00671C1E">
        <w:rPr>
          <w:rFonts w:ascii="Times New Roman" w:eastAsia="標楷體" w:hAnsi="Times New Roman" w:cs="Times New Roman"/>
        </w:rPr>
        <w:t>，接這便呼叫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</w:rPr>
        <w:t>SWITCH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進行</w:t>
      </w:r>
      <w:r w:rsidRPr="00671C1E">
        <w:rPr>
          <w:rFonts w:ascii="Times New Roman" w:eastAsia="標楷體" w:hAnsi="Times New Roman" w:cs="Times New Roman"/>
        </w:rPr>
        <w:t xml:space="preserve"> context switch</w:t>
      </w:r>
      <w:r w:rsidRPr="00671C1E">
        <w:rPr>
          <w:rFonts w:ascii="Times New Roman" w:eastAsia="標楷體" w:hAnsi="Times New Roman" w:cs="Times New Roman"/>
        </w:rPr>
        <w:t>，而</w:t>
      </w:r>
      <w:r w:rsidRPr="00671C1E">
        <w:rPr>
          <w:rFonts w:ascii="Times New Roman" w:eastAsia="標楷體" w:hAnsi="Times New Roman" w:cs="Times New Roman"/>
        </w:rPr>
        <w:t xml:space="preserve"> content switch </w:t>
      </w:r>
      <w:r w:rsidRPr="00671C1E">
        <w:rPr>
          <w:rFonts w:ascii="Times New Roman" w:eastAsia="標楷體" w:hAnsi="Times New Roman" w:cs="Times New Roman"/>
        </w:rPr>
        <w:t>完成後並不會執行下一行程式，因為</w:t>
      </w:r>
      <w:r w:rsidRPr="00671C1E">
        <w:rPr>
          <w:rFonts w:ascii="Times New Roman" w:eastAsia="標楷體" w:hAnsi="Times New Roman" w:cs="Times New Roman"/>
        </w:rPr>
        <w:t>CPU</w:t>
      </w:r>
      <w:r w:rsidRPr="00671C1E">
        <w:rPr>
          <w:rFonts w:ascii="Times New Roman" w:eastAsia="標楷體" w:hAnsi="Times New Roman" w:cs="Times New Roman"/>
        </w:rPr>
        <w:t>現在的控制權在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nextThrea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手上，而當</w:t>
      </w:r>
      <w:r w:rsidRPr="00671C1E">
        <w:rPr>
          <w:rFonts w:ascii="Times New Roman" w:eastAsia="標楷體" w:hAnsi="Times New Roman" w:cs="Times New Roman"/>
        </w:rPr>
        <w:t>CPU</w:t>
      </w:r>
      <w:r w:rsidRPr="00671C1E">
        <w:rPr>
          <w:rFonts w:ascii="Times New Roman" w:eastAsia="標楷體" w:hAnsi="Times New Roman" w:cs="Times New Roman"/>
        </w:rPr>
        <w:t>的控制權又</w:t>
      </w:r>
      <w:r w:rsidRPr="00671C1E">
        <w:rPr>
          <w:rFonts w:ascii="Times New Roman" w:eastAsia="標楷體" w:hAnsi="Times New Roman" w:cs="Times New Roman"/>
        </w:rPr>
        <w:t xml:space="preserve"> content switch </w:t>
      </w:r>
      <w:r w:rsidRPr="00671C1E">
        <w:rPr>
          <w:rFonts w:ascii="Times New Roman" w:eastAsia="標楷體" w:hAnsi="Times New Roman" w:cs="Times New Roman"/>
        </w:rPr>
        <w:t>回原本的</w:t>
      </w:r>
      <w:r w:rsidRPr="00671C1E">
        <w:rPr>
          <w:rFonts w:ascii="Times New Roman" w:eastAsia="標楷體" w:hAnsi="Times New Roman" w:cs="Times New Roman"/>
        </w:rPr>
        <w:t xml:space="preserve"> thread </w:t>
      </w:r>
      <w:r w:rsidRPr="00671C1E">
        <w:rPr>
          <w:rFonts w:ascii="Times New Roman" w:eastAsia="標楷體" w:hAnsi="Times New Roman" w:cs="Times New Roman"/>
        </w:rPr>
        <w:t>時，才會做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  <w:i/>
          <w:iCs/>
        </w:rPr>
        <w:t>SWITCH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後續的程式碼，其會讀取原本的</w:t>
      </w:r>
      <w:r w:rsidRPr="00671C1E">
        <w:rPr>
          <w:rFonts w:ascii="Times New Roman" w:eastAsia="標楷體" w:hAnsi="Times New Roman" w:cs="Times New Roman"/>
        </w:rPr>
        <w:t xml:space="preserve"> Thread </w:t>
      </w:r>
      <w:r w:rsidRPr="00671C1E">
        <w:rPr>
          <w:rFonts w:ascii="Times New Roman" w:eastAsia="標楷體" w:hAnsi="Times New Roman" w:cs="Times New Roman"/>
        </w:rPr>
        <w:t>的資訊並繼續後續指令的執行，而</w:t>
      </w:r>
      <w:proofErr w:type="spellStart"/>
      <w:r w:rsidRPr="00671C1E">
        <w:rPr>
          <w:rFonts w:ascii="Times New Roman" w:eastAsia="標楷體" w:hAnsi="Times New Roman" w:cs="Times New Roman"/>
          <w:i/>
          <w:iCs/>
        </w:rPr>
        <w:t>CheckToBeDestroyed</w:t>
      </w:r>
      <w:proofErr w:type="spellEnd"/>
      <w:r w:rsidRPr="00671C1E">
        <w:rPr>
          <w:rFonts w:ascii="Times New Roman" w:eastAsia="標楷體" w:hAnsi="Times New Roman" w:cs="Times New Roman"/>
          <w:i/>
          <w:iCs/>
        </w:rPr>
        <w:t>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會刪除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toBeDestroyed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中記錄要刪除的</w:t>
      </w:r>
      <w:r w:rsidRPr="00671C1E">
        <w:rPr>
          <w:rFonts w:ascii="Times New Roman" w:eastAsia="標楷體" w:hAnsi="Times New Roman" w:cs="Times New Roman"/>
        </w:rPr>
        <w:t xml:space="preserve"> thread</w:t>
      </w:r>
      <w:r w:rsidRPr="00671C1E">
        <w:rPr>
          <w:rFonts w:ascii="Times New Roman" w:eastAsia="標楷體" w:hAnsi="Times New Roman" w:cs="Times New Roman"/>
        </w:rPr>
        <w:t>。</w:t>
      </w:r>
    </w:p>
    <w:p w14:paraId="682DCA10" w14:textId="3FADC910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13E6ECC" w14:textId="732D40C1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2A1A123E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</w:rPr>
      </w:pPr>
    </w:p>
    <w:p w14:paraId="1F4A234C" w14:textId="43015191" w:rsidR="00CC4167" w:rsidRPr="00671C1E" w:rsidRDefault="00CC4167" w:rsidP="00CC4167">
      <w:pPr>
        <w:pStyle w:val="a6"/>
        <w:numPr>
          <w:ilvl w:val="2"/>
          <w:numId w:val="35"/>
        </w:numPr>
        <w:ind w:leftChars="0"/>
        <w:rPr>
          <w:rFonts w:ascii="Times New Roman" w:eastAsia="標楷體" w:hAnsi="Times New Roman" w:cs="Times New Roman"/>
          <w:b/>
          <w:bCs/>
        </w:rPr>
      </w:pPr>
      <w:proofErr w:type="gramStart"/>
      <w:r w:rsidRPr="00671C1E">
        <w:rPr>
          <w:rFonts w:ascii="Times New Roman" w:eastAsia="標楷體" w:hAnsi="Times New Roman" w:cs="Times New Roman"/>
          <w:b/>
          <w:bCs/>
          <w:color w:val="000000"/>
          <w:szCs w:val="24"/>
        </w:rPr>
        <w:t>Scheduler::</w:t>
      </w:r>
      <w:proofErr w:type="gramEnd"/>
      <w:r w:rsidRPr="00671C1E">
        <w:rPr>
          <w:rFonts w:ascii="Times New Roman" w:eastAsia="標楷體" w:hAnsi="Times New Roman" w:cs="Times New Roman"/>
          <w:b/>
          <w:bCs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  <w:b/>
          <w:bCs/>
          <w:color w:val="000000"/>
          <w:szCs w:val="24"/>
        </w:rPr>
        <w:t>FindNextToRun</w:t>
      </w:r>
      <w:proofErr w:type="spellEnd"/>
      <w:r w:rsidRPr="00671C1E">
        <w:rPr>
          <w:rFonts w:ascii="Times New Roman" w:eastAsia="標楷體" w:hAnsi="Times New Roman" w:cs="Times New Roman"/>
          <w:b/>
          <w:bCs/>
          <w:color w:val="000000"/>
          <w:szCs w:val="24"/>
        </w:rPr>
        <w:t xml:space="preserve"> ()</w:t>
      </w:r>
    </w:p>
    <w:p w14:paraId="24A2EEA3" w14:textId="0220475E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2B5E905B" w14:textId="33E9C075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  <w:r w:rsidRPr="00671C1E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D9044BF" wp14:editId="0BA3ABA4">
                <wp:simplePos x="0" y="0"/>
                <wp:positionH relativeFrom="column">
                  <wp:posOffset>167640</wp:posOffset>
                </wp:positionH>
                <wp:positionV relativeFrom="paragraph">
                  <wp:posOffset>7620</wp:posOffset>
                </wp:positionV>
                <wp:extent cx="5783580" cy="1404620"/>
                <wp:effectExtent l="0" t="0" r="26670" b="26670"/>
                <wp:wrapSquare wrapText="bothSides"/>
                <wp:docPr id="1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835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1DCCF3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Threa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*  Scheduler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)</w:t>
                            </w:r>
                          </w:p>
                          <w:p w14:paraId="424C6C08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8D93C29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0E5AECA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66F3035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) {</w:t>
                            </w:r>
                          </w:p>
                          <w:p w14:paraId="02993D45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return NULL;</w:t>
                            </w:r>
                          </w:p>
                          <w:p w14:paraId="4BD035A4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} </w:t>
                            </w:r>
                          </w:p>
                          <w:p w14:paraId="0DA6A98D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else {</w:t>
                            </w:r>
                          </w:p>
                          <w:p w14:paraId="4DC34FF4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    Thread *a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8DF134A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return a;</w:t>
                            </w:r>
                          </w:p>
                          <w:p w14:paraId="00F3DAF3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  <w:p w14:paraId="26234052" w14:textId="77777777" w:rsidR="00CF3452" w:rsidRPr="00671C1E" w:rsidRDefault="00CF3452" w:rsidP="00CF345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9044BF" id="_x0000_s1042" type="#_x0000_t202" style="position:absolute;margin-left:13.2pt;margin-top:.6pt;width:455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">
                <v:textbox style="mso-fit-shape-to-text:t">
                  <w:txbxContent>
                    <w:p w14:paraId="701DCCF3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Threa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*  Scheduler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)</w:t>
                      </w:r>
                    </w:p>
                    <w:p w14:paraId="424C6C08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08D93C29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0E5AECA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66F3035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) {</w:t>
                      </w:r>
                    </w:p>
                    <w:p w14:paraId="02993D45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return NULL;</w:t>
                      </w:r>
                    </w:p>
                    <w:p w14:paraId="4BD035A4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} </w:t>
                      </w:r>
                    </w:p>
                    <w:p w14:paraId="0DA6A98D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else {</w:t>
                      </w:r>
                    </w:p>
                    <w:p w14:paraId="4DC34FF4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    Thread *a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8DF134A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return a;</w:t>
                      </w:r>
                    </w:p>
                    <w:p w14:paraId="00F3DAF3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  <w:lang w:val="zh-TW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Pr="00671C1E">
                        <w:rPr>
                          <w:rFonts w:ascii="Times New Roman" w:hAnsi="Times New Roman" w:cs="Times New Roman"/>
                          <w:lang w:val="zh-TW"/>
                        </w:rPr>
                        <w:t>}</w:t>
                      </w:r>
                    </w:p>
                    <w:p w14:paraId="26234052" w14:textId="77777777" w:rsidR="00CF3452" w:rsidRPr="00671C1E" w:rsidRDefault="00CF3452" w:rsidP="00CF3452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  <w:lang w:val="zh-TW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C83E1BC" w14:textId="5A77BF77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3EF90DB9" w14:textId="57C0F787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0335095A" w14:textId="27319339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3AC361DD" w14:textId="748E3FFC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1039AB8C" w14:textId="0F76DD39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5E11927F" w14:textId="632DF437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74FED943" w14:textId="6FE1E622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48469DDD" w14:textId="5822F655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50510CEB" w14:textId="50697EBE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7A302406" w14:textId="23E2F4B1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54D1DD2D" w14:textId="121EEE01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3104F582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57FF7FA7" w14:textId="77777777" w:rsidR="00CF3452" w:rsidRPr="00671C1E" w:rsidRDefault="00CF3452" w:rsidP="00CF3452">
      <w:pPr>
        <w:rPr>
          <w:rFonts w:ascii="Times New Roman" w:eastAsia="標楷體" w:hAnsi="Times New Roman" w:cs="Times New Roman"/>
          <w:szCs w:val="24"/>
        </w:rPr>
      </w:pPr>
      <w:proofErr w:type="spellStart"/>
      <w:r w:rsidRPr="00F46A19">
        <w:rPr>
          <w:rFonts w:ascii="Times New Roman" w:eastAsia="標楷體" w:hAnsi="Times New Roman" w:cs="Times New Roman"/>
          <w:i/>
          <w:iCs/>
        </w:rPr>
        <w:t>FindNextToRun</w:t>
      </w:r>
      <w:proofErr w:type="spellEnd"/>
      <w:r w:rsidRPr="00F46A19">
        <w:rPr>
          <w:rFonts w:ascii="Times New Roman" w:eastAsia="標楷體" w:hAnsi="Times New Roman" w:cs="Times New Roman"/>
          <w:i/>
          <w:iCs/>
        </w:rPr>
        <w:t>()</w:t>
      </w:r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會從</w:t>
      </w:r>
      <w:r w:rsidRPr="00671C1E">
        <w:rPr>
          <w:rFonts w:ascii="Times New Roman" w:eastAsia="標楷體" w:hAnsi="Times New Roman" w:cs="Times New Roman"/>
        </w:rPr>
        <w:t xml:space="preserve"> </w:t>
      </w:r>
      <w:proofErr w:type="spellStart"/>
      <w:r w:rsidRPr="00671C1E">
        <w:rPr>
          <w:rFonts w:ascii="Times New Roman" w:eastAsia="標楷體" w:hAnsi="Times New Roman" w:cs="Times New Roman"/>
        </w:rPr>
        <w:t>Ready_List</w:t>
      </w:r>
      <w:proofErr w:type="spellEnd"/>
      <w:r w:rsidRPr="00671C1E">
        <w:rPr>
          <w:rFonts w:ascii="Times New Roman" w:eastAsia="標楷體" w:hAnsi="Times New Roman" w:cs="Times New Roman"/>
        </w:rPr>
        <w:t xml:space="preserve"> </w:t>
      </w:r>
      <w:r w:rsidRPr="00671C1E">
        <w:rPr>
          <w:rFonts w:ascii="Times New Roman" w:eastAsia="標楷體" w:hAnsi="Times New Roman" w:cs="Times New Roman"/>
        </w:rPr>
        <w:t>中找到下一個要執行的</w:t>
      </w:r>
      <w:r w:rsidRPr="00671C1E">
        <w:rPr>
          <w:rFonts w:ascii="Times New Roman" w:eastAsia="標楷體" w:hAnsi="Times New Roman" w:cs="Times New Roman"/>
        </w:rPr>
        <w:t xml:space="preserve"> Thread</w:t>
      </w:r>
    </w:p>
    <w:p w14:paraId="36FBFB08" w14:textId="77777777" w:rsidR="00CF3452" w:rsidRPr="00671C1E" w:rsidRDefault="00CF3452" w:rsidP="00CF3452">
      <w:pPr>
        <w:rPr>
          <w:rFonts w:ascii="Times New Roman" w:eastAsia="標楷體" w:hAnsi="Times New Roman" w:cs="Times New Roman"/>
          <w:b/>
          <w:bCs/>
        </w:rPr>
      </w:pPr>
    </w:p>
    <w:p w14:paraId="1055BF62" w14:textId="77777777" w:rsidR="009643B3" w:rsidRPr="00671C1E" w:rsidRDefault="009643B3" w:rsidP="00CC4167">
      <w:pPr>
        <w:pStyle w:val="a6"/>
        <w:ind w:leftChars="0" w:left="1320"/>
        <w:rPr>
          <w:rFonts w:ascii="Times New Roman" w:eastAsia="標楷體" w:hAnsi="Times New Roman" w:cs="Times New Roman"/>
          <w:b/>
        </w:rPr>
      </w:pPr>
    </w:p>
    <w:p w14:paraId="490D5E78" w14:textId="3587217D" w:rsidR="00B3721B" w:rsidRPr="00671C1E" w:rsidRDefault="00D7704D" w:rsidP="00CC4167">
      <w:pPr>
        <w:pStyle w:val="a6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>Answer question</w:t>
      </w:r>
    </w:p>
    <w:p w14:paraId="75CFB1D0" w14:textId="54843A32" w:rsidR="00D25621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 xml:space="preserve">Explain how </w:t>
      </w:r>
      <w:proofErr w:type="spellStart"/>
      <w:r w:rsidRPr="00671C1E">
        <w:rPr>
          <w:rFonts w:ascii="Times New Roman" w:eastAsia="標楷體" w:hAnsi="Times New Roman" w:cs="Times New Roman"/>
          <w:b/>
        </w:rPr>
        <w:t>NachOS</w:t>
      </w:r>
      <w:proofErr w:type="spellEnd"/>
      <w:r w:rsidRPr="00671C1E">
        <w:rPr>
          <w:rFonts w:ascii="Times New Roman" w:eastAsia="標楷體" w:hAnsi="Times New Roman" w:cs="Times New Roman"/>
          <w:b/>
        </w:rPr>
        <w:t xml:space="preserve"> creates a thread (process), load it into memory and place it into the scheduling queue.</w:t>
      </w:r>
    </w:p>
    <w:p w14:paraId="6FB980A1" w14:textId="103B2D6E" w:rsidR="009A3F3B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Kernel::Exec()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會使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[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Num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] = new Thread(name,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Num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)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去建立新的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然後透過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[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Num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]-&gt;space = new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Spac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去給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thread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創造新的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ess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空間去跑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user program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之後在透過在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k()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的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ReadtoRun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會把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推到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Ready queue.</w:t>
      </w:r>
      <w:r>
        <w:rPr>
          <w:rStyle w:val="eop"/>
          <w:rFonts w:ascii="Times New Roman" w:hAnsi="Times New Roman" w:cs="Times New Roman"/>
          <w:color w:val="000000"/>
          <w:shd w:val="clear" w:color="auto" w:fill="FFFFFF"/>
        </w:rPr>
        <w:t> </w:t>
      </w:r>
    </w:p>
    <w:p w14:paraId="557FE099" w14:textId="77777777" w:rsidR="009A3F3B" w:rsidRPr="009A3F3B" w:rsidRDefault="009A3F3B" w:rsidP="009A3F3B">
      <w:pPr>
        <w:rPr>
          <w:rFonts w:ascii="Times New Roman" w:eastAsia="標楷體" w:hAnsi="Times New Roman" w:cs="Times New Roman" w:hint="eastAsia"/>
          <w:b/>
        </w:rPr>
      </w:pPr>
    </w:p>
    <w:p w14:paraId="15594F35" w14:textId="03AFA385" w:rsidR="00D7704D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How does Nachos allocate the memory space for a new thread(process)?</w:t>
      </w:r>
    </w:p>
    <w:p w14:paraId="0420C790" w14:textId="14AC8B7E" w:rsidR="009A3F3B" w:rsidRDefault="009A3F3B" w:rsidP="009A3F3B">
      <w:pPr>
        <w:pStyle w:val="a6"/>
        <w:ind w:leftChars="0" w:left="960"/>
        <w:rPr>
          <w:rStyle w:val="normaltextrun"/>
          <w:rFonts w:ascii="標楷體" w:eastAsia="標楷體" w:hAnsi="標楷體"/>
          <w:color w:val="000000"/>
          <w:shd w:val="clear" w:color="auto" w:fill="FFFFFF"/>
        </w:rPr>
      </w:pP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k(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的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tackAllocat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它會初始化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tack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並分配記憶體空間。</w:t>
      </w:r>
    </w:p>
    <w:p w14:paraId="28A0E382" w14:textId="77777777" w:rsidR="009A3F3B" w:rsidRPr="00671C1E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</w:p>
    <w:p w14:paraId="1E4061D9" w14:textId="3F44AE18" w:rsidR="00D7704D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How does Nachos initialize the memory content of a thread(process), including loading the user binary code in the memory?</w:t>
      </w:r>
    </w:p>
    <w:p w14:paraId="48D7AD94" w14:textId="3A4BF70D" w:rsidR="009A3F3B" w:rsidRDefault="009A3F3B" w:rsidP="009A3F3B">
      <w:pPr>
        <w:pStyle w:val="a6"/>
        <w:ind w:leftChars="0" w:left="960"/>
        <w:rPr>
          <w:rStyle w:val="eop"/>
          <w:rFonts w:ascii="標楷體" w:eastAsia="標楷體" w:hAnsi="標楷體"/>
          <w:color w:val="000000"/>
          <w:shd w:val="clear" w:color="auto" w:fill="FFFFFF"/>
        </w:rPr>
      </w:pP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會在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Kernel::Exec() </w:t>
      </w:r>
      <w:proofErr w:type="gramStart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創一個</w:t>
      </w:r>
      <w:proofErr w:type="gramEnd"/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new Thread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並做初始化，之後在給一個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new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Spac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給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之後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Spac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會執行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bzero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()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來清除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emory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確保裡面是空的，接下來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會呼叫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k(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而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k()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會需要用到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unctionPtr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ForkExecute</w:t>
      </w:r>
      <w:proofErr w:type="spellEnd"/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然後裡面會在需要用到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Spac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::Load(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在這邊它會計算可執行檔的大小，去配置相對應可執行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age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數量，並將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data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code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等資訊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lo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進去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emory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。</w:t>
      </w:r>
      <w:r>
        <w:rPr>
          <w:rStyle w:val="eop"/>
          <w:rFonts w:ascii="標楷體" w:eastAsia="標楷體" w:hAnsi="標楷體" w:hint="eastAsia"/>
          <w:color w:val="000000"/>
          <w:shd w:val="clear" w:color="auto" w:fill="FFFFFF"/>
        </w:rPr>
        <w:t> </w:t>
      </w:r>
    </w:p>
    <w:p w14:paraId="49C6CFA0" w14:textId="77777777" w:rsidR="009A3F3B" w:rsidRPr="00671C1E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</w:p>
    <w:p w14:paraId="26F68126" w14:textId="6B180038" w:rsidR="00D7704D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How does Nachos create and manage the page table?</w:t>
      </w:r>
    </w:p>
    <w:p w14:paraId="58E36226" w14:textId="048EE497" w:rsidR="009A3F3B" w:rsidRPr="009A3F3B" w:rsidRDefault="009A3F3B" w:rsidP="009A3F3B">
      <w:pPr>
        <w:pStyle w:val="a6"/>
        <w:rPr>
          <w:rFonts w:ascii="Times New Roman" w:eastAsia="標楷體" w:hAnsi="Times New Roman" w:cs="Times New Roman" w:hint="eastAsia"/>
          <w:bCs/>
        </w:rPr>
      </w:pPr>
      <w:r>
        <w:rPr>
          <w:rFonts w:ascii="Times New Roman" w:eastAsia="標楷體" w:hAnsi="Times New Roman" w:cs="Times New Roman"/>
          <w:b/>
        </w:rPr>
        <w:tab/>
      </w:r>
      <w:r w:rsidRPr="009A3F3B">
        <w:rPr>
          <w:rFonts w:ascii="Times New Roman" w:eastAsia="標楷體" w:hAnsi="Times New Roman" w:cs="Times New Roman"/>
          <w:bCs/>
        </w:rPr>
        <w:t xml:space="preserve"># </w:t>
      </w:r>
      <w:proofErr w:type="spellStart"/>
      <w:r w:rsidRPr="009A3F3B">
        <w:rPr>
          <w:rFonts w:ascii="Times New Roman" w:eastAsia="標楷體" w:hAnsi="Times New Roman" w:cs="Times New Roman"/>
          <w:bCs/>
        </w:rPr>
        <w:t>pageTable</w:t>
      </w:r>
      <w:proofErr w:type="spellEnd"/>
      <w:r w:rsidRPr="009A3F3B">
        <w:rPr>
          <w:rFonts w:ascii="Times New Roman" w:eastAsia="標楷體" w:hAnsi="Times New Roman" w:cs="Times New Roman"/>
          <w:bCs/>
        </w:rPr>
        <w:t xml:space="preserve"> = new </w:t>
      </w:r>
      <w:proofErr w:type="spellStart"/>
      <w:proofErr w:type="gramStart"/>
      <w:r w:rsidRPr="009A3F3B">
        <w:rPr>
          <w:rFonts w:ascii="Times New Roman" w:eastAsia="標楷體" w:hAnsi="Times New Roman" w:cs="Times New Roman"/>
          <w:bCs/>
        </w:rPr>
        <w:t>TranslationEntry</w:t>
      </w:r>
      <w:proofErr w:type="spellEnd"/>
      <w:r w:rsidRPr="009A3F3B">
        <w:rPr>
          <w:rFonts w:ascii="Times New Roman" w:eastAsia="標楷體" w:hAnsi="Times New Roman" w:cs="Times New Roman"/>
          <w:bCs/>
        </w:rPr>
        <w:t>[</w:t>
      </w:r>
      <w:proofErr w:type="spellStart"/>
      <w:proofErr w:type="gramEnd"/>
      <w:r w:rsidRPr="009A3F3B">
        <w:rPr>
          <w:rFonts w:ascii="Times New Roman" w:eastAsia="標楷體" w:hAnsi="Times New Roman" w:cs="Times New Roman"/>
          <w:bCs/>
        </w:rPr>
        <w:t>NumPhysPages</w:t>
      </w:r>
      <w:proofErr w:type="spellEnd"/>
      <w:r w:rsidRPr="009A3F3B">
        <w:rPr>
          <w:rFonts w:ascii="Times New Roman" w:eastAsia="標楷體" w:hAnsi="Times New Roman" w:cs="Times New Roman"/>
          <w:bCs/>
        </w:rPr>
        <w:t xml:space="preserve">]; </w:t>
      </w:r>
    </w:p>
    <w:p w14:paraId="12CD4F0B" w14:textId="3212E0FF" w:rsidR="009A3F3B" w:rsidRDefault="009A3F3B" w:rsidP="009A3F3B">
      <w:pPr>
        <w:pStyle w:val="a6"/>
        <w:ind w:leftChars="0" w:left="960"/>
        <w:rPr>
          <w:rFonts w:ascii="Times New Roman" w:eastAsia="標楷體" w:hAnsi="Times New Roman" w:cs="Times New Roman"/>
          <w:bCs/>
        </w:rPr>
      </w:pPr>
      <w:r w:rsidRPr="009A3F3B">
        <w:rPr>
          <w:rFonts w:ascii="Times New Roman" w:eastAsia="標楷體" w:hAnsi="Times New Roman" w:cs="Times New Roman" w:hint="eastAsia"/>
          <w:bCs/>
        </w:rPr>
        <w:t>定義</w:t>
      </w:r>
      <w:r w:rsidRPr="009A3F3B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9A3F3B">
        <w:rPr>
          <w:rFonts w:ascii="Times New Roman" w:eastAsia="標楷體" w:hAnsi="Times New Roman" w:cs="Times New Roman" w:hint="eastAsia"/>
          <w:bCs/>
        </w:rPr>
        <w:t>TranslationEntry</w:t>
      </w:r>
      <w:proofErr w:type="spellEnd"/>
      <w:r w:rsidRPr="009A3F3B">
        <w:rPr>
          <w:rFonts w:ascii="Times New Roman" w:eastAsia="標楷體" w:hAnsi="Times New Roman" w:cs="Times New Roman" w:hint="eastAsia"/>
          <w:bCs/>
        </w:rPr>
        <w:t xml:space="preserve"> *</w:t>
      </w:r>
      <w:proofErr w:type="spellStart"/>
      <w:r w:rsidRPr="009A3F3B">
        <w:rPr>
          <w:rFonts w:ascii="Times New Roman" w:eastAsia="標楷體" w:hAnsi="Times New Roman" w:cs="Times New Roman" w:hint="eastAsia"/>
          <w:bCs/>
        </w:rPr>
        <w:t>pageTable</w:t>
      </w:r>
      <w:proofErr w:type="spellEnd"/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(</w:t>
      </w:r>
      <w:r w:rsidRPr="009A3F3B">
        <w:rPr>
          <w:rFonts w:ascii="Times New Roman" w:eastAsia="標楷體" w:hAnsi="Times New Roman" w:cs="Times New Roman" w:hint="eastAsia"/>
          <w:bCs/>
        </w:rPr>
        <w:t>假設是</w:t>
      </w:r>
      <w:r w:rsidRPr="009A3F3B">
        <w:rPr>
          <w:rFonts w:ascii="Times New Roman" w:eastAsia="標楷體" w:hAnsi="Times New Roman" w:cs="Times New Roman" w:hint="eastAsia"/>
          <w:bCs/>
        </w:rPr>
        <w:t xml:space="preserve">linear page table translation) </w:t>
      </w:r>
      <w:r w:rsidRPr="009A3F3B">
        <w:rPr>
          <w:rFonts w:ascii="Times New Roman" w:eastAsia="標楷體" w:hAnsi="Times New Roman" w:cs="Times New Roman" w:hint="eastAsia"/>
          <w:bCs/>
        </w:rPr>
        <w:t>，然後再由</w:t>
      </w:r>
      <w:proofErr w:type="spellStart"/>
      <w:r w:rsidRPr="009A3F3B">
        <w:rPr>
          <w:rFonts w:ascii="Times New Roman" w:eastAsia="標楷體" w:hAnsi="Times New Roman" w:cs="Times New Roman" w:hint="eastAsia"/>
          <w:bCs/>
        </w:rPr>
        <w:t>AddrSpace</w:t>
      </w:r>
      <w:proofErr w:type="spellEnd"/>
      <w:r w:rsidRPr="009A3F3B">
        <w:rPr>
          <w:rFonts w:ascii="Times New Roman" w:eastAsia="標楷體" w:hAnsi="Times New Roman" w:cs="Times New Roman" w:hint="eastAsia"/>
          <w:bCs/>
        </w:rPr>
        <w:t>::</w:t>
      </w:r>
      <w:proofErr w:type="spellStart"/>
      <w:r w:rsidRPr="009A3F3B">
        <w:rPr>
          <w:rFonts w:ascii="Times New Roman" w:eastAsia="標楷體" w:hAnsi="Times New Roman" w:cs="Times New Roman" w:hint="eastAsia"/>
          <w:bCs/>
        </w:rPr>
        <w:t>AddrSpace</w:t>
      </w:r>
      <w:proofErr w:type="spellEnd"/>
      <w:r w:rsidRPr="009A3F3B">
        <w:rPr>
          <w:rFonts w:ascii="Times New Roman" w:eastAsia="標楷體" w:hAnsi="Times New Roman" w:cs="Times New Roman" w:hint="eastAsia"/>
          <w:bCs/>
        </w:rPr>
        <w:t>()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去執行上述放的程式碼</w:t>
      </w:r>
      <w:r w:rsidRPr="009A3F3B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，</w:t>
      </w:r>
      <w:r w:rsidRPr="009A3F3B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9A3F3B">
        <w:rPr>
          <w:rFonts w:ascii="Times New Roman" w:eastAsia="標楷體" w:hAnsi="Times New Roman" w:cs="Times New Roman" w:hint="eastAsia"/>
          <w:bCs/>
        </w:rPr>
        <w:t>NumPhysPages</w:t>
      </w:r>
      <w:proofErr w:type="spellEnd"/>
      <w:r w:rsidRPr="009A3F3B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表示在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page table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裡有幾個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page</w:t>
      </w:r>
      <w:r w:rsidRPr="009A3F3B">
        <w:rPr>
          <w:rFonts w:ascii="Times New Roman" w:eastAsia="標楷體" w:hAnsi="Times New Roman" w:cs="Times New Roman" w:hint="eastAsia"/>
          <w:bCs/>
        </w:rPr>
        <w:t>，其裡面的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entry</w:t>
      </w:r>
      <w:r w:rsidRPr="009A3F3B">
        <w:rPr>
          <w:rFonts w:ascii="Times New Roman" w:eastAsia="標楷體" w:hAnsi="Times New Roman" w:cs="Times New Roman" w:hint="eastAsia"/>
          <w:bCs/>
        </w:rPr>
        <w:t>是用來做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virtual memory</w:t>
      </w:r>
      <w:r w:rsidRPr="009A3F3B">
        <w:rPr>
          <w:rFonts w:ascii="Times New Roman" w:eastAsia="標楷體" w:hAnsi="Times New Roman" w:cs="Times New Roman" w:hint="eastAsia"/>
          <w:bCs/>
        </w:rPr>
        <w:t>跟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physical memory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的轉換，而在</w:t>
      </w:r>
      <w:r w:rsidR="00784E7A">
        <w:rPr>
          <w:rFonts w:ascii="Times New Roman" w:eastAsia="標楷體" w:hAnsi="Times New Roman" w:cs="Times New Roman" w:hint="eastAsia"/>
          <w:bCs/>
        </w:rPr>
        <w:t xml:space="preserve"> </w:t>
      </w:r>
      <w:r w:rsidRPr="009A3F3B">
        <w:rPr>
          <w:rFonts w:ascii="Times New Roman" w:eastAsia="標楷體" w:hAnsi="Times New Roman" w:cs="Times New Roman" w:hint="eastAsia"/>
          <w:bCs/>
        </w:rPr>
        <w:t>load()</w:t>
      </w:r>
      <w:r w:rsidRPr="009A3F3B">
        <w:rPr>
          <w:rFonts w:ascii="Times New Roman" w:eastAsia="標楷體" w:hAnsi="Times New Roman" w:cs="Times New Roman" w:hint="eastAsia"/>
          <w:bCs/>
        </w:rPr>
        <w:t>時會需要它操作</w:t>
      </w:r>
      <w:r w:rsidRPr="009A3F3B">
        <w:rPr>
          <w:rFonts w:ascii="Times New Roman" w:eastAsia="標楷體" w:hAnsi="Times New Roman" w:cs="Times New Roman" w:hint="eastAsia"/>
          <w:bCs/>
        </w:rPr>
        <w:t>page table</w:t>
      </w:r>
      <w:r w:rsidRPr="009A3F3B">
        <w:rPr>
          <w:rFonts w:ascii="Times New Roman" w:eastAsia="標楷體" w:hAnsi="Times New Roman" w:cs="Times New Roman" w:hint="eastAsia"/>
          <w:bCs/>
        </w:rPr>
        <w:t>。</w:t>
      </w:r>
    </w:p>
    <w:p w14:paraId="65450708" w14:textId="77777777" w:rsidR="009A3F3B" w:rsidRPr="009A3F3B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Cs/>
        </w:rPr>
      </w:pPr>
    </w:p>
    <w:p w14:paraId="59C554F0" w14:textId="242B9BA5" w:rsidR="00D7704D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How does Nachos translate addresses?</w:t>
      </w:r>
    </w:p>
    <w:p w14:paraId="37FEC556" w14:textId="3151849E" w:rsidR="009A3F3B" w:rsidRDefault="009A3F3B" w:rsidP="009A3F3B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在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achine.h</w:t>
      </w:r>
      <w:proofErr w:type="spellEnd"/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addrspace.h</w:t>
      </w:r>
      <w:proofErr w:type="spellEnd"/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都分別定義了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ranslate(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xceptionTyp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ranslate(int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virtAddr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, int*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hysAddr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, int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ize,bool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writing);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xceptionTyp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ranslate(unsigned int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vaddr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unsigned int *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addr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, int mode);)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ranslate ()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是在檢查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rogram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使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age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合法性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ize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大小是否符合，是否被使用修改過，然後還有透過去計算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page number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page offset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去找尋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hysical address value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假如最後都沒有回報</w:t>
      </w:r>
      <w:proofErr w:type="gramStart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偵</w:t>
      </w:r>
      <w:proofErr w:type="gramEnd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錯，回傳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NoException</w:t>
      </w:r>
      <w:proofErr w:type="spellEnd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表示沒問題。</w:t>
      </w:r>
    </w:p>
    <w:p w14:paraId="4B81B4E0" w14:textId="77777777" w:rsidR="009A3F3B" w:rsidRPr="00671C1E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</w:p>
    <w:p w14:paraId="36FD2DCE" w14:textId="370052C2" w:rsidR="009A3F3B" w:rsidRDefault="00D7704D" w:rsidP="009A3F3B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 xml:space="preserve">How Nachos initializes the machine status (register, </w:t>
      </w:r>
      <w:proofErr w:type="spellStart"/>
      <w:r w:rsidRPr="00671C1E">
        <w:rPr>
          <w:rFonts w:ascii="Times New Roman" w:eastAsia="標楷體" w:hAnsi="Times New Roman" w:cs="Times New Roman"/>
          <w:b/>
        </w:rPr>
        <w:t>etc</w:t>
      </w:r>
      <w:proofErr w:type="spellEnd"/>
      <w:r w:rsidRPr="00671C1E">
        <w:rPr>
          <w:rFonts w:ascii="Times New Roman" w:eastAsia="標楷體" w:hAnsi="Times New Roman" w:cs="Times New Roman"/>
          <w:b/>
        </w:rPr>
        <w:t>) before running a thread (process)</w:t>
      </w:r>
      <w:r w:rsidR="00960B03" w:rsidRPr="00671C1E">
        <w:rPr>
          <w:rFonts w:ascii="Times New Roman" w:eastAsia="標楷體" w:hAnsi="Times New Roman" w:cs="Times New Roman"/>
          <w:b/>
        </w:rPr>
        <w:t>?</w:t>
      </w:r>
    </w:p>
    <w:p w14:paraId="2273B74B" w14:textId="444A4251" w:rsidR="009A3F3B" w:rsidRDefault="009A3F3B" w:rsidP="009A3F3B">
      <w:pPr>
        <w:pStyle w:val="a6"/>
        <w:ind w:leftChars="0" w:left="960"/>
        <w:rPr>
          <w:rStyle w:val="normaltextrun"/>
          <w:rFonts w:ascii="標楷體" w:eastAsia="標楷體" w:hAnsi="標楷體"/>
          <w:color w:val="000000"/>
          <w:shd w:val="clear" w:color="auto" w:fill="FFFFFF"/>
        </w:rPr>
      </w:pP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achineStates</w:t>
      </w:r>
      <w:proofErr w:type="spellEnd"/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大部分是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hread.cc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文件中的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hread::Thread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完成初始化的，並且在調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Fork()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時候也會呼叫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tackAllocate</w:t>
      </w:r>
      <w:proofErr w:type="spellEnd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來進一步設定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spellStart"/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machineStates</w:t>
      </w:r>
      <w:proofErr w:type="spellEnd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，確保執行</w:t>
      </w:r>
      <w:proofErr w:type="gramStart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緒</w:t>
      </w:r>
      <w:proofErr w:type="gramEnd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能夠順利運行。</w:t>
      </w:r>
    </w:p>
    <w:p w14:paraId="1A20626E" w14:textId="77777777" w:rsidR="009A3F3B" w:rsidRPr="009A3F3B" w:rsidRDefault="009A3F3B" w:rsidP="009A3F3B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</w:p>
    <w:p w14:paraId="0D20EA13" w14:textId="3BBA101B" w:rsidR="00D7704D" w:rsidRPr="00671C1E" w:rsidRDefault="00D7704D" w:rsidP="00CC4167">
      <w:pPr>
        <w:pStyle w:val="a6"/>
        <w:numPr>
          <w:ilvl w:val="1"/>
          <w:numId w:val="37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Which object in Nachos acts the role of process control block</w:t>
      </w:r>
      <w:r w:rsidR="00960B03" w:rsidRPr="00671C1E">
        <w:rPr>
          <w:rFonts w:ascii="Times New Roman" w:eastAsia="標楷體" w:hAnsi="Times New Roman" w:cs="Times New Roman"/>
          <w:b/>
        </w:rPr>
        <w:t>?</w:t>
      </w:r>
    </w:p>
    <w:p w14:paraId="2A399B12" w14:textId="4E8470B0" w:rsidR="009643B3" w:rsidRDefault="009A3F3B" w:rsidP="00CC4167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在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class thread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裡面有做一些關於</w:t>
      </w:r>
      <w:r>
        <w:rPr>
          <w:rStyle w:val="normaltextrun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process control block(PCB)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資訊以及操作，其中包含紀錄包含儲存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執行狀態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register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內容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current stack po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>i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nter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等訊息，而操作方面也包含關於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基本的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operation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其中包含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>，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允許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Scheduler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在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之間進行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context switch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時能夠準確地恢復和管理每</w:t>
      </w:r>
      <w:proofErr w:type="gramStart"/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個</w:t>
      </w:r>
      <w:proofErr w:type="gramEnd"/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thread</w:t>
      </w:r>
      <w:r w:rsidR="00784E7A">
        <w:rPr>
          <w:rStyle w:val="normaltextrun"/>
          <w:rFonts w:ascii="Times New Roman" w:hAnsi="Times New Roman" w:cs="Times New Roman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的</w:t>
      </w:r>
      <w:r w:rsidR="00784E7A"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status</w:t>
      </w:r>
      <w:r>
        <w:rPr>
          <w:rStyle w:val="normaltextrun"/>
          <w:rFonts w:ascii="標楷體" w:eastAsia="標楷體" w:hAnsi="標楷體" w:hint="eastAsia"/>
          <w:color w:val="000000"/>
          <w:shd w:val="clear" w:color="auto" w:fill="FFFFFF"/>
        </w:rPr>
        <w:t>。</w:t>
      </w:r>
    </w:p>
    <w:p w14:paraId="347FC5DB" w14:textId="24D63A60" w:rsidR="005B5739" w:rsidRDefault="005B5739" w:rsidP="00CC4167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</w:p>
    <w:p w14:paraId="498A4A38" w14:textId="594E1BE9" w:rsidR="005B5739" w:rsidRDefault="005B5739" w:rsidP="00CC4167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</w:p>
    <w:p w14:paraId="2491A41F" w14:textId="0251F103" w:rsidR="005B5739" w:rsidRDefault="005B5739" w:rsidP="00CC4167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</w:p>
    <w:p w14:paraId="1C97B8F7" w14:textId="039F8A0B" w:rsidR="005B5739" w:rsidRDefault="005B5739" w:rsidP="00CC4167">
      <w:pPr>
        <w:pStyle w:val="a6"/>
        <w:ind w:leftChars="0" w:left="960"/>
        <w:rPr>
          <w:rFonts w:ascii="Times New Roman" w:eastAsia="標楷體" w:hAnsi="Times New Roman" w:cs="Times New Roman"/>
          <w:b/>
        </w:rPr>
      </w:pPr>
    </w:p>
    <w:p w14:paraId="2B731D85" w14:textId="77777777" w:rsidR="005B5739" w:rsidRPr="00671C1E" w:rsidRDefault="005B5739" w:rsidP="00CC4167">
      <w:pPr>
        <w:pStyle w:val="a6"/>
        <w:ind w:leftChars="0" w:left="960"/>
        <w:rPr>
          <w:rFonts w:ascii="Times New Roman" w:eastAsia="標楷體" w:hAnsi="Times New Roman" w:cs="Times New Roman" w:hint="eastAsia"/>
          <w:b/>
        </w:rPr>
      </w:pPr>
    </w:p>
    <w:p w14:paraId="021A4518" w14:textId="505AA0FF" w:rsidR="00C843F6" w:rsidRPr="00671C1E" w:rsidRDefault="00C843F6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 xml:space="preserve">Part </w:t>
      </w:r>
      <w:proofErr w:type="gramStart"/>
      <w:r w:rsidRPr="00671C1E">
        <w:rPr>
          <w:rFonts w:ascii="Times New Roman" w:eastAsia="標楷體" w:hAnsi="Times New Roman" w:cs="Times New Roman"/>
          <w:b/>
        </w:rPr>
        <w:t>2</w:t>
      </w:r>
      <w:r w:rsidR="00A360F4" w:rsidRPr="00671C1E">
        <w:rPr>
          <w:rFonts w:ascii="Times New Roman" w:eastAsia="標楷體" w:hAnsi="Times New Roman" w:cs="Times New Roman"/>
          <w:b/>
        </w:rPr>
        <w:t>:</w:t>
      </w:r>
      <w:r w:rsidR="007364B2" w:rsidRPr="00671C1E">
        <w:rPr>
          <w:rFonts w:ascii="Times New Roman" w:eastAsia="標楷體" w:hAnsi="Times New Roman" w:cs="Times New Roman"/>
          <w:b/>
        </w:rPr>
        <w:t>Implement</w:t>
      </w:r>
      <w:r w:rsidR="00D7704D" w:rsidRPr="00671C1E">
        <w:rPr>
          <w:rFonts w:ascii="Times New Roman" w:eastAsia="標楷體" w:hAnsi="Times New Roman" w:cs="Times New Roman"/>
          <w:b/>
        </w:rPr>
        <w:t>ation</w:t>
      </w:r>
      <w:proofErr w:type="gramEnd"/>
    </w:p>
    <w:p w14:paraId="391E648F" w14:textId="4B8B4DAE" w:rsidR="005B5739" w:rsidRDefault="007364B2" w:rsidP="005B5739">
      <w:pPr>
        <w:pStyle w:val="a6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Detail of your implementation</w:t>
      </w:r>
    </w:p>
    <w:p w14:paraId="3A2FE7C6" w14:textId="199BFAE7" w:rsidR="005B5739" w:rsidRDefault="005B5739" w:rsidP="005B5739">
      <w:pPr>
        <w:pStyle w:val="a6"/>
        <w:numPr>
          <w:ilvl w:val="1"/>
          <w:numId w:val="33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Userprog/addrspace.cc</w:t>
      </w:r>
    </w:p>
    <w:p w14:paraId="0FF53501" w14:textId="32C271A1" w:rsidR="005B5739" w:rsidRPr="005B5739" w:rsidRDefault="005B5739" w:rsidP="005B5739">
      <w:pPr>
        <w:pStyle w:val="a6"/>
        <w:numPr>
          <w:ilvl w:val="2"/>
          <w:numId w:val="33"/>
        </w:numPr>
        <w:ind w:leftChars="0"/>
        <w:rPr>
          <w:rFonts w:ascii="Times New Roman" w:eastAsia="標楷體" w:hAnsi="Times New Roman" w:cs="Times New Roman"/>
          <w:b/>
          <w:bCs/>
        </w:rPr>
      </w:pPr>
      <w:r w:rsidRPr="005B5739">
        <w:rPr>
          <w:rFonts w:ascii="Times New Roman" w:eastAsia="標楷體" w:hAnsi="Times New Roman" w:cs="Times New Roman" w:hint="eastAsia"/>
          <w:b/>
          <w:bCs/>
          <w:szCs w:val="24"/>
        </w:rPr>
        <w:t>更改</w:t>
      </w:r>
      <w:r w:rsidRPr="005B5739">
        <w:rPr>
          <w:rFonts w:ascii="Times New Roman" w:eastAsia="標楷體" w:hAnsi="Times New Roman" w:cs="Times New Roman" w:hint="eastAsia"/>
          <w:b/>
          <w:bCs/>
          <w:szCs w:val="24"/>
        </w:rPr>
        <w:t xml:space="preserve"> </w:t>
      </w:r>
      <w:proofErr w:type="spellStart"/>
      <w:r w:rsidRPr="005B5739">
        <w:rPr>
          <w:rFonts w:ascii="Times New Roman" w:eastAsia="標楷體" w:hAnsi="Times New Roman" w:cs="Times New Roman"/>
          <w:b/>
          <w:bCs/>
          <w:szCs w:val="24"/>
        </w:rPr>
        <w:t>pagetable</w:t>
      </w:r>
      <w:proofErr w:type="spellEnd"/>
    </w:p>
    <w:p w14:paraId="688DFC29" w14:textId="7A40535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0C99975" w14:textId="160E480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  <w:r w:rsidRPr="005F5D0C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3CEF28F0" wp14:editId="7C472429">
                <wp:simplePos x="0" y="0"/>
                <wp:positionH relativeFrom="margin">
                  <wp:posOffset>510540</wp:posOffset>
                </wp:positionH>
                <wp:positionV relativeFrom="paragraph">
                  <wp:posOffset>6985</wp:posOffset>
                </wp:positionV>
                <wp:extent cx="5593080" cy="1404620"/>
                <wp:effectExtent l="0" t="0" r="26670" b="13970"/>
                <wp:wrapSquare wrapText="bothSides"/>
                <wp:docPr id="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65F37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spellStart"/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147F937B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D4988A2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TranslationEntry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090B9C7A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for (int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0;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&lt;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++) {</w:t>
                            </w:r>
                          </w:p>
                          <w:p w14:paraId="1D7E9DE8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virtualPage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1D7C9FDB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hysicalPage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10D4E7A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valid</w:t>
                            </w:r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TRUE;</w:t>
                            </w:r>
                          </w:p>
                          <w:p w14:paraId="068887D3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use</w:t>
                            </w:r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3ECF538A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dirty</w:t>
                            </w:r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32C49D37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readOnly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= FALSE;  </w:t>
                            </w:r>
                          </w:p>
                          <w:p w14:paraId="3BD016C8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3906BB4B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4BEE68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/* zero out the entire address space */</w:t>
                            </w:r>
                          </w:p>
                          <w:p w14:paraId="4605F488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bzero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(kernel-&gt;machine-&gt;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MemorySize</w:t>
                            </w:r>
                            <w:proofErr w:type="spellEnd"/>
                            <w:r w:rsidRPr="005B573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D82DCB2" w14:textId="77777777" w:rsidR="005B5739" w:rsidRPr="005B5739" w:rsidRDefault="005B5739" w:rsidP="005B573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EF28F0" id="_x0000_s1043" type="#_x0000_t202" style="position:absolute;margin-left:40.2pt;margin-top:.55pt;width:440.4pt;height:110.6pt;z-index:2516510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">
                <v:textbox style="mso-fit-shape-to-text:t">
                  <w:txbxContent>
                    <w:p w14:paraId="49065F37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spellStart"/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()</w:t>
                      </w:r>
                    </w:p>
                    <w:p w14:paraId="147F937B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D4988A2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TranslationEntry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];</w:t>
                      </w:r>
                    </w:p>
                    <w:p w14:paraId="090B9C7A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for (int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0;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&lt;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++) {</w:t>
                      </w:r>
                    </w:p>
                    <w:p w14:paraId="1D7E9DE8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virtualPage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;</w:t>
                      </w:r>
                      <w:r w:rsidRPr="005B5739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1D7C9FDB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hysicalPage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10D4E7A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valid</w:t>
                      </w:r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TRUE;</w:t>
                      </w:r>
                    </w:p>
                    <w:p w14:paraId="068887D3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use</w:t>
                      </w:r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3ECF538A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dirty</w:t>
                      </w:r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32C49D37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readOnly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= FALSE;  </w:t>
                      </w:r>
                    </w:p>
                    <w:p w14:paraId="3BD016C8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3906BB4B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4BEE68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/* zero out the entire address space */</w:t>
                      </w:r>
                    </w:p>
                    <w:p w14:paraId="4605F488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bzero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(kernel-&gt;machine-&gt;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5B5739">
                        <w:rPr>
                          <w:rFonts w:ascii="Times New Roman" w:hAnsi="Times New Roman" w:cs="Times New Roman"/>
                        </w:rPr>
                        <w:t>MemorySize</w:t>
                      </w:r>
                      <w:proofErr w:type="spellEnd"/>
                      <w:r w:rsidRPr="005B573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D82DCB2" w14:textId="77777777" w:rsidR="005B5739" w:rsidRPr="005B5739" w:rsidRDefault="005B5739" w:rsidP="005B573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B5739">
                        <w:rPr>
                          <w:rFonts w:ascii="Times New Roman" w:hAnsi="Times New Roman" w:cs="Times New Roman"/>
                          <w:lang w:val="zh-TW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760723" w14:textId="76FC77F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E925B86" w14:textId="5FCE110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F6F075C" w14:textId="617A56D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D638BFE" w14:textId="5EFE6716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0C5B2B2" w14:textId="1B65529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91E7BB2" w14:textId="417C136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0018261" w14:textId="64F397E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01782DC" w14:textId="51041B1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5914F00" w14:textId="52908B9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E4707FB" w14:textId="5609D48A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22BA05A" w14:textId="6EB37DF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6F3CAA3" w14:textId="01B1B6B2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9BA784C" w14:textId="21A5C6D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FC9FEAB" w14:textId="333BDAC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A4523D1" w14:textId="697BD7C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17BBB9F" w14:textId="62D9A17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1761190" w14:textId="77777777" w:rsidR="005B5739" w:rsidRDefault="005B5739" w:rsidP="005B5739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上圖為原本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創造方式，在建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thread </w:t>
      </w:r>
      <w:r>
        <w:rPr>
          <w:rFonts w:ascii="Times New Roman" w:eastAsia="標楷體" w:hAnsi="Times New Roman" w:cs="Times New Roman" w:hint="eastAsia"/>
          <w:szCs w:val="24"/>
        </w:rPr>
        <w:t>時就會同時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allocate </w:t>
      </w:r>
      <w:r>
        <w:rPr>
          <w:rFonts w:ascii="Times New Roman" w:eastAsia="標楷體" w:hAnsi="Times New Roman" w:cs="Times New Roman" w:hint="eastAsia"/>
          <w:szCs w:val="24"/>
        </w:rPr>
        <w:t>給他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>agetable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，但是這樣會無法執行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multi-programming</w:t>
      </w:r>
      <w:r>
        <w:rPr>
          <w:rFonts w:ascii="Times New Roman" w:eastAsia="標楷體" w:hAnsi="Times New Roman" w:cs="Times New Roman" w:hint="eastAsia"/>
          <w:szCs w:val="24"/>
        </w:rPr>
        <w:t>，因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physical page </w:t>
      </w:r>
      <w:r>
        <w:rPr>
          <w:rFonts w:ascii="Times New Roman" w:eastAsia="標楷體" w:hAnsi="Times New Roman" w:cs="Times New Roman" w:hint="eastAsia"/>
          <w:szCs w:val="24"/>
        </w:rPr>
        <w:t>會被覆蓋掉，故我們要在程式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進來後再</w:t>
      </w:r>
      <w:r>
        <w:rPr>
          <w:rFonts w:ascii="Times New Roman" w:eastAsia="標楷體" w:hAnsi="Times New Roman" w:cs="Times New Roman" w:hint="eastAsia"/>
          <w:szCs w:val="24"/>
        </w:rPr>
        <w:t xml:space="preserve"> allocate 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pagetable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，以避免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physical page </w:t>
      </w:r>
      <w:r>
        <w:rPr>
          <w:rFonts w:ascii="Times New Roman" w:eastAsia="標楷體" w:hAnsi="Times New Roman" w:cs="Times New Roman" w:hint="eastAsia"/>
          <w:szCs w:val="24"/>
        </w:rPr>
        <w:t>重疊。</w:t>
      </w:r>
    </w:p>
    <w:p w14:paraId="52146936" w14:textId="741516AE" w:rsidR="005B5739" w:rsidRP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813F7C9" w14:textId="6115CD7B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C78E45E" w14:textId="64DDA737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664C43F" w14:textId="02C96182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2AE69AF" w14:textId="78190D8E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429ED26" w14:textId="077BCB0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327DD79" w14:textId="1B684B5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B1E2C89" w14:textId="1F9F298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809353A" w14:textId="544BBE5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8D232B9" w14:textId="32F0CD9B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B0C8A73" w14:textId="0B28412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25789A6" w14:textId="1348660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B7F8B70" w14:textId="4715208D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08EAB66" w14:textId="4C522A4A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72D489B" w14:textId="6F470F1D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41BBD34" w14:textId="07363C8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6BBAE5A" w14:textId="291C80D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587C99E" w14:textId="054E828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FF122A5" w14:textId="5979DAC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2CC292B" w14:textId="5D5414A9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DA98084" w14:textId="6AB44215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05822D5" w14:textId="703CFAE0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E7157BC" w14:textId="0D3FCAF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359854C" w14:textId="1B4585D2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0C4F451" w14:textId="552B860E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  <w:r w:rsidRPr="005F5D0C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09B9C11B" wp14:editId="128BB68B">
                <wp:simplePos x="0" y="0"/>
                <wp:positionH relativeFrom="column">
                  <wp:posOffset>342900</wp:posOffset>
                </wp:positionH>
                <wp:positionV relativeFrom="paragraph">
                  <wp:posOffset>40640</wp:posOffset>
                </wp:positionV>
                <wp:extent cx="5951220" cy="1404620"/>
                <wp:effectExtent l="0" t="0" r="11430" b="26670"/>
                <wp:wrapSquare wrapText="bothSides"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12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40F92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bool </w:t>
                            </w:r>
                            <w:proofErr w:type="spellStart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::</w:t>
                            </w:r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Load(char *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fileNam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) </w:t>
                            </w:r>
                          </w:p>
                          <w:p w14:paraId="6ED62482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</w:p>
                          <w:p w14:paraId="28439294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  <w:t>…</w:t>
                            </w:r>
                          </w:p>
                          <w:p w14:paraId="435AFB47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new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TranslationEntry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numPages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;</w:t>
                            </w:r>
                          </w:p>
                          <w:p w14:paraId="14669F86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for(</w:t>
                            </w:r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int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=0;i&lt;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numPages;i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++){</w:t>
                            </w:r>
                          </w:p>
                          <w:p w14:paraId="40028B28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virtualPage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3CA14F34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// 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>調整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physical number 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>的設定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，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>使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page number != frame number</w:t>
                            </w:r>
                          </w:p>
                          <w:p w14:paraId="13685748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hysicalPage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usedPhyPag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setPhyAddr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();</w:t>
                            </w:r>
                          </w:p>
                          <w:p w14:paraId="24E93362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valid</w:t>
                            </w:r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true;</w:t>
                            </w:r>
                          </w:p>
                          <w:p w14:paraId="2165025B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use</w:t>
                            </w:r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false;</w:t>
                            </w:r>
                          </w:p>
                          <w:p w14:paraId="3B182909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dirty</w:t>
                            </w:r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false;</w:t>
                            </w:r>
                          </w:p>
                          <w:p w14:paraId="28EB1F27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readOnly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false;</w:t>
                            </w:r>
                          </w:p>
                          <w:p w14:paraId="5F16EFAF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0DF60895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hysicalPag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!= -1); </w:t>
                            </w:r>
                          </w:p>
                          <w:p w14:paraId="32B40735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bzero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(kernel-&gt;machine-&gt;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].</w:t>
                            </w:r>
                            <w:proofErr w:type="spellStart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>physicalPage</w:t>
                            </w:r>
                            <w:proofErr w:type="spellEnd"/>
                            <w:proofErr w:type="gramEnd"/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* </w:t>
                            </w:r>
                          </w:p>
                          <w:p w14:paraId="3F85563E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  </w:t>
                            </w: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>PageSize, PageSize);</w:t>
                            </w:r>
                          </w:p>
                          <w:p w14:paraId="794A6821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 xml:space="preserve">    }</w:t>
                            </w:r>
                          </w:p>
                          <w:p w14:paraId="3689B180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ab/>
                              <w:t>…</w:t>
                            </w:r>
                          </w:p>
                          <w:p w14:paraId="5B6B4A8C" w14:textId="77777777" w:rsidR="005B5739" w:rsidRPr="005B5739" w:rsidRDefault="005B5739" w:rsidP="005B573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5B5739">
                              <w:rPr>
                                <w:rFonts w:ascii="Times New Roman" w:eastAsia="標楷體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B9C11B" id="_x0000_s1044" type="#_x0000_t202" style="position:absolute;margin-left:27pt;margin-top:3.2pt;width:468.6pt;height:110.6pt;z-index: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">
                <v:textbox style="mso-fit-shape-to-text:t">
                  <w:txbxContent>
                    <w:p w14:paraId="18040F92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bool </w:t>
                      </w:r>
                      <w:proofErr w:type="spellStart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AddrSpac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::</w:t>
                      </w:r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Load(char *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fileNam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) </w:t>
                      </w:r>
                    </w:p>
                    <w:p w14:paraId="6ED62482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{</w:t>
                      </w:r>
                    </w:p>
                    <w:p w14:paraId="28439294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ab/>
                        <w:t>…</w:t>
                      </w:r>
                    </w:p>
                    <w:p w14:paraId="435AFB47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new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TranslationEntry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numPages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;</w:t>
                      </w:r>
                    </w:p>
                    <w:p w14:paraId="14669F86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for(</w:t>
                      </w:r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int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=0;i&lt;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numPages;i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++){</w:t>
                      </w:r>
                    </w:p>
                    <w:p w14:paraId="40028B28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virtualPage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3CA14F34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// </w:t>
                      </w: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>調整</w:t>
                      </w: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physical number </w:t>
                      </w: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>的設定</w:t>
                      </w: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，</w:t>
                      </w: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>使</w:t>
                      </w: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page number != frame number</w:t>
                      </w:r>
                    </w:p>
                    <w:p w14:paraId="13685748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hysicalPage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usedPhyPag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-&gt;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setPhyAddr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();</w:t>
                      </w:r>
                    </w:p>
                    <w:p w14:paraId="24E93362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valid</w:t>
                      </w:r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true;</w:t>
                      </w:r>
                    </w:p>
                    <w:p w14:paraId="2165025B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use</w:t>
                      </w:r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false;</w:t>
                      </w:r>
                    </w:p>
                    <w:p w14:paraId="3B182909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dirty</w:t>
                      </w:r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false;</w:t>
                      </w:r>
                    </w:p>
                    <w:p w14:paraId="28EB1F27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readOnly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= false;</w:t>
                      </w:r>
                    </w:p>
                    <w:p w14:paraId="5F16EFAF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0DF60895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hysicalPag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!= -1); </w:t>
                      </w:r>
                    </w:p>
                    <w:p w14:paraId="32B40735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bzero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(kernel-&gt;machine-&gt;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mainMemory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+ 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ageTable</w:t>
                      </w:r>
                      <w:proofErr w:type="spell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].</w:t>
                      </w:r>
                      <w:proofErr w:type="spellStart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>physicalPage</w:t>
                      </w:r>
                      <w:proofErr w:type="spellEnd"/>
                      <w:proofErr w:type="gramEnd"/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* </w:t>
                      </w:r>
                    </w:p>
                    <w:p w14:paraId="3F85563E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  <w:lang w:val="zh-TW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</w:rPr>
                        <w:t xml:space="preserve">              </w:t>
                      </w: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>PageSize, PageSize);</w:t>
                      </w:r>
                    </w:p>
                    <w:p w14:paraId="794A6821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  <w:lang w:val="zh-TW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 xml:space="preserve">    }</w:t>
                      </w:r>
                    </w:p>
                    <w:p w14:paraId="3689B180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  <w:lang w:val="zh-TW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ab/>
                        <w:t>…</w:t>
                      </w:r>
                    </w:p>
                    <w:p w14:paraId="5B6B4A8C" w14:textId="77777777" w:rsidR="005B5739" w:rsidRPr="005B5739" w:rsidRDefault="005B5739" w:rsidP="005B573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5B5739">
                        <w:rPr>
                          <w:rFonts w:ascii="Times New Roman" w:eastAsia="標楷體" w:hAnsi="Times New Roman" w:cs="Times New Roman"/>
                          <w:lang w:val="zh-TW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ED6371" w14:textId="430CB7C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9F3ED77" w14:textId="7DE9DEB2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0114528" w14:textId="0196D7FE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2E8D131" w14:textId="08ADF4D6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4965EEB" w14:textId="67C41CC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991A1E0" w14:textId="12FBF5C7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710A03E" w14:textId="03E05945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0CD7160" w14:textId="74834A6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BC9A1FC" w14:textId="315841A6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1DB55F2" w14:textId="767CFA2E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396ABAD" w14:textId="3644D42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98BC0E0" w14:textId="517309A5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545E897" w14:textId="25F8C70B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3F8B0D6" w14:textId="06A4D24B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C2444D5" w14:textId="1671AB6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1CA1472" w14:textId="607F1475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640AB71" w14:textId="79FDC6D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7C24089" w14:textId="1232892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7C59981" w14:textId="329EC40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6B8EEEE" w14:textId="1FB2DE2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FABBEB9" w14:textId="77777777" w:rsidR="00F46A19" w:rsidRDefault="00F46A19" w:rsidP="00F46A19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上圖為我們修正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allocate </w:t>
      </w:r>
      <w:r>
        <w:rPr>
          <w:rFonts w:ascii="Times New Roman" w:eastAsia="標楷體" w:hAnsi="Times New Roman" w:cs="Times New Roman" w:hint="eastAsia"/>
          <w:szCs w:val="24"/>
        </w:rPr>
        <w:t>方式，我們延後了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allocate </w:t>
      </w:r>
      <w:r>
        <w:rPr>
          <w:rFonts w:ascii="Times New Roman" w:eastAsia="標楷體" w:hAnsi="Times New Roman" w:cs="Times New Roman" w:hint="eastAsia"/>
          <w:szCs w:val="24"/>
        </w:rPr>
        <w:t>時間，到了實際知道執行檔的各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segment </w:t>
      </w:r>
      <w:r>
        <w:rPr>
          <w:rFonts w:ascii="Times New Roman" w:eastAsia="標楷體" w:hAnsi="Times New Roman" w:cs="Times New Roman" w:hint="eastAsia"/>
          <w:szCs w:val="24"/>
        </w:rPr>
        <w:t>大小後才建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，其中</w:t>
      </w:r>
      <w:proofErr w:type="gramStart"/>
      <w:r>
        <w:rPr>
          <w:rFonts w:ascii="Times New Roman" w:eastAsia="標楷體" w:hAnsi="Times New Roman" w:cs="Times New Roman" w:hint="eastAsia"/>
          <w:szCs w:val="24"/>
        </w:rPr>
        <w:t>最</w:t>
      </w:r>
      <w:proofErr w:type="gramEnd"/>
      <w:r>
        <w:rPr>
          <w:rFonts w:ascii="Times New Roman" w:eastAsia="標楷體" w:hAnsi="Times New Roman" w:cs="Times New Roman" w:hint="eastAsia"/>
          <w:szCs w:val="24"/>
        </w:rPr>
        <w:t>關鍵的就是我們使用了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/>
          <w:i/>
          <w:iCs/>
          <w:szCs w:val="24"/>
        </w:rPr>
        <w:t>setPhyAddr</w:t>
      </w:r>
      <w:proofErr w:type="spellEnd"/>
      <w:r w:rsidRPr="00F46A19">
        <w:rPr>
          <w:rFonts w:ascii="Times New Roman" w:eastAsia="標楷體" w:hAnsi="Times New Roman" w:cs="Times New Roman"/>
          <w:i/>
          <w:iCs/>
          <w:szCs w:val="24"/>
        </w:rPr>
        <w:t>()</w:t>
      </w:r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來設定</w:t>
      </w:r>
      <w:r>
        <w:rPr>
          <w:rFonts w:ascii="Times New Roman" w:eastAsia="標楷體" w:hAnsi="Times New Roman" w:cs="Times New Roman" w:hint="eastAsia"/>
          <w:szCs w:val="24"/>
        </w:rPr>
        <w:t xml:space="preserve"> t</w:t>
      </w:r>
      <w:r>
        <w:rPr>
          <w:rFonts w:ascii="Times New Roman" w:eastAsia="標楷體" w:hAnsi="Times New Roman" w:cs="Times New Roman"/>
          <w:szCs w:val="24"/>
        </w:rPr>
        <w:t xml:space="preserve">hread </w:t>
      </w:r>
      <w:r>
        <w:rPr>
          <w:rFonts w:ascii="Times New Roman" w:eastAsia="標楷體" w:hAnsi="Times New Roman" w:cs="Times New Roman" w:hint="eastAsia"/>
          <w:szCs w:val="24"/>
        </w:rPr>
        <w:t>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中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physical page number</w:t>
      </w:r>
      <w:r>
        <w:rPr>
          <w:rFonts w:ascii="Times New Roman" w:eastAsia="標楷體" w:hAnsi="Times New Roman" w:cs="Times New Roman" w:hint="eastAsia"/>
          <w:szCs w:val="24"/>
        </w:rPr>
        <w:t>，以避免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physical page </w:t>
      </w:r>
      <w:r>
        <w:rPr>
          <w:rFonts w:ascii="Times New Roman" w:eastAsia="標楷體" w:hAnsi="Times New Roman" w:cs="Times New Roman" w:hint="eastAsia"/>
          <w:szCs w:val="24"/>
        </w:rPr>
        <w:t>重複使用。</w:t>
      </w:r>
    </w:p>
    <w:p w14:paraId="2C005E46" w14:textId="252D6572" w:rsidR="005B5739" w:rsidRPr="00F46A1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9997ADD" w14:textId="700B4FD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D01F577" w14:textId="4F32CFD7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B5C3D73" w14:textId="4CAE5685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739FBF7" w14:textId="66840FCA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735EA926" w14:textId="118BFEC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2BB032C" w14:textId="1B757CC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5400D26" w14:textId="05452926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9484F13" w14:textId="760E758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3C08069" w14:textId="2B0AFC0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F74A2F7" w14:textId="189CBD9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5021235D" w14:textId="22568FC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6DD5F1AC" w14:textId="43A5386A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47207C3" w14:textId="15A081BC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99DBE1F" w14:textId="43938746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DB9645F" w14:textId="1C4C3F1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341E3AFD" w14:textId="06C9D4A1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7EEDA5E" w14:textId="713BEC43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2E3B550" w14:textId="14AF71FE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9B4CC08" w14:textId="77777777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13CBE66F" w14:textId="1053F988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00989BA5" w14:textId="7997B61F" w:rsidR="005B573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2FBA0DC1" w14:textId="77777777" w:rsidR="005B5739" w:rsidRPr="00F46A19" w:rsidRDefault="005B5739" w:rsidP="005B5739">
      <w:pPr>
        <w:rPr>
          <w:rFonts w:ascii="Times New Roman" w:eastAsia="標楷體" w:hAnsi="Times New Roman" w:cs="Times New Roman"/>
          <w:b/>
          <w:bCs/>
        </w:rPr>
      </w:pPr>
    </w:p>
    <w:p w14:paraId="4C8F05A9" w14:textId="75C74BC4" w:rsidR="005B5739" w:rsidRDefault="005B5739" w:rsidP="005B5739">
      <w:pPr>
        <w:pStyle w:val="a6"/>
        <w:numPr>
          <w:ilvl w:val="2"/>
          <w:numId w:val="33"/>
        </w:numPr>
        <w:ind w:leftChars="0"/>
        <w:rPr>
          <w:rFonts w:ascii="Times New Roman" w:eastAsia="標楷體" w:hAnsi="Times New Roman" w:cs="Times New Roman"/>
          <w:b/>
          <w:bCs/>
        </w:rPr>
      </w:pPr>
      <w:r w:rsidRPr="005B5739">
        <w:rPr>
          <w:rFonts w:ascii="Times New Roman" w:eastAsia="標楷體" w:hAnsi="Times New Roman" w:cs="Times New Roman" w:hint="eastAsia"/>
          <w:b/>
          <w:bCs/>
        </w:rPr>
        <w:lastRenderedPageBreak/>
        <w:t>修正讀</w:t>
      </w:r>
      <w:r w:rsidRPr="005B5739">
        <w:rPr>
          <w:rFonts w:ascii="Times New Roman" w:eastAsia="標楷體" w:hAnsi="Times New Roman" w:cs="Times New Roman" w:hint="eastAsia"/>
          <w:b/>
          <w:bCs/>
        </w:rPr>
        <w:t xml:space="preserve"> load segment </w:t>
      </w:r>
      <w:r w:rsidRPr="005B5739">
        <w:rPr>
          <w:rFonts w:ascii="Times New Roman" w:eastAsia="標楷體" w:hAnsi="Times New Roman" w:cs="Times New Roman" w:hint="eastAsia"/>
          <w:b/>
          <w:bCs/>
        </w:rPr>
        <w:t>的方式</w:t>
      </w:r>
    </w:p>
    <w:p w14:paraId="79B2903E" w14:textId="63040DD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  <w:r w:rsidRPr="0032433E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F04C545" wp14:editId="03F58C94">
                <wp:simplePos x="0" y="0"/>
                <wp:positionH relativeFrom="margin">
                  <wp:posOffset>30480</wp:posOffset>
                </wp:positionH>
                <wp:positionV relativeFrom="paragraph">
                  <wp:posOffset>352425</wp:posOffset>
                </wp:positionV>
                <wp:extent cx="6598920" cy="1404620"/>
                <wp:effectExtent l="0" t="0" r="11430" b="20320"/>
                <wp:wrapSquare wrapText="bothSides"/>
                <wp:docPr id="1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89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6F5EC" w14:textId="77777777" w:rsidR="00F46A19" w:rsidRPr="00CF6B8D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 xml:space="preserve">bool </w:t>
                            </w: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 xml:space="preserve"> </w:t>
                            </w:r>
                            <w:proofErr w:type="spellStart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gramEnd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>Load(char *</w:t>
                            </w:r>
                            <w:proofErr w:type="spellStart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>fileName</w:t>
                            </w:r>
                            <w:proofErr w:type="spellEnd"/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</w:p>
                          <w:p w14:paraId="06E53FC5" w14:textId="77777777" w:rsid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23CC24A9" w14:textId="77777777" w:rsid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>……</w:t>
                            </w:r>
                          </w:p>
                          <w:p w14:paraId="69A734CB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unsigned int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EA141F0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B6B6723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260601E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6540D6E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1940716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6E0A478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3126264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&gt; 0) {    </w:t>
                            </w:r>
                          </w:p>
                          <w:p w14:paraId="63556527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, "Initializing code segment.");</w:t>
                            </w:r>
                          </w:p>
                          <w:p w14:paraId="5E16664D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virtual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&lt;&lt; ", " &lt;&lt;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C5F8FB6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918F6A3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size</w:t>
                            </w:r>
                            <w:proofErr w:type="spellEnd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DBA838F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virtualAddr</w:t>
                            </w:r>
                            <w:proofErr w:type="spellEnd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755F591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0;</w:t>
                            </w:r>
                          </w:p>
                          <w:p w14:paraId="27BA95D1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0;</w:t>
                            </w:r>
                          </w:p>
                          <w:p w14:paraId="3C123A1C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24C0D14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&gt; 0) {</w:t>
                            </w:r>
                          </w:p>
                          <w:p w14:paraId="5A9E87FD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/* first chunk and last chunk might not be full */</w:t>
                            </w:r>
                          </w:p>
                          <w:p w14:paraId="0ED3D8F1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=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alChunkSize</w:t>
                            </w:r>
                            <w:proofErr w:type="spellEnd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70365BD5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Translate(</w:t>
                            </w:r>
                            <w:proofErr w:type="spellStart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, &amp;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, 1);</w:t>
                            </w:r>
                          </w:p>
                          <w:p w14:paraId="706DE2C0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executable-&gt;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(&amp;(kernel-&gt;machine-&gt;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]),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noffH.code.inFileAddr</w:t>
                            </w:r>
                            <w:proofErr w:type="spellEnd"/>
                            <w:proofErr w:type="gram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2A0E100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0E4A394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-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E6431CB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4D70818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85E6844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58D2FA1A" w14:textId="77777777" w:rsidR="00F46A19" w:rsidRPr="0032433E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2433E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04C545" id="_x0000_s1045" type="#_x0000_t202" style="position:absolute;margin-left:2.4pt;margin-top:27.75pt;width:519.6pt;height:110.6pt;z-index:2516551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">
                <v:textbox style="mso-fit-shape-to-text:t">
                  <w:txbxContent>
                    <w:p w14:paraId="3716F5EC" w14:textId="77777777" w:rsidR="00F46A19" w:rsidRPr="00CF6B8D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CF6B8D">
                        <w:rPr>
                          <w:rFonts w:ascii="Times New Roman" w:hAnsi="Times New Roman" w:cs="Times New Roman"/>
                        </w:rPr>
                        <w:t xml:space="preserve">bool </w:t>
                      </w:r>
                      <w:r>
                        <w:rPr>
                          <w:rFonts w:ascii="Times New Roman" w:hAnsi="Times New Roman" w:cs="Times New Roman" w:hint="eastAsia"/>
                        </w:rPr>
                        <w:t xml:space="preserve"> </w:t>
                      </w:r>
                      <w:proofErr w:type="spellStart"/>
                      <w:r w:rsidRPr="00CF6B8D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CF6B8D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gramEnd"/>
                      <w:r w:rsidRPr="00CF6B8D">
                        <w:rPr>
                          <w:rFonts w:ascii="Times New Roman" w:hAnsi="Times New Roman" w:cs="Times New Roman"/>
                        </w:rPr>
                        <w:t>Load(char *</w:t>
                      </w:r>
                      <w:proofErr w:type="spellStart"/>
                      <w:r w:rsidRPr="00CF6B8D">
                        <w:rPr>
                          <w:rFonts w:ascii="Times New Roman" w:hAnsi="Times New Roman" w:cs="Times New Roman"/>
                        </w:rPr>
                        <w:t>fileName</w:t>
                      </w:r>
                      <w:proofErr w:type="spellEnd"/>
                      <w:r w:rsidRPr="00CF6B8D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</w:p>
                    <w:p w14:paraId="06E53FC5" w14:textId="77777777" w:rsid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Fonts w:ascii="Times New Roman" w:hAnsi="Times New Roman" w:cs="Times New Roman"/>
                        </w:rPr>
                        <w:t>{</w:t>
                      </w: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23CC24A9" w14:textId="77777777" w:rsid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  <w:t>……</w:t>
                      </w:r>
                    </w:p>
                    <w:p w14:paraId="69A734CB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unsigned int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physical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EA141F0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B6B6723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0260601E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6540D6E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21940716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6E0A478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3126264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&gt; 0) {    </w:t>
                      </w:r>
                    </w:p>
                    <w:p w14:paraId="63556527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, "Initializing code segment.");</w:t>
                      </w:r>
                    </w:p>
                    <w:p w14:paraId="5E16664D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noffH.code.virtual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&lt;&lt; ", " &lt;&lt;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C5F8FB6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918F6A3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noffH.code.size</w:t>
                      </w:r>
                      <w:proofErr w:type="spellEnd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DBA838F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noffH.code.virtualAddr</w:t>
                      </w:r>
                      <w:proofErr w:type="spellEnd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2755F591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0;</w:t>
                      </w:r>
                    </w:p>
                    <w:p w14:paraId="27BA95D1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0;</w:t>
                      </w:r>
                    </w:p>
                    <w:p w14:paraId="3C123A1C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24C0D14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while(</w:t>
                      </w:r>
                      <w:proofErr w:type="spellStart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&gt; 0) {</w:t>
                      </w:r>
                    </w:p>
                    <w:p w14:paraId="5A9E87FD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/* first chunk and last chunk might not be full */</w:t>
                      </w:r>
                    </w:p>
                    <w:p w14:paraId="0ED3D8F1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=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alChunkSize</w:t>
                      </w:r>
                      <w:proofErr w:type="spellEnd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70365BD5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Translate(</w:t>
                      </w:r>
                      <w:proofErr w:type="spellStart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, &amp;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physical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, 1);</w:t>
                      </w:r>
                    </w:p>
                    <w:p w14:paraId="706DE2C0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executable-&gt;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ReadA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(&amp;(kernel-&gt;machine-&gt;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physicalAddr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]),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proofErr w:type="gramStart"/>
                      <w:r w:rsidRPr="0032433E">
                        <w:rPr>
                          <w:rFonts w:ascii="Times New Roman" w:hAnsi="Times New Roman" w:cs="Times New Roman"/>
                        </w:rPr>
                        <w:t>noffH.code.inFileAddr</w:t>
                      </w:r>
                      <w:proofErr w:type="spellEnd"/>
                      <w:proofErr w:type="gram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2A0E100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0E4A394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-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E6431CB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4D70818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32433E">
                        <w:rPr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32433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85E6844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58D2FA1A" w14:textId="77777777" w:rsidR="00F46A19" w:rsidRPr="0032433E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32433E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4765CB0" w14:textId="21BC1A4F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0C469BA" w14:textId="77777777" w:rsidR="00F46A19" w:rsidRDefault="00F46A19" w:rsidP="00F46A19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這邊因為檔案過長分為三頁，我們目標是將各段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segment </w:t>
      </w:r>
      <w:r>
        <w:rPr>
          <w:rFonts w:ascii="Times New Roman" w:eastAsia="標楷體" w:hAnsi="Times New Roman" w:cs="Times New Roman" w:hint="eastAsia"/>
          <w:szCs w:val="24"/>
        </w:rPr>
        <w:t>給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到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v</w:t>
      </w:r>
      <w:r>
        <w:rPr>
          <w:rFonts w:ascii="Times New Roman" w:eastAsia="標楷體" w:hAnsi="Times New Roman" w:cs="Times New Roman"/>
          <w:szCs w:val="24"/>
        </w:rPr>
        <w:t>irtualAddr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對應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>hysicalAddr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(</w:t>
      </w:r>
      <w:proofErr w:type="spellStart"/>
      <w:r>
        <w:rPr>
          <w:rFonts w:ascii="Times New Roman" w:eastAsia="標楷體" w:hAnsi="Times New Roman" w:cs="Times New Roman"/>
          <w:szCs w:val="24"/>
        </w:rPr>
        <w:t>PhysicalAddr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由上頁設定</w:t>
      </w:r>
      <w:r>
        <w:rPr>
          <w:rFonts w:ascii="Times New Roman" w:eastAsia="標楷體" w:hAnsi="Times New Roman" w:cs="Times New Roman"/>
          <w:szCs w:val="24"/>
        </w:rPr>
        <w:t>)</w:t>
      </w:r>
      <w:r>
        <w:rPr>
          <w:rFonts w:ascii="Times New Roman" w:eastAsia="標楷體" w:hAnsi="Times New Roman" w:cs="Times New Roman" w:hint="eastAsia"/>
          <w:szCs w:val="24"/>
        </w:rPr>
        <w:t>，這邊是使用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 w:hint="eastAsia"/>
          <w:i/>
          <w:iCs/>
          <w:szCs w:val="24"/>
        </w:rPr>
        <w:t>Ad</w:t>
      </w:r>
      <w:r w:rsidRPr="00F46A19">
        <w:rPr>
          <w:rFonts w:ascii="Times New Roman" w:eastAsia="標楷體" w:hAnsi="Times New Roman" w:cs="Times New Roman"/>
          <w:i/>
          <w:iCs/>
          <w:szCs w:val="24"/>
        </w:rPr>
        <w:t>drSpace</w:t>
      </w:r>
      <w:proofErr w:type="spellEnd"/>
      <w:r w:rsidRPr="00F46A19">
        <w:rPr>
          <w:rFonts w:ascii="Times New Roman" w:eastAsia="標楷體" w:hAnsi="Times New Roman" w:cs="Times New Roman"/>
          <w:i/>
          <w:iCs/>
          <w:szCs w:val="24"/>
        </w:rPr>
        <w:t>::</w:t>
      </w:r>
      <w:r w:rsidRPr="00F46A19">
        <w:rPr>
          <w:rFonts w:ascii="Times New Roman" w:eastAsia="標楷體" w:hAnsi="Times New Roman" w:cs="Times New Roman" w:hint="eastAsia"/>
          <w:i/>
          <w:iCs/>
          <w:szCs w:val="24"/>
        </w:rPr>
        <w:t>Tr</w:t>
      </w:r>
      <w:r w:rsidRPr="00F46A19">
        <w:rPr>
          <w:rFonts w:ascii="Times New Roman" w:eastAsia="標楷體" w:hAnsi="Times New Roman" w:cs="Times New Roman"/>
          <w:i/>
          <w:iCs/>
          <w:szCs w:val="24"/>
        </w:rPr>
        <w:t>anslate()</w:t>
      </w:r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進行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address </w:t>
      </w:r>
      <w:r>
        <w:rPr>
          <w:rFonts w:ascii="Times New Roman" w:eastAsia="標楷體" w:hAnsi="Times New Roman" w:cs="Times New Roman" w:hint="eastAsia"/>
          <w:szCs w:val="24"/>
        </w:rPr>
        <w:t>的轉換，然而因為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segment </w:t>
      </w:r>
      <w:r>
        <w:rPr>
          <w:rFonts w:ascii="Times New Roman" w:eastAsia="標楷體" w:hAnsi="Times New Roman" w:cs="Times New Roman" w:hint="eastAsia"/>
          <w:szCs w:val="24"/>
        </w:rPr>
        <w:t>無法一次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進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memory</w:t>
      </w:r>
      <w:r>
        <w:rPr>
          <w:rFonts w:ascii="Times New Roman" w:eastAsia="標楷體" w:hAnsi="Times New Roman" w:cs="Times New Roman" w:hint="eastAsia"/>
          <w:szCs w:val="24"/>
        </w:rPr>
        <w:t>，要一個一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page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進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memory </w:t>
      </w:r>
      <w:r>
        <w:rPr>
          <w:rFonts w:ascii="Times New Roman" w:eastAsia="標楷體" w:hAnsi="Times New Roman" w:cs="Times New Roman" w:hint="eastAsia"/>
          <w:szCs w:val="24"/>
        </w:rPr>
        <w:t>中，故需要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chunkSize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, </w:t>
      </w:r>
      <w:proofErr w:type="spellStart"/>
      <w:r>
        <w:rPr>
          <w:rFonts w:ascii="Times New Roman" w:eastAsia="標楷體" w:hAnsi="Times New Roman" w:cs="Times New Roman"/>
          <w:szCs w:val="24"/>
        </w:rPr>
        <w:t>inFilePosition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等來記錄已經</w:t>
      </w:r>
      <w:r>
        <w:rPr>
          <w:rFonts w:ascii="Times New Roman" w:eastAsia="標楷體" w:hAnsi="Times New Roman" w:cs="Times New Roman" w:hint="eastAsia"/>
          <w:szCs w:val="24"/>
        </w:rPr>
        <w:t>load</w:t>
      </w:r>
      <w:r>
        <w:rPr>
          <w:rFonts w:ascii="Times New Roman" w:eastAsia="標楷體" w:hAnsi="Times New Roman" w:cs="Times New Roman" w:hint="eastAsia"/>
          <w:szCs w:val="24"/>
        </w:rPr>
        <w:t>進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memory </w:t>
      </w:r>
      <w:r>
        <w:rPr>
          <w:rFonts w:ascii="Times New Roman" w:eastAsia="標楷體" w:hAnsi="Times New Roman" w:cs="Times New Roman" w:hint="eastAsia"/>
          <w:szCs w:val="24"/>
        </w:rPr>
        <w:t>的部分，可注意的是因為是一個一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page </w:t>
      </w:r>
      <w:r>
        <w:rPr>
          <w:rFonts w:ascii="Times New Roman" w:eastAsia="標楷體" w:hAnsi="Times New Roman" w:cs="Times New Roman" w:hint="eastAsia"/>
          <w:szCs w:val="24"/>
        </w:rPr>
        <w:t>l</w:t>
      </w:r>
      <w:r>
        <w:rPr>
          <w:rFonts w:ascii="Times New Roman" w:eastAsia="標楷體" w:hAnsi="Times New Roman" w:cs="Times New Roman"/>
          <w:szCs w:val="24"/>
        </w:rPr>
        <w:t xml:space="preserve">oad </w:t>
      </w:r>
      <w:r>
        <w:rPr>
          <w:rFonts w:ascii="Times New Roman" w:eastAsia="標楷體" w:hAnsi="Times New Roman" w:cs="Times New Roman" w:hint="eastAsia"/>
          <w:szCs w:val="24"/>
        </w:rPr>
        <w:t>進來，故</w:t>
      </w:r>
      <w:r>
        <w:rPr>
          <w:rFonts w:ascii="Times New Roman" w:eastAsia="標楷體" w:hAnsi="Times New Roman" w:cs="Times New Roman" w:hint="eastAsia"/>
          <w:szCs w:val="24"/>
        </w:rPr>
        <w:t xml:space="preserve"> s</w:t>
      </w:r>
      <w:r>
        <w:rPr>
          <w:rFonts w:ascii="Times New Roman" w:eastAsia="標楷體" w:hAnsi="Times New Roman" w:cs="Times New Roman"/>
          <w:szCs w:val="24"/>
        </w:rPr>
        <w:t xml:space="preserve">egment </w:t>
      </w:r>
      <w:r>
        <w:rPr>
          <w:rFonts w:ascii="Times New Roman" w:eastAsia="標楷體" w:hAnsi="Times New Roman" w:cs="Times New Roman" w:hint="eastAsia"/>
          <w:szCs w:val="24"/>
        </w:rPr>
        <w:t>在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physical </w:t>
      </w:r>
      <w:r>
        <w:rPr>
          <w:rFonts w:ascii="Times New Roman" w:eastAsia="標楷體" w:hAnsi="Times New Roman" w:cs="Times New Roman" w:hint="eastAsia"/>
          <w:szCs w:val="24"/>
        </w:rPr>
        <w:t>中可能並不連續。此頁為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s</w:t>
      </w:r>
      <w:r>
        <w:rPr>
          <w:rFonts w:ascii="Times New Roman" w:eastAsia="標楷體" w:hAnsi="Times New Roman" w:cs="Times New Roman"/>
          <w:szCs w:val="24"/>
        </w:rPr>
        <w:t xml:space="preserve">egment </w:t>
      </w:r>
      <w:r>
        <w:rPr>
          <w:rFonts w:ascii="Times New Roman" w:eastAsia="標楷體" w:hAnsi="Times New Roman" w:cs="Times New Roman" w:hint="eastAsia"/>
          <w:szCs w:val="24"/>
        </w:rPr>
        <w:t>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code </w:t>
      </w:r>
      <w:r>
        <w:rPr>
          <w:rFonts w:ascii="Times New Roman" w:eastAsia="標楷體" w:hAnsi="Times New Roman" w:cs="Times New Roman" w:hint="eastAsia"/>
          <w:szCs w:val="24"/>
        </w:rPr>
        <w:t>部分。</w:t>
      </w:r>
    </w:p>
    <w:p w14:paraId="6F5EF01F" w14:textId="195167B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52525FC" w14:textId="1D2EEB8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C0F19C6" w14:textId="5A5C987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D512D40" w14:textId="1E41AFF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9077329" w14:textId="0DD9D818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943CF48" w14:textId="3973F0B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FE5BA1A" w14:textId="1B213E54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560EFE9" w14:textId="77993656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  <w:r w:rsidRPr="00CF6B8D">
        <w:rPr>
          <w:rFonts w:ascii="Times New Roman" w:eastAsia="標楷體" w:hAnsi="Times New Roman" w:cs="Times New Roman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8EE9044" wp14:editId="56DD15A9">
                <wp:simplePos x="0" y="0"/>
                <wp:positionH relativeFrom="margin">
                  <wp:posOffset>132080</wp:posOffset>
                </wp:positionH>
                <wp:positionV relativeFrom="paragraph">
                  <wp:posOffset>53340</wp:posOffset>
                </wp:positionV>
                <wp:extent cx="6355080" cy="1404620"/>
                <wp:effectExtent l="0" t="0" r="26670" b="13970"/>
                <wp:wrapSquare wrapText="bothSides"/>
                <wp:docPr id="2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5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3EB121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CF6B8D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gt; </w:t>
                            </w:r>
                            <w:r w:rsidRPr="00CF6B8D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{</w:t>
                            </w:r>
                          </w:p>
                          <w:p w14:paraId="201DFEAE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  <w:r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CF6B8D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CF6B8D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Initializing data segment."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9C01BD3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CF6B8D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virtualAddr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CF6B8D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, "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9F8337D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1DC00F9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size</w:t>
                            </w:r>
                            <w:proofErr w:type="spellEnd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01E43FF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virtualAddr</w:t>
                            </w:r>
                            <w:proofErr w:type="spellEnd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4236AEC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r w:rsidRPr="00CF6B8D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DC9BF0B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r w:rsidRPr="00CF6B8D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FB2E4A2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CF9FA50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CF6B8D">
                              <w:rPr>
                                <w:rStyle w:val="hljs-comment"/>
                                <w:rFonts w:ascii="Times New Roman" w:hAnsi="Times New Roman" w:cs="Times New Roman"/>
                              </w:rPr>
                              <w:t>/* while still unread code */</w:t>
                            </w:r>
                          </w:p>
                          <w:p w14:paraId="3D049246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CF6B8D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while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gt; </w:t>
                            </w:r>
                            <w:r w:rsidRPr="00CF6B8D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{</w:t>
                            </w:r>
                          </w:p>
                          <w:p w14:paraId="736C5EA5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CF6B8D">
                              <w:rPr>
                                <w:rStyle w:val="hljs-comment"/>
                                <w:rFonts w:ascii="Times New Roman" w:hAnsi="Times New Roman" w:cs="Times New Roman"/>
                              </w:rPr>
                              <w:t>/* first chunk and last chunk might not be full */</w:t>
                            </w:r>
                          </w:p>
                          <w:p w14:paraId="1F77CA44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=  </w:t>
                            </w:r>
                            <w:proofErr w:type="spellStart"/>
                            <w:r w:rsidRPr="00CF6B8D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calChunkSize</w:t>
                            </w:r>
                            <w:proofErr w:type="spellEnd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519762F3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gramStart"/>
                            <w:r w:rsidRPr="00CF6B8D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Translate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 &amp;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CF6B8D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</w:t>
                            </w: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7BBF2B9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executable-&gt;</w:t>
                            </w:r>
                            <w:proofErr w:type="spellStart"/>
                            <w:r w:rsidRPr="00CF6B8D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&amp;(kernel-&gt;machine-&gt;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),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offH.initData.inFileAddr</w:t>
                            </w:r>
                            <w:proofErr w:type="spellEnd"/>
                            <w:proofErr w:type="gram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05B7302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F57D85D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-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81429F3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89A11A9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9A47E0D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468483BA" w14:textId="77777777" w:rsidR="00F46A19" w:rsidRPr="00CF6B8D" w:rsidRDefault="00F46A19" w:rsidP="00F46A19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F6B8D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EE9044" id="_x0000_s1046" type="#_x0000_t202" style="position:absolute;margin-left:10.4pt;margin-top:4.2pt;width:500.4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">
                <v:textbox style="mso-fit-shape-to-text:t">
                  <w:txbxContent>
                    <w:p w14:paraId="203EB121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Style w:val="hljs-keyword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CF6B8D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(</w:t>
                      </w:r>
                      <w:proofErr w:type="spellStart"/>
                      <w:proofErr w:type="gram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gt; </w:t>
                      </w:r>
                      <w:r w:rsidRPr="00CF6B8D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 {</w:t>
                      </w:r>
                    </w:p>
                    <w:p w14:paraId="201DFEAE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</w:t>
                      </w:r>
                      <w:r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CF6B8D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r w:rsidRPr="00CF6B8D">
                        <w:rPr>
                          <w:rStyle w:val="hljs-string"/>
                          <w:rFonts w:ascii="Times New Roman" w:hAnsi="Times New Roman" w:cs="Times New Roman"/>
                        </w:rPr>
                        <w:t>"Initializing data segment."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9C01BD3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CF6B8D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virtualAddr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CF6B8D">
                        <w:rPr>
                          <w:rStyle w:val="hljs-string"/>
                          <w:rFonts w:ascii="Times New Roman" w:hAnsi="Times New Roman" w:cs="Times New Roman"/>
                        </w:rPr>
                        <w:t>", "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9F8337D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</w:p>
                    <w:p w14:paraId="61DC00F9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size</w:t>
                      </w:r>
                      <w:proofErr w:type="spellEnd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501E43FF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virtualAddr</w:t>
                      </w:r>
                      <w:proofErr w:type="spellEnd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34236AEC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r w:rsidRPr="00CF6B8D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DC9BF0B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r w:rsidRPr="00CF6B8D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FB2E4A2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</w:p>
                    <w:p w14:paraId="1CF9FA50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CF6B8D">
                        <w:rPr>
                          <w:rStyle w:val="hljs-comment"/>
                          <w:rFonts w:ascii="Times New Roman" w:hAnsi="Times New Roman" w:cs="Times New Roman"/>
                        </w:rPr>
                        <w:t>/* while still unread code */</w:t>
                      </w:r>
                    </w:p>
                    <w:p w14:paraId="3D049246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CF6B8D">
                        <w:rPr>
                          <w:rStyle w:val="hljs-keyword"/>
                          <w:rFonts w:ascii="Times New Roman" w:hAnsi="Times New Roman" w:cs="Times New Roman"/>
                        </w:rPr>
                        <w:t>while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gt; </w:t>
                      </w:r>
                      <w:r w:rsidRPr="00CF6B8D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 {</w:t>
                      </w:r>
                    </w:p>
                    <w:p w14:paraId="736C5EA5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CF6B8D">
                        <w:rPr>
                          <w:rStyle w:val="hljs-comment"/>
                          <w:rFonts w:ascii="Times New Roman" w:hAnsi="Times New Roman" w:cs="Times New Roman"/>
                        </w:rPr>
                        <w:t>/* first chunk and last chunk might not be full */</w:t>
                      </w:r>
                    </w:p>
                    <w:p w14:paraId="1F77CA44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=  </w:t>
                      </w:r>
                      <w:proofErr w:type="spellStart"/>
                      <w:r w:rsidRPr="00CF6B8D">
                        <w:rPr>
                          <w:rStyle w:val="hljs-builtin"/>
                          <w:rFonts w:ascii="Times New Roman" w:hAnsi="Times New Roman" w:cs="Times New Roman"/>
                        </w:rPr>
                        <w:t>calChunkSize</w:t>
                      </w:r>
                      <w:proofErr w:type="spellEnd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519762F3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gramStart"/>
                      <w:r w:rsidRPr="00CF6B8D">
                        <w:rPr>
                          <w:rStyle w:val="hljs-builtin"/>
                          <w:rFonts w:ascii="Times New Roman" w:hAnsi="Times New Roman" w:cs="Times New Roman"/>
                        </w:rPr>
                        <w:t>Translate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, &amp;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physicalAddr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r w:rsidRPr="00CF6B8D">
                        <w:rPr>
                          <w:rStyle w:val="hljs-number"/>
                          <w:rFonts w:ascii="Times New Roman" w:hAnsi="Times New Roman" w:cs="Times New Roman"/>
                        </w:rPr>
                        <w:t>1</w:t>
                      </w: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7BBF2B9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executable-&gt;</w:t>
                      </w:r>
                      <w:proofErr w:type="spellStart"/>
                      <w:r w:rsidRPr="00CF6B8D">
                        <w:rPr>
                          <w:rStyle w:val="hljs-builtin"/>
                          <w:rFonts w:ascii="Times New Roman" w:hAnsi="Times New Roman" w:cs="Times New Roman"/>
                        </w:rPr>
                        <w:t>ReadA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(&amp;(kernel-&gt;machine-&gt;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mainMemory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physicalAddr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),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proofErr w:type="gram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noffH.initData.inFileAddr</w:t>
                      </w:r>
                      <w:proofErr w:type="spellEnd"/>
                      <w:proofErr w:type="gram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05B7302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</w:p>
                    <w:p w14:paraId="0F57D85D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unRead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-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381429F3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tart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789A11A9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inFilePosiotion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+ </w:t>
                      </w:r>
                      <w:proofErr w:type="spellStart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chunkSize</w:t>
                      </w:r>
                      <w:proofErr w:type="spellEnd"/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9A47E0D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468483BA" w14:textId="77777777" w:rsidR="00F46A19" w:rsidRPr="00CF6B8D" w:rsidRDefault="00F46A19" w:rsidP="00F46A19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CF6B8D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C86A111" w14:textId="77777777" w:rsidR="00F46A19" w:rsidRDefault="00F46A19" w:rsidP="00F46A19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修改方式相同，此頁為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load </w:t>
      </w:r>
      <w:r>
        <w:rPr>
          <w:rFonts w:ascii="Times New Roman" w:eastAsia="標楷體" w:hAnsi="Times New Roman" w:cs="Times New Roman" w:hint="eastAsia"/>
          <w:szCs w:val="24"/>
        </w:rPr>
        <w:t>s</w:t>
      </w:r>
      <w:r>
        <w:rPr>
          <w:rFonts w:ascii="Times New Roman" w:eastAsia="標楷體" w:hAnsi="Times New Roman" w:cs="Times New Roman"/>
          <w:szCs w:val="24"/>
        </w:rPr>
        <w:t xml:space="preserve">egment </w:t>
      </w:r>
      <w:r>
        <w:rPr>
          <w:rFonts w:ascii="Times New Roman" w:eastAsia="標楷體" w:hAnsi="Times New Roman" w:cs="Times New Roman" w:hint="eastAsia"/>
          <w:szCs w:val="24"/>
        </w:rPr>
        <w:t>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 w:rsidRPr="00CF6B8D">
        <w:rPr>
          <w:rStyle w:val="line"/>
          <w:rFonts w:ascii="Times New Roman" w:hAnsi="Times New Roman" w:cs="Times New Roman"/>
        </w:rPr>
        <w:t>initData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部分。</w:t>
      </w:r>
    </w:p>
    <w:p w14:paraId="0E1496BB" w14:textId="5D7BF600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E73B242" w14:textId="2A1AFD29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2C379DA" w14:textId="2026607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B50490A" w14:textId="520F0D3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67B4902" w14:textId="62AC8A8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04B0462" w14:textId="28F3E4F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FA2B403" w14:textId="0FE0B55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A9A0481" w14:textId="41AB954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E8B1C36" w14:textId="69C625C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1A3F4F8" w14:textId="39F9B858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C21D153" w14:textId="7868305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012AB74" w14:textId="7748701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101BC63" w14:textId="2AA4F01E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49C73B0" w14:textId="510ED0A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06836FE" w14:textId="79128650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6B7954F" w14:textId="5BE7E76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AA5C70A" w14:textId="74D1BC4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D319E81" w14:textId="639A8E1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B4A9A72" w14:textId="3813CBD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A7F3145" w14:textId="2C92192E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BDCCFE0" w14:textId="611FC03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A1E7B04" w14:textId="1E620B4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257F09F" w14:textId="72B6DC5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C2F50D0" w14:textId="69E9FEB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  <w:r w:rsidRPr="00CF6B8D">
        <w:rPr>
          <w:rFonts w:ascii="Times New Roman" w:eastAsia="標楷體" w:hAnsi="Times New Roman" w:cs="Times New Roman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F9A729A" wp14:editId="087FB706">
                <wp:simplePos x="0" y="0"/>
                <wp:positionH relativeFrom="margin">
                  <wp:posOffset>220980</wp:posOffset>
                </wp:positionH>
                <wp:positionV relativeFrom="paragraph">
                  <wp:posOffset>24765</wp:posOffset>
                </wp:positionV>
                <wp:extent cx="6393180" cy="1404620"/>
                <wp:effectExtent l="0" t="0" r="26670" b="26670"/>
                <wp:wrapSquare wrapText="bothSides"/>
                <wp:docPr id="2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31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6E448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#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ifdef</w:t>
                            </w:r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RDATA</w:t>
                            </w:r>
                          </w:p>
                          <w:p w14:paraId="75309DC2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size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&gt; 0) {</w:t>
                            </w:r>
                          </w:p>
                          <w:p w14:paraId="65210234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, "Initializing read only data segment.");</w:t>
                            </w:r>
                          </w:p>
                          <w:p w14:paraId="3E5E5FEE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  <w:t xml:space="preserve">    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virtualAddr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&lt;&lt; ", " &lt;&lt;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);</w:t>
                            </w:r>
                          </w:p>
                          <w:p w14:paraId="4592FB89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32C89AF3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size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54ED307F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virtualAddr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2A6A5845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0;</w:t>
                            </w:r>
                          </w:p>
                          <w:p w14:paraId="4CC92AA1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0;</w:t>
                            </w:r>
                          </w:p>
                          <w:p w14:paraId="5C753AFA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18647685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/* while still unread code */</w:t>
                            </w:r>
                          </w:p>
                          <w:p w14:paraId="61237CCB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&gt; 0) {</w:t>
                            </w:r>
                          </w:p>
                          <w:p w14:paraId="29776598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/* first chunk and last chunk might not be full */</w:t>
                            </w:r>
                          </w:p>
                          <w:p w14:paraId="648136A2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=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alChunkSize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); </w:t>
                            </w:r>
                          </w:p>
                          <w:p w14:paraId="4C19CA74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Translate(</w:t>
                            </w:r>
                            <w:proofErr w:type="spellStart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, &amp;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, 1);</w:t>
                            </w:r>
                          </w:p>
                          <w:p w14:paraId="1478A9AC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executable-&gt;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ReadA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(&amp;(kernel-&gt;machine-&gt;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mainMemory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[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physicalAddr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]),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noffH.readonlyData.inFileAddr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);</w:t>
                            </w:r>
                          </w:p>
                          <w:p w14:paraId="7411E3AE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6D586CE4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unRead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-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74564935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tart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2D436320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inFilePosiotion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+ </w:t>
                            </w:r>
                            <w:proofErr w:type="spell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chunkSize</w:t>
                            </w:r>
                            <w:proofErr w:type="spellEnd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0D3E999F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    }</w:t>
                            </w:r>
                          </w:p>
                          <w:p w14:paraId="359817D1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}</w:t>
                            </w:r>
                          </w:p>
                          <w:p w14:paraId="26D68977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#</w:t>
                            </w:r>
                            <w:proofErr w:type="gramStart"/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endif</w:t>
                            </w:r>
                            <w:proofErr w:type="gramEnd"/>
                          </w:p>
                          <w:p w14:paraId="0F645A39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17E5F4D5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delete executable;</w:t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  <w:t>// close file</w:t>
                            </w:r>
                          </w:p>
                          <w:p w14:paraId="6BEE44BA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  return TRUE;</w:t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  <w:t xml:space="preserve">    // success</w:t>
                            </w:r>
                          </w:p>
                          <w:p w14:paraId="2ECF7A00" w14:textId="77777777" w:rsidR="00F46A19" w:rsidRPr="00F46A19" w:rsidRDefault="00F46A19" w:rsidP="00F46A19">
                            <w:pPr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eastAsia="標楷體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9A729A" id="_x0000_s1047" type="#_x0000_t202" style="position:absolute;margin-left:17.4pt;margin-top:1.95pt;width:503.4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">
                <v:textbox style="mso-fit-shape-to-text:t">
                  <w:txbxContent>
                    <w:p w14:paraId="7CC6E448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#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ifdef</w:t>
                      </w:r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RDATA</w:t>
                      </w:r>
                    </w:p>
                    <w:p w14:paraId="75309DC2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if (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size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&gt; 0) {</w:t>
                      </w:r>
                    </w:p>
                    <w:p w14:paraId="65210234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dbgAddr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, "Initializing read only data segment.");</w:t>
                      </w:r>
                    </w:p>
                    <w:p w14:paraId="3E5E5FEE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  <w:t xml:space="preserve">    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dbgAddr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,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virtualAddr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&lt;&lt; ", " &lt;&lt;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);</w:t>
                      </w:r>
                    </w:p>
                    <w:p w14:paraId="4592FB89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32C89AF3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unRead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size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54ED307F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tar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virtualAddr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2A6A5845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0;</w:t>
                      </w:r>
                    </w:p>
                    <w:p w14:paraId="4CC92AA1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inFilePosiotion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0;</w:t>
                      </w:r>
                    </w:p>
                    <w:p w14:paraId="5C753AFA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18647685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/* while still unread code */</w:t>
                      </w:r>
                    </w:p>
                    <w:p w14:paraId="61237CCB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while(</w:t>
                      </w:r>
                      <w:proofErr w:type="spellStart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unRead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&gt; 0) {</w:t>
                      </w:r>
                    </w:p>
                    <w:p w14:paraId="29776598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/* first chunk and last chunk might not be full */</w:t>
                      </w:r>
                    </w:p>
                    <w:p w14:paraId="648136A2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=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alChunkSize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(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tar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,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unRead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); </w:t>
                      </w:r>
                    </w:p>
                    <w:p w14:paraId="4C19CA74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Translate(</w:t>
                      </w:r>
                      <w:proofErr w:type="spellStart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tar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, &amp;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physicalAddr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, 1);</w:t>
                      </w:r>
                    </w:p>
                    <w:p w14:paraId="1478A9AC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executable-&gt;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ReadA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(&amp;(kernel-&gt;machine-&gt;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mainMemory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[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physicalAddr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]),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,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noffH.readonlyData.inFileAddr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+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inFilePosiotion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);</w:t>
                      </w:r>
                    </w:p>
                    <w:p w14:paraId="7411E3AE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6D586CE4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unRead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unRead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-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74564935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tar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tart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+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2D436320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inFilePosiotion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=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inFilePosiotion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+ </w:t>
                      </w:r>
                      <w:proofErr w:type="spell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chunkSize</w:t>
                      </w:r>
                      <w:proofErr w:type="spellEnd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0D3E999F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    }</w:t>
                      </w:r>
                    </w:p>
                    <w:p w14:paraId="359817D1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}</w:t>
                      </w:r>
                    </w:p>
                    <w:p w14:paraId="26D68977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#</w:t>
                      </w:r>
                      <w:proofErr w:type="gramStart"/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endif</w:t>
                      </w:r>
                      <w:proofErr w:type="gramEnd"/>
                    </w:p>
                    <w:p w14:paraId="0F645A39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17E5F4D5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delete executable;</w:t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  <w:t>// close file</w:t>
                      </w:r>
                    </w:p>
                    <w:p w14:paraId="6BEE44BA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 xml:space="preserve">    return TRUE;</w:t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ab/>
                        <w:t xml:space="preserve">    // success</w:t>
                      </w:r>
                    </w:p>
                    <w:p w14:paraId="2ECF7A00" w14:textId="77777777" w:rsidR="00F46A19" w:rsidRPr="00F46A19" w:rsidRDefault="00F46A19" w:rsidP="00F46A19">
                      <w:pPr>
                        <w:rPr>
                          <w:rFonts w:ascii="Times New Roman" w:eastAsia="標楷體" w:hAnsi="Times New Roman" w:cs="Times New Roman"/>
                        </w:rPr>
                      </w:pPr>
                      <w:r w:rsidRPr="00F46A19">
                        <w:rPr>
                          <w:rFonts w:ascii="Times New Roman" w:eastAsia="標楷體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6BF6C1C" w14:textId="4B5126FF" w:rsidR="00F46A19" w:rsidRPr="00F46A19" w:rsidRDefault="00F46A19" w:rsidP="00F46A19">
      <w:pPr>
        <w:rPr>
          <w:rFonts w:ascii="Times New Roman" w:eastAsia="標楷體" w:hAnsi="Times New Roman" w:cs="Times New Roman"/>
        </w:rPr>
      </w:pPr>
      <w:r w:rsidRPr="00F46A19">
        <w:rPr>
          <w:rFonts w:ascii="Times New Roman" w:eastAsia="標楷體" w:hAnsi="Times New Roman" w:cs="Times New Roman" w:hint="eastAsia"/>
        </w:rPr>
        <w:t>若有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 w:hint="eastAsia"/>
        </w:rPr>
        <w:t>readonly</w:t>
      </w:r>
      <w:proofErr w:type="spellEnd"/>
      <w:r w:rsidRPr="00F46A19">
        <w:rPr>
          <w:rFonts w:ascii="Times New Roman" w:eastAsia="標楷體" w:hAnsi="Times New Roman" w:cs="Times New Roman" w:hint="eastAsia"/>
        </w:rPr>
        <w:t xml:space="preserve"> </w:t>
      </w:r>
      <w:r w:rsidRPr="00F46A19">
        <w:rPr>
          <w:rFonts w:ascii="Times New Roman" w:eastAsia="標楷體" w:hAnsi="Times New Roman" w:cs="Times New Roman" w:hint="eastAsia"/>
        </w:rPr>
        <w:t>則會執行此頁，修改方式相同，此頁為</w:t>
      </w:r>
      <w:r w:rsidRPr="00F46A19">
        <w:rPr>
          <w:rFonts w:ascii="Times New Roman" w:eastAsia="標楷體" w:hAnsi="Times New Roman" w:cs="Times New Roman" w:hint="eastAsia"/>
        </w:rPr>
        <w:t xml:space="preserve"> load segment </w:t>
      </w:r>
      <w:r w:rsidRPr="00F46A19">
        <w:rPr>
          <w:rFonts w:ascii="Times New Roman" w:eastAsia="標楷體" w:hAnsi="Times New Roman" w:cs="Times New Roman" w:hint="eastAsia"/>
        </w:rPr>
        <w:t>的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 w:hint="eastAsia"/>
        </w:rPr>
        <w:t>readonlyData</w:t>
      </w:r>
      <w:proofErr w:type="spellEnd"/>
      <w:r w:rsidRPr="00F46A19">
        <w:rPr>
          <w:rFonts w:ascii="Times New Roman" w:eastAsia="標楷體" w:hAnsi="Times New Roman" w:cs="Times New Roman" w:hint="eastAsia"/>
        </w:rPr>
        <w:t>部分。</w:t>
      </w:r>
    </w:p>
    <w:p w14:paraId="36DB5D21" w14:textId="454457D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E9BCFD2" w14:textId="3A80AA2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50C14D8" w14:textId="6B88A6A4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46DCB4D" w14:textId="331D2E34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18243A8" w14:textId="7D6A316F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DF7725F" w14:textId="48EBA66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35C0CBF" w14:textId="4D61C5DD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AF09E41" w14:textId="3BF3FDD4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A5D7C2B" w14:textId="0F714269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70D5FE2" w14:textId="27241B3F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F3617EE" w14:textId="4940C959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5792489" w14:textId="237B875E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504F4B1" w14:textId="3A2C187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8B2A7B4" w14:textId="08D8798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3BA5740" w14:textId="4EB22916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3DF0E21" w14:textId="3F2DD95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8605FC0" w14:textId="77777777" w:rsidR="00F46A19" w:rsidRP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5A9AEE6" w14:textId="1EB79F0E" w:rsidR="005B5739" w:rsidRDefault="005B5739" w:rsidP="005B5739">
      <w:pPr>
        <w:pStyle w:val="a6"/>
        <w:numPr>
          <w:ilvl w:val="2"/>
          <w:numId w:val="33"/>
        </w:numPr>
        <w:ind w:leftChars="0"/>
        <w:rPr>
          <w:rFonts w:ascii="Times New Roman" w:eastAsia="標楷體" w:hAnsi="Times New Roman" w:cs="Times New Roman"/>
          <w:b/>
          <w:bCs/>
        </w:rPr>
      </w:pPr>
      <w:r>
        <w:rPr>
          <w:rFonts w:ascii="Times New Roman" w:eastAsia="標楷體" w:hAnsi="Times New Roman" w:cs="Times New Roman" w:hint="eastAsia"/>
          <w:b/>
          <w:bCs/>
        </w:rPr>
        <w:lastRenderedPageBreak/>
        <w:t>修正</w:t>
      </w:r>
      <w:r>
        <w:rPr>
          <w:rFonts w:ascii="Times New Roman" w:eastAsia="標楷體" w:hAnsi="Times New Roman" w:cs="Times New Roman" w:hint="eastAsia"/>
          <w:b/>
          <w:bCs/>
        </w:rPr>
        <w:t xml:space="preserve"> </w:t>
      </w:r>
      <w:r>
        <w:rPr>
          <w:rFonts w:ascii="Times New Roman" w:eastAsia="標楷體" w:hAnsi="Times New Roman" w:cs="Times New Roman"/>
          <w:b/>
          <w:bCs/>
        </w:rPr>
        <w:t>~</w:t>
      </w:r>
      <w:proofErr w:type="spellStart"/>
      <w:r>
        <w:rPr>
          <w:rFonts w:ascii="Times New Roman" w:eastAsia="標楷體" w:hAnsi="Times New Roman" w:cs="Times New Roman" w:hint="eastAsia"/>
          <w:b/>
          <w:bCs/>
        </w:rPr>
        <w:t>A</w:t>
      </w:r>
      <w:r>
        <w:rPr>
          <w:rFonts w:ascii="Times New Roman" w:eastAsia="標楷體" w:hAnsi="Times New Roman" w:cs="Times New Roman"/>
          <w:b/>
          <w:bCs/>
        </w:rPr>
        <w:t>ddrSpace</w:t>
      </w:r>
      <w:proofErr w:type="spellEnd"/>
      <w:r>
        <w:rPr>
          <w:rFonts w:ascii="Times New Roman" w:eastAsia="標楷體" w:hAnsi="Times New Roman" w:cs="Times New Roman"/>
          <w:b/>
          <w:bCs/>
        </w:rPr>
        <w:t>()</w:t>
      </w:r>
    </w:p>
    <w:p w14:paraId="055D9FFA" w14:textId="62D5105F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  <w:r w:rsidRPr="007105AA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7D34F5B" wp14:editId="6965F155">
                <wp:simplePos x="0" y="0"/>
                <wp:positionH relativeFrom="column">
                  <wp:posOffset>670560</wp:posOffset>
                </wp:positionH>
                <wp:positionV relativeFrom="paragraph">
                  <wp:posOffset>161925</wp:posOffset>
                </wp:positionV>
                <wp:extent cx="5283200" cy="1404620"/>
                <wp:effectExtent l="0" t="0" r="12700" b="26670"/>
                <wp:wrapSquare wrapText="bothSides"/>
                <wp:docPr id="2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3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32BE3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~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69E7A84F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730E0D9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for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int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= 0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&lt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Pages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++)</w:t>
                            </w:r>
                          </w:p>
                          <w:p w14:paraId="292ED23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kernel-&gt;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used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-&gt;pages[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ageTabl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.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hysicalPage</w:t>
                            </w:r>
                            <w:proofErr w:type="spellEnd"/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 = 0;</w:t>
                            </w:r>
                          </w:p>
                          <w:p w14:paraId="0443DC68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3A6B336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F46A19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delete pageTable;</w:t>
                            </w:r>
                          </w:p>
                          <w:p w14:paraId="3D9F19E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  <w:lang w:val="zh-T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D34F5B" id="_x0000_s1048" type="#_x0000_t202" style="position:absolute;margin-left:52.8pt;margin-top:12.75pt;width:416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">
                <v:textbox style="mso-fit-shape-to-text:t">
                  <w:txbxContent>
                    <w:p w14:paraId="76F32BE3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~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)</w:t>
                      </w:r>
                    </w:p>
                    <w:p w14:paraId="69E7A84F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730E0D9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for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int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= 0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&lt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numPages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++)</w:t>
                      </w:r>
                    </w:p>
                    <w:p w14:paraId="292ED23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kernel-&gt;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used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-&gt;pages[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ageTabl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].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hysicalPage</w:t>
                      </w:r>
                      <w:proofErr w:type="spellEnd"/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] = 0;</w:t>
                      </w:r>
                    </w:p>
                    <w:p w14:paraId="0443DC68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3A6B336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  <w:lang w:val="zh-TW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Pr="00F46A19">
                        <w:rPr>
                          <w:rFonts w:ascii="Times New Roman" w:hAnsi="Times New Roman" w:cs="Times New Roman"/>
                          <w:lang w:val="zh-TW"/>
                        </w:rPr>
                        <w:t>delete pageTable;</w:t>
                      </w:r>
                    </w:p>
                    <w:p w14:paraId="3D9F19E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  <w:lang w:val="zh-TW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E0262A" w14:textId="7624C41D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B8488D6" w14:textId="17423AC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886F3E5" w14:textId="6C47A28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3323B0F" w14:textId="09105C3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3AF1C99" w14:textId="7FE8F94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7AF7DD2" w14:textId="127AAC2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72ACC87" w14:textId="0FF51CA8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BF12945" w14:textId="0DC8FFB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FB3B571" w14:textId="408BF5D2" w:rsidR="00F46A19" w:rsidRDefault="00F46A19" w:rsidP="00F46A19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我們會使用</w:t>
      </w:r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 xml:space="preserve">ages </w:t>
      </w:r>
      <w:r>
        <w:rPr>
          <w:rFonts w:ascii="Times New Roman" w:eastAsia="標楷體" w:hAnsi="Times New Roman" w:cs="Times New Roman" w:hint="eastAsia"/>
          <w:szCs w:val="24"/>
        </w:rPr>
        <w:t>來記錄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physical</w:t>
      </w:r>
      <w:r>
        <w:rPr>
          <w:rFonts w:ascii="Times New Roman" w:eastAsia="標楷體" w:hAnsi="Times New Roman" w:cs="Times New Roman" w:hint="eastAsia"/>
          <w:szCs w:val="24"/>
        </w:rPr>
        <w:t xml:space="preserve"> p</w:t>
      </w:r>
      <w:r>
        <w:rPr>
          <w:rFonts w:ascii="Times New Roman" w:eastAsia="標楷體" w:hAnsi="Times New Roman" w:cs="Times New Roman"/>
          <w:szCs w:val="24"/>
        </w:rPr>
        <w:t xml:space="preserve">age </w:t>
      </w:r>
      <w:r>
        <w:rPr>
          <w:rFonts w:ascii="Times New Roman" w:eastAsia="標楷體" w:hAnsi="Times New Roman" w:cs="Times New Roman" w:hint="eastAsia"/>
          <w:szCs w:val="24"/>
        </w:rPr>
        <w:t>使否有被使用，故在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deconstructor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時，會將</w:t>
      </w:r>
      <w:r>
        <w:rPr>
          <w:rFonts w:ascii="Times New Roman" w:eastAsia="標楷體" w:hAnsi="Times New Roman" w:cs="Times New Roman" w:hint="eastAsia"/>
          <w:szCs w:val="24"/>
        </w:rPr>
        <w:t xml:space="preserve"> p</w:t>
      </w:r>
      <w:r>
        <w:rPr>
          <w:rFonts w:ascii="Times New Roman" w:eastAsia="標楷體" w:hAnsi="Times New Roman" w:cs="Times New Roman"/>
          <w:szCs w:val="24"/>
        </w:rPr>
        <w:t xml:space="preserve">ages </w:t>
      </w:r>
      <w:r>
        <w:rPr>
          <w:rFonts w:ascii="Times New Roman" w:eastAsia="標楷體" w:hAnsi="Times New Roman" w:cs="Times New Roman" w:hint="eastAsia"/>
          <w:szCs w:val="24"/>
        </w:rPr>
        <w:t>轉回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0 </w:t>
      </w:r>
      <w:r>
        <w:rPr>
          <w:rFonts w:ascii="Times New Roman" w:eastAsia="標楷體" w:hAnsi="Times New Roman" w:cs="Times New Roman" w:hint="eastAsia"/>
          <w:szCs w:val="24"/>
        </w:rPr>
        <w:t>表示釋放掉這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physical page</w:t>
      </w:r>
      <w:r>
        <w:rPr>
          <w:rFonts w:ascii="Times New Roman" w:eastAsia="標楷體" w:hAnsi="Times New Roman" w:cs="Times New Roman" w:hint="eastAsia"/>
          <w:szCs w:val="24"/>
        </w:rPr>
        <w:t>，且同時刪除這個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pagetable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>。</w:t>
      </w:r>
    </w:p>
    <w:p w14:paraId="73075D3B" w14:textId="7C909864" w:rsidR="00F46A19" w:rsidRP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2332D30" w14:textId="105963D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0578A3D" w14:textId="495F3847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4FEC7C5" w14:textId="1D42B173" w:rsidR="00F46A19" w:rsidRP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29E5D4C" w14:textId="306E024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75942B2" w14:textId="06605A4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974A87E" w14:textId="4B70BAE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EBFBEB6" w14:textId="54624E4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A611311" w14:textId="59254BE4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6DD4612" w14:textId="71D5C4A7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0E629A3" w14:textId="08D82C8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83025FB" w14:textId="1A2DF536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024E916" w14:textId="530EF457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FC0977A" w14:textId="1A80166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EE893FC" w14:textId="7B81FC37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4B5C9BC" w14:textId="0D08FF9A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D42634E" w14:textId="66E86F3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DFE8C0E" w14:textId="294FEC73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A2EB8E3" w14:textId="6D77D6BF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9764803" w14:textId="39B560D9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E5142CA" w14:textId="0E7C370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E587DFB" w14:textId="33E5EFF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7345C4F" w14:textId="4EC5FA4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C2006E9" w14:textId="13B5CF3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0DA6DA2" w14:textId="16ACA9BC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78F84884" w14:textId="6802EB2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530368DE" w14:textId="44DAED9B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1DDA2ECC" w14:textId="564219A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0DE274E" w14:textId="2596B1CE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12FF6D7" w14:textId="481D6920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B56D45B" w14:textId="3D1D77D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2E8AF8E0" w14:textId="247A82B1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AF48790" w14:textId="620148D2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66539241" w14:textId="2F1EAC05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46B9FE94" w14:textId="68684789" w:rsid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038D2F76" w14:textId="77777777" w:rsidR="00F46A19" w:rsidRPr="00F46A19" w:rsidRDefault="00F46A19" w:rsidP="00F46A19">
      <w:pPr>
        <w:rPr>
          <w:rFonts w:ascii="Times New Roman" w:eastAsia="標楷體" w:hAnsi="Times New Roman" w:cs="Times New Roman"/>
          <w:b/>
          <w:bCs/>
        </w:rPr>
      </w:pPr>
    </w:p>
    <w:p w14:paraId="3E10BFCF" w14:textId="59FEA53B" w:rsidR="005B5739" w:rsidRDefault="005B5739" w:rsidP="005B5739">
      <w:pPr>
        <w:pStyle w:val="a6"/>
        <w:numPr>
          <w:ilvl w:val="1"/>
          <w:numId w:val="33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lastRenderedPageBreak/>
        <w:t>T</w:t>
      </w:r>
      <w:r>
        <w:rPr>
          <w:rFonts w:ascii="Times New Roman" w:eastAsia="標楷體" w:hAnsi="Times New Roman" w:cs="Times New Roman"/>
          <w:b/>
        </w:rPr>
        <w:t>hreads/</w:t>
      </w:r>
      <w:proofErr w:type="spellStart"/>
      <w:r>
        <w:rPr>
          <w:rFonts w:ascii="Times New Roman" w:eastAsia="標楷體" w:hAnsi="Times New Roman" w:cs="Times New Roman"/>
          <w:b/>
        </w:rPr>
        <w:t>kernel.h</w:t>
      </w:r>
      <w:proofErr w:type="spellEnd"/>
    </w:p>
    <w:p w14:paraId="1915A8A5" w14:textId="6B9A5527" w:rsidR="005B5739" w:rsidRDefault="00F46A19" w:rsidP="005B5739">
      <w:pPr>
        <w:pStyle w:val="a6"/>
        <w:numPr>
          <w:ilvl w:val="2"/>
          <w:numId w:val="33"/>
        </w:numPr>
        <w:ind w:leftChars="0"/>
        <w:rPr>
          <w:rFonts w:ascii="Times New Roman" w:eastAsia="標楷體" w:hAnsi="Times New Roman" w:cs="Times New Roman"/>
          <w:b/>
        </w:rPr>
      </w:pPr>
      <w:r w:rsidRPr="00A21B68">
        <w:rPr>
          <w:rFonts w:ascii="Times New Roman" w:eastAsia="標楷體" w:hAnsi="Times New Roman"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2FBB3F6" wp14:editId="51684603">
                <wp:simplePos x="0" y="0"/>
                <wp:positionH relativeFrom="margin">
                  <wp:posOffset>99060</wp:posOffset>
                </wp:positionH>
                <wp:positionV relativeFrom="paragraph">
                  <wp:posOffset>349885</wp:posOffset>
                </wp:positionV>
                <wp:extent cx="6423660" cy="1404620"/>
                <wp:effectExtent l="0" t="0" r="15240" b="26670"/>
                <wp:wrapSquare wrapText="bothSides"/>
                <wp:docPr id="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3A66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class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Used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{</w:t>
                            </w:r>
                          </w:p>
                          <w:p w14:paraId="1802D65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ublic:</w:t>
                            </w:r>
                          </w:p>
                          <w:p w14:paraId="3FE4BDAA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Used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454CED3D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</w:t>
                            </w: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pages = new </w:t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nt[</w:t>
                            </w:r>
                            <w:proofErr w:type="spellStart"/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333605C4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</w:t>
                            </w: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memset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pages, 0,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(int) *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A880A6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};</w:t>
                            </w:r>
                          </w:p>
                          <w:p w14:paraId="10047906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6A39FF7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~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Used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1E3C96D5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</w:t>
                            </w: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delete[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 pages;</w:t>
                            </w:r>
                          </w:p>
                          <w:p w14:paraId="15732387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};</w:t>
                            </w:r>
                          </w:p>
                          <w:p w14:paraId="7D26A3B8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Unused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4E63B417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int count = 0;</w:t>
                            </w:r>
                          </w:p>
                          <w:p w14:paraId="6200C61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for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int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= 0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&lt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++) {</w:t>
                            </w:r>
                          </w:p>
                          <w:p w14:paraId="52BB9A1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   if(pages[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] == 0) </w:t>
                            </w:r>
                          </w:p>
                          <w:p w14:paraId="02129636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       count++;</w:t>
                            </w:r>
                          </w:p>
                          <w:p w14:paraId="1E1937C9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487DED44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return count;</w:t>
                            </w:r>
                          </w:p>
                          <w:p w14:paraId="220432F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};</w:t>
                            </w:r>
                          </w:p>
                          <w:p w14:paraId="16248288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1B0497E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int </w:t>
                            </w:r>
                            <w:proofErr w:type="spellStart"/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setPhyAddr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33000F16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int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ick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= -1;</w:t>
                            </w:r>
                          </w:p>
                          <w:p w14:paraId="244F8E32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B0EC76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while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1){</w:t>
                            </w:r>
                          </w:p>
                          <w:p w14:paraId="210510A4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ick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gram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rand(</w:t>
                            </w:r>
                            <w:proofErr w:type="gram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)%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NumPhysPages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A5C22F7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 if(pages[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ick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 == 0) {</w:t>
                            </w:r>
                          </w:p>
                          <w:p w14:paraId="1BB65133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         break;</w:t>
                            </w:r>
                          </w:p>
                          <w:p w14:paraId="3C55C17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  }</w:t>
                            </w:r>
                          </w:p>
                          <w:p w14:paraId="40EC6F1D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}</w:t>
                            </w:r>
                          </w:p>
                          <w:p w14:paraId="496F86CC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pages[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ick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] = 1;</w:t>
                            </w:r>
                          </w:p>
                          <w:p w14:paraId="56932317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    return </w:t>
                            </w:r>
                            <w:proofErr w:type="spellStart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pickPhyPage</w:t>
                            </w:r>
                            <w:proofErr w:type="spellEnd"/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5B6012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};</w:t>
                            </w:r>
                          </w:p>
                          <w:p w14:paraId="1257CA55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4CF9CE15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 xml:space="preserve">    int *pages; </w:t>
                            </w:r>
                          </w:p>
                          <w:p w14:paraId="2663E61B" w14:textId="77777777" w:rsidR="00F46A19" w:rsidRPr="00F46A19" w:rsidRDefault="00F46A19" w:rsidP="00F46A1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46A19">
                              <w:rPr>
                                <w:rFonts w:ascii="Times New Roman" w:hAnsi="Times New Roman" w:cs="Times New Roman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FBB3F6" id="_x0000_s1049" type="#_x0000_t202" style="position:absolute;left:0;text-align:left;margin-left:7.8pt;margin-top:27.55pt;width:505.8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">
                <v:textbox style="mso-fit-shape-to-text:t">
                  <w:txbxContent>
                    <w:p w14:paraId="45B3A66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class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Used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{</w:t>
                      </w:r>
                    </w:p>
                    <w:p w14:paraId="1802D65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>public:</w:t>
                      </w:r>
                    </w:p>
                    <w:p w14:paraId="3FE4BDAA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Used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454CED3D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</w:t>
                      </w:r>
                      <w:r w:rsidRPr="00F46A19">
                        <w:rPr>
                          <w:rFonts w:ascii="Times New Roman" w:hAnsi="Times New Roman" w:cs="Times New Roman"/>
                        </w:rPr>
                        <w:tab/>
                        <w:t xml:space="preserve">pages = new </w:t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int[</w:t>
                      </w:r>
                      <w:proofErr w:type="spellStart"/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];</w:t>
                      </w:r>
                    </w:p>
                    <w:p w14:paraId="333605C4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</w:t>
                      </w:r>
                      <w:r w:rsidRPr="00F46A19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memset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pages, 0,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(int) *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A880A6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};</w:t>
                      </w:r>
                    </w:p>
                    <w:p w14:paraId="10047906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6A39FF7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~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Used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1E3C96D5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</w:t>
                      </w:r>
                      <w:r w:rsidRPr="00F46A19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delete[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] pages;</w:t>
                      </w:r>
                    </w:p>
                    <w:p w14:paraId="15732387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};</w:t>
                      </w:r>
                    </w:p>
                    <w:p w14:paraId="7D26A3B8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numUnused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4E63B417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int count = 0;</w:t>
                      </w:r>
                    </w:p>
                    <w:p w14:paraId="6200C61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for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int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= 0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&lt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++) {</w:t>
                      </w:r>
                    </w:p>
                    <w:p w14:paraId="52BB9A1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   if(pages[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] == 0) </w:t>
                      </w:r>
                    </w:p>
                    <w:p w14:paraId="02129636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       count++;</w:t>
                      </w:r>
                    </w:p>
                    <w:p w14:paraId="1E1937C9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487DED44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return count;</w:t>
                      </w:r>
                    </w:p>
                    <w:p w14:paraId="220432F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};</w:t>
                      </w:r>
                    </w:p>
                    <w:p w14:paraId="16248288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1B0497E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int </w:t>
                      </w:r>
                      <w:proofErr w:type="spellStart"/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setPhyAddr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33000F16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int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ick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= -1;</w:t>
                      </w:r>
                    </w:p>
                    <w:p w14:paraId="244F8E32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B0EC76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</w:t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while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1){</w:t>
                      </w:r>
                    </w:p>
                    <w:p w14:paraId="210510A4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ick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gramStart"/>
                      <w:r w:rsidRPr="00F46A19">
                        <w:rPr>
                          <w:rFonts w:ascii="Times New Roman" w:hAnsi="Times New Roman" w:cs="Times New Roman"/>
                        </w:rPr>
                        <w:t>rand(</w:t>
                      </w:r>
                      <w:proofErr w:type="gramEnd"/>
                      <w:r w:rsidRPr="00F46A19">
                        <w:rPr>
                          <w:rFonts w:ascii="Times New Roman" w:hAnsi="Times New Roman" w:cs="Times New Roman"/>
                        </w:rPr>
                        <w:t>)%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NumPhysPages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A5C22F7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 if(pages[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ick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] == 0) {</w:t>
                      </w:r>
                    </w:p>
                    <w:p w14:paraId="1BB65133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         break;</w:t>
                      </w:r>
                    </w:p>
                    <w:p w14:paraId="3C55C17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  }</w:t>
                      </w:r>
                    </w:p>
                    <w:p w14:paraId="40EC6F1D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}</w:t>
                      </w:r>
                    </w:p>
                    <w:p w14:paraId="496F86CC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pages[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ick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] = 1;</w:t>
                      </w:r>
                    </w:p>
                    <w:p w14:paraId="56932317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    return </w:t>
                      </w:r>
                      <w:proofErr w:type="spellStart"/>
                      <w:r w:rsidRPr="00F46A19">
                        <w:rPr>
                          <w:rFonts w:ascii="Times New Roman" w:hAnsi="Times New Roman" w:cs="Times New Roman"/>
                        </w:rPr>
                        <w:t>pickPhyPage</w:t>
                      </w:r>
                      <w:proofErr w:type="spellEnd"/>
                      <w:r w:rsidRPr="00F46A1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5B6012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};</w:t>
                      </w:r>
                    </w:p>
                    <w:p w14:paraId="1257CA55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4CF9CE15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 xml:space="preserve">    int *pages; </w:t>
                      </w:r>
                    </w:p>
                    <w:p w14:paraId="2663E61B" w14:textId="77777777" w:rsidR="00F46A19" w:rsidRPr="00F46A19" w:rsidRDefault="00F46A19" w:rsidP="00F46A1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46A19">
                        <w:rPr>
                          <w:rFonts w:ascii="Times New Roman" w:hAnsi="Times New Roman" w:cs="Times New Roman"/>
                        </w:rPr>
                        <w:t>}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5739">
        <w:rPr>
          <w:rFonts w:ascii="Times New Roman" w:eastAsia="標楷體" w:hAnsi="Times New Roman" w:cs="Times New Roman" w:hint="eastAsia"/>
          <w:b/>
        </w:rPr>
        <w:t>增加一個</w:t>
      </w:r>
      <w:r w:rsidR="005B5739">
        <w:rPr>
          <w:rFonts w:ascii="Times New Roman" w:eastAsia="標楷體" w:hAnsi="Times New Roman" w:cs="Times New Roman" w:hint="eastAsia"/>
          <w:b/>
        </w:rPr>
        <w:t xml:space="preserve"> </w:t>
      </w:r>
      <w:r w:rsidR="005B5739">
        <w:rPr>
          <w:rFonts w:ascii="Times New Roman" w:eastAsia="標楷體" w:hAnsi="Times New Roman" w:cs="Times New Roman"/>
          <w:b/>
        </w:rPr>
        <w:t>class</w:t>
      </w:r>
    </w:p>
    <w:p w14:paraId="0C737735" w14:textId="7CE699E7" w:rsidR="00F46A19" w:rsidRDefault="00F46A19" w:rsidP="00F46A19">
      <w:pPr>
        <w:rPr>
          <w:rFonts w:ascii="Times New Roman" w:eastAsia="標楷體" w:hAnsi="Times New Roman" w:cs="Times New Roman"/>
          <w:b/>
        </w:rPr>
      </w:pPr>
    </w:p>
    <w:p w14:paraId="2259E943" w14:textId="77777777" w:rsidR="00F46A19" w:rsidRPr="00F46A19" w:rsidRDefault="00F46A19" w:rsidP="00F46A19">
      <w:pPr>
        <w:rPr>
          <w:rFonts w:ascii="Times New Roman" w:eastAsia="標楷體" w:hAnsi="Times New Roman" w:cs="Times New Roman"/>
        </w:rPr>
      </w:pPr>
      <w:r w:rsidRPr="00F46A19">
        <w:rPr>
          <w:rFonts w:ascii="Times New Roman" w:eastAsia="標楷體" w:hAnsi="Times New Roman" w:cs="Times New Roman" w:hint="eastAsia"/>
          <w:szCs w:val="24"/>
        </w:rPr>
        <w:t>在</w:t>
      </w:r>
      <w:r w:rsidRPr="00F46A19"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/>
          <w:szCs w:val="24"/>
        </w:rPr>
        <w:t>kernel.h</w:t>
      </w:r>
      <w:proofErr w:type="spellEnd"/>
      <w:r w:rsidRPr="00F46A19">
        <w:rPr>
          <w:rFonts w:ascii="Times New Roman" w:eastAsia="標楷體" w:hAnsi="Times New Roman" w:cs="Times New Roman"/>
          <w:szCs w:val="24"/>
        </w:rPr>
        <w:t xml:space="preserve"> </w:t>
      </w:r>
      <w:r w:rsidRPr="00F46A19">
        <w:rPr>
          <w:rFonts w:ascii="Times New Roman" w:eastAsia="標楷體" w:hAnsi="Times New Roman" w:cs="Times New Roman"/>
          <w:szCs w:val="24"/>
        </w:rPr>
        <w:t>中新增一個</w:t>
      </w:r>
      <w:proofErr w:type="spellStart"/>
      <w:r w:rsidRPr="00F46A19">
        <w:rPr>
          <w:rFonts w:ascii="Times New Roman" w:eastAsia="標楷體" w:hAnsi="Times New Roman" w:cs="Times New Roman"/>
        </w:rPr>
        <w:t>UsedPhyPage</w:t>
      </w:r>
      <w:proofErr w:type="spellEnd"/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的</w:t>
      </w:r>
      <w:r w:rsidRPr="00F46A19">
        <w:rPr>
          <w:rFonts w:ascii="Times New Roman" w:eastAsia="標楷體" w:hAnsi="Times New Roman" w:cs="Times New Roman"/>
        </w:rPr>
        <w:t xml:space="preserve"> class </w:t>
      </w:r>
      <w:r w:rsidRPr="00F46A19">
        <w:rPr>
          <w:rFonts w:ascii="Times New Roman" w:eastAsia="標楷體" w:hAnsi="Times New Roman" w:cs="Times New Roman"/>
        </w:rPr>
        <w:t>用來做</w:t>
      </w:r>
      <w:r w:rsidRPr="00F46A19">
        <w:rPr>
          <w:rFonts w:ascii="Times New Roman" w:eastAsia="標楷體" w:hAnsi="Times New Roman" w:cs="Times New Roman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/>
        </w:rPr>
        <w:t>virtualA</w:t>
      </w:r>
      <w:r w:rsidRPr="00F46A19">
        <w:rPr>
          <w:rFonts w:ascii="Times New Roman" w:eastAsia="標楷體" w:hAnsi="Times New Roman" w:cs="Times New Roman" w:hint="eastAsia"/>
        </w:rPr>
        <w:t>d</w:t>
      </w:r>
      <w:r w:rsidRPr="00F46A19">
        <w:rPr>
          <w:rFonts w:ascii="Times New Roman" w:eastAsia="標楷體" w:hAnsi="Times New Roman" w:cs="Times New Roman"/>
        </w:rPr>
        <w:t>dr</w:t>
      </w:r>
      <w:proofErr w:type="spellEnd"/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和</w:t>
      </w:r>
      <w:r w:rsidRPr="00F46A19">
        <w:rPr>
          <w:rFonts w:ascii="Times New Roman" w:eastAsia="標楷體" w:hAnsi="Times New Roman" w:cs="Times New Roman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/>
        </w:rPr>
        <w:t>P</w:t>
      </w:r>
      <w:r w:rsidRPr="00F46A19">
        <w:rPr>
          <w:rFonts w:ascii="Times New Roman" w:eastAsia="標楷體" w:hAnsi="Times New Roman" w:cs="Times New Roman" w:hint="eastAsia"/>
        </w:rPr>
        <w:t>h</w:t>
      </w:r>
      <w:r w:rsidRPr="00F46A19">
        <w:rPr>
          <w:rFonts w:ascii="Times New Roman" w:eastAsia="標楷體" w:hAnsi="Times New Roman" w:cs="Times New Roman"/>
        </w:rPr>
        <w:t>ysicalAddr</w:t>
      </w:r>
      <w:proofErr w:type="spellEnd"/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的</w:t>
      </w:r>
      <w:r w:rsidRPr="00F46A19">
        <w:rPr>
          <w:rFonts w:ascii="Times New Roman" w:eastAsia="標楷體" w:hAnsi="Times New Roman" w:cs="Times New Roman"/>
        </w:rPr>
        <w:t xml:space="preserve"> mapping</w:t>
      </w:r>
      <w:r w:rsidRPr="00F46A19">
        <w:rPr>
          <w:rFonts w:ascii="Times New Roman" w:eastAsia="標楷體" w:hAnsi="Times New Roman" w:cs="Times New Roman"/>
        </w:rPr>
        <w:t>，</w:t>
      </w:r>
      <w:r w:rsidRPr="00F46A19">
        <w:rPr>
          <w:rFonts w:ascii="Times New Roman" w:eastAsia="標楷體" w:hAnsi="Times New Roman" w:cs="Times New Roman" w:hint="eastAsia"/>
        </w:rPr>
        <w:t>裡面會利用一個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r w:rsidRPr="00F46A19">
        <w:rPr>
          <w:rFonts w:ascii="Times New Roman" w:eastAsia="標楷體" w:hAnsi="Times New Roman" w:cs="Times New Roman"/>
        </w:rPr>
        <w:t xml:space="preserve">int array called pages </w:t>
      </w:r>
      <w:r w:rsidRPr="00F46A19">
        <w:rPr>
          <w:rFonts w:ascii="Times New Roman" w:eastAsia="標楷體" w:hAnsi="Times New Roman" w:cs="Times New Roman"/>
        </w:rPr>
        <w:t>來記錄那些</w:t>
      </w:r>
      <w:r w:rsidRPr="00F46A19">
        <w:rPr>
          <w:rFonts w:ascii="Times New Roman" w:eastAsia="標楷體" w:hAnsi="Times New Roman" w:cs="Times New Roman"/>
        </w:rPr>
        <w:t xml:space="preserve"> Physical page </w:t>
      </w:r>
      <w:r w:rsidRPr="00F46A19">
        <w:rPr>
          <w:rFonts w:ascii="Times New Roman" w:eastAsia="標楷體" w:hAnsi="Times New Roman" w:cs="Times New Roman"/>
        </w:rPr>
        <w:t>被使用過了</w:t>
      </w:r>
      <w:r w:rsidRPr="00F46A19">
        <w:rPr>
          <w:rFonts w:ascii="Times New Roman" w:eastAsia="標楷體" w:hAnsi="Times New Roman" w:cs="Times New Roman" w:hint="eastAsia"/>
        </w:rPr>
        <w:t xml:space="preserve"> (</w:t>
      </w:r>
      <w:r w:rsidRPr="00F46A19">
        <w:rPr>
          <w:rFonts w:ascii="Times New Roman" w:eastAsia="標楷體" w:hAnsi="Times New Roman" w:cs="Times New Roman" w:hint="eastAsia"/>
        </w:rPr>
        <w:t>沒使用過為</w:t>
      </w:r>
      <w:r w:rsidRPr="00F46A19">
        <w:rPr>
          <w:rFonts w:ascii="Times New Roman" w:eastAsia="標楷體" w:hAnsi="Times New Roman" w:cs="Times New Roman" w:hint="eastAsia"/>
        </w:rPr>
        <w:t>0</w:t>
      </w:r>
      <w:r w:rsidRPr="00F46A19">
        <w:rPr>
          <w:rFonts w:ascii="Times New Roman" w:eastAsia="標楷體" w:hAnsi="Times New Roman" w:cs="Times New Roman" w:hint="eastAsia"/>
        </w:rPr>
        <w:t>，有使用過為</w:t>
      </w:r>
      <w:r w:rsidRPr="00F46A19">
        <w:rPr>
          <w:rFonts w:ascii="Times New Roman" w:eastAsia="標楷體" w:hAnsi="Times New Roman" w:cs="Times New Roman" w:hint="eastAsia"/>
        </w:rPr>
        <w:t>1)</w:t>
      </w:r>
      <w:r w:rsidRPr="00F46A19">
        <w:rPr>
          <w:rFonts w:ascii="Times New Roman" w:eastAsia="標楷體" w:hAnsi="Times New Roman" w:cs="Times New Roman" w:hint="eastAsia"/>
        </w:rPr>
        <w:t>，而</w:t>
      </w:r>
      <w:proofErr w:type="spellStart"/>
      <w:r w:rsidRPr="00F46A19">
        <w:rPr>
          <w:rFonts w:ascii="Times New Roman" w:eastAsia="標楷體" w:hAnsi="Times New Roman" w:cs="Times New Roman"/>
        </w:rPr>
        <w:t>s</w:t>
      </w:r>
      <w:r w:rsidRPr="00F46A19">
        <w:rPr>
          <w:rFonts w:ascii="Times New Roman" w:eastAsia="標楷體" w:hAnsi="Times New Roman" w:cs="Times New Roman"/>
          <w:i/>
          <w:iCs/>
        </w:rPr>
        <w:t>etPhyAddr</w:t>
      </w:r>
      <w:proofErr w:type="spellEnd"/>
      <w:r w:rsidRPr="00F46A19">
        <w:rPr>
          <w:rFonts w:ascii="Times New Roman" w:eastAsia="標楷體" w:hAnsi="Times New Roman" w:cs="Times New Roman"/>
          <w:i/>
          <w:iCs/>
        </w:rPr>
        <w:t>()</w:t>
      </w:r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會隨機挑選的</w:t>
      </w:r>
      <w:r w:rsidRPr="00F46A19">
        <w:rPr>
          <w:rFonts w:ascii="Times New Roman" w:eastAsia="標楷體" w:hAnsi="Times New Roman" w:cs="Times New Roman"/>
        </w:rPr>
        <w:t xml:space="preserve"> physical page</w:t>
      </w:r>
      <w:r w:rsidRPr="00F46A19">
        <w:rPr>
          <w:rFonts w:ascii="Times New Roman" w:eastAsia="標楷體" w:hAnsi="Times New Roman" w:cs="Times New Roman"/>
        </w:rPr>
        <w:t>，若此</w:t>
      </w:r>
      <w:r w:rsidRPr="00F46A19">
        <w:rPr>
          <w:rFonts w:ascii="Times New Roman" w:eastAsia="標楷體" w:hAnsi="Times New Roman" w:cs="Times New Roman"/>
        </w:rPr>
        <w:t xml:space="preserve"> page </w:t>
      </w:r>
      <w:r w:rsidRPr="00F46A19">
        <w:rPr>
          <w:rFonts w:ascii="Times New Roman" w:eastAsia="標楷體" w:hAnsi="Times New Roman" w:cs="Times New Roman"/>
        </w:rPr>
        <w:t>沒人用過則回傳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r w:rsidRPr="00F46A19">
        <w:rPr>
          <w:rFonts w:ascii="Times New Roman" w:eastAsia="標楷體" w:hAnsi="Times New Roman" w:cs="Times New Roman"/>
        </w:rPr>
        <w:t xml:space="preserve">physical page </w:t>
      </w:r>
      <w:r w:rsidRPr="00F46A19">
        <w:rPr>
          <w:rFonts w:ascii="Times New Roman" w:eastAsia="標楷體" w:hAnsi="Times New Roman" w:cs="Times New Roman" w:hint="eastAsia"/>
        </w:rPr>
        <w:t>n</w:t>
      </w:r>
      <w:r w:rsidRPr="00F46A19">
        <w:rPr>
          <w:rFonts w:ascii="Times New Roman" w:eastAsia="標楷體" w:hAnsi="Times New Roman" w:cs="Times New Roman"/>
        </w:rPr>
        <w:t>umber</w:t>
      </w:r>
      <w:r w:rsidRPr="00F46A19">
        <w:rPr>
          <w:rFonts w:ascii="Times New Roman" w:eastAsia="標楷體" w:hAnsi="Times New Roman" w:cs="Times New Roman"/>
        </w:rPr>
        <w:t>給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proofErr w:type="spellStart"/>
      <w:r w:rsidRPr="00F46A19">
        <w:rPr>
          <w:rFonts w:ascii="Times New Roman" w:eastAsia="標楷體" w:hAnsi="Times New Roman" w:cs="Times New Roman"/>
        </w:rPr>
        <w:t>virtualAddr</w:t>
      </w:r>
      <w:proofErr w:type="spellEnd"/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做</w:t>
      </w:r>
      <w:r w:rsidRPr="00F46A19">
        <w:rPr>
          <w:rFonts w:ascii="Times New Roman" w:eastAsia="標楷體" w:hAnsi="Times New Roman" w:cs="Times New Roman"/>
        </w:rPr>
        <w:t xml:space="preserve"> mapping</w:t>
      </w:r>
      <w:r w:rsidRPr="00F46A19">
        <w:rPr>
          <w:rFonts w:ascii="Times New Roman" w:eastAsia="標楷體" w:hAnsi="Times New Roman" w:cs="Times New Roman"/>
        </w:rPr>
        <w:t>，</w:t>
      </w:r>
      <w:r w:rsidRPr="00F46A19">
        <w:rPr>
          <w:rFonts w:ascii="Times New Roman" w:eastAsia="標楷體" w:hAnsi="Times New Roman" w:cs="Times New Roman" w:hint="eastAsia"/>
        </w:rPr>
        <w:t>若全部都使用過則回傳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r w:rsidRPr="00F46A19">
        <w:rPr>
          <w:rFonts w:ascii="Times New Roman" w:eastAsia="標楷體" w:hAnsi="Times New Roman" w:cs="Times New Roman"/>
        </w:rPr>
        <w:t>-1</w:t>
      </w:r>
      <w:r w:rsidRPr="00F46A19">
        <w:rPr>
          <w:rFonts w:ascii="Times New Roman" w:eastAsia="標楷體" w:hAnsi="Times New Roman" w:cs="Times New Roman"/>
        </w:rPr>
        <w:t>，</w:t>
      </w:r>
      <w:r w:rsidRPr="00F46A19">
        <w:rPr>
          <w:rFonts w:ascii="Times New Roman" w:eastAsia="標楷體" w:hAnsi="Times New Roman" w:cs="Times New Roman" w:hint="eastAsia"/>
        </w:rPr>
        <w:t>表失敗，而</w:t>
      </w:r>
      <w:proofErr w:type="spellStart"/>
      <w:r w:rsidRPr="00F46A19">
        <w:rPr>
          <w:rFonts w:ascii="Times New Roman" w:eastAsia="標楷體" w:hAnsi="Times New Roman" w:cs="Times New Roman"/>
          <w:i/>
          <w:iCs/>
        </w:rPr>
        <w:t>numUnused</w:t>
      </w:r>
      <w:proofErr w:type="spellEnd"/>
      <w:r w:rsidRPr="00F46A19">
        <w:rPr>
          <w:rFonts w:ascii="Times New Roman" w:eastAsia="標楷體" w:hAnsi="Times New Roman" w:cs="Times New Roman"/>
          <w:i/>
          <w:iCs/>
        </w:rPr>
        <w:t>()</w:t>
      </w:r>
      <w:r w:rsidRPr="00F46A19">
        <w:rPr>
          <w:rFonts w:ascii="Times New Roman" w:eastAsia="標楷體" w:hAnsi="Times New Roman" w:cs="Times New Roman"/>
        </w:rPr>
        <w:t xml:space="preserve"> </w:t>
      </w:r>
      <w:r w:rsidRPr="00F46A19">
        <w:rPr>
          <w:rFonts w:ascii="Times New Roman" w:eastAsia="標楷體" w:hAnsi="Times New Roman" w:cs="Times New Roman"/>
        </w:rPr>
        <w:t>則用</w:t>
      </w:r>
      <w:proofErr w:type="gramStart"/>
      <w:r w:rsidRPr="00F46A19">
        <w:rPr>
          <w:rFonts w:ascii="Times New Roman" w:eastAsia="標楷體" w:hAnsi="Times New Roman" w:cs="Times New Roman"/>
        </w:rPr>
        <w:t>來回傳</w:t>
      </w:r>
      <w:r w:rsidRPr="00F46A19">
        <w:rPr>
          <w:rFonts w:ascii="Times New Roman" w:eastAsia="標楷體" w:hAnsi="Times New Roman" w:cs="Times New Roman" w:hint="eastAsia"/>
        </w:rPr>
        <w:t>沒被</w:t>
      </w:r>
      <w:proofErr w:type="gramEnd"/>
      <w:r w:rsidRPr="00F46A19">
        <w:rPr>
          <w:rFonts w:ascii="Times New Roman" w:eastAsia="標楷體" w:hAnsi="Times New Roman" w:cs="Times New Roman" w:hint="eastAsia"/>
        </w:rPr>
        <w:t>使用的</w:t>
      </w:r>
      <w:r w:rsidRPr="00F46A19">
        <w:rPr>
          <w:rFonts w:ascii="Times New Roman" w:eastAsia="標楷體" w:hAnsi="Times New Roman" w:cs="Times New Roman" w:hint="eastAsia"/>
        </w:rPr>
        <w:t xml:space="preserve"> </w:t>
      </w:r>
      <w:r w:rsidRPr="00F46A19">
        <w:rPr>
          <w:rFonts w:ascii="Times New Roman" w:eastAsia="標楷體" w:hAnsi="Times New Roman" w:cs="Times New Roman"/>
        </w:rPr>
        <w:t xml:space="preserve">page </w:t>
      </w:r>
      <w:r w:rsidRPr="00F46A19">
        <w:rPr>
          <w:rFonts w:ascii="Times New Roman" w:eastAsia="標楷體" w:hAnsi="Times New Roman" w:cs="Times New Roman"/>
        </w:rPr>
        <w:t>數量。</w:t>
      </w:r>
    </w:p>
    <w:p w14:paraId="2C98C300" w14:textId="1DF42DF8" w:rsidR="00F46A19" w:rsidRPr="00F46A19" w:rsidRDefault="00F46A19" w:rsidP="00F46A19">
      <w:pPr>
        <w:rPr>
          <w:rFonts w:ascii="Times New Roman" w:eastAsia="標楷體" w:hAnsi="Times New Roman" w:cs="Times New Roman"/>
          <w:b/>
        </w:rPr>
      </w:pPr>
    </w:p>
    <w:p w14:paraId="1BABEB2F" w14:textId="7ACED3A5" w:rsidR="00F46A19" w:rsidRDefault="00F46A19" w:rsidP="00F46A19">
      <w:pPr>
        <w:rPr>
          <w:rFonts w:ascii="Times New Roman" w:eastAsia="標楷體" w:hAnsi="Times New Roman" w:cs="Times New Roman"/>
          <w:b/>
        </w:rPr>
      </w:pPr>
    </w:p>
    <w:p w14:paraId="50FAAFA2" w14:textId="5574B333" w:rsidR="00582EDE" w:rsidRPr="00582EDE" w:rsidRDefault="00582EDE" w:rsidP="00582EDE">
      <w:pPr>
        <w:pStyle w:val="a6"/>
        <w:ind w:leftChars="0" w:left="1440"/>
        <w:rPr>
          <w:rFonts w:ascii="Times New Roman" w:eastAsia="標楷體" w:hAnsi="Times New Roman" w:cs="Times New Roman" w:hint="eastAsia"/>
          <w:b/>
        </w:rPr>
      </w:pPr>
    </w:p>
    <w:p w14:paraId="16C0F02E" w14:textId="02CAD381" w:rsidR="00582EDE" w:rsidRPr="00582EDE" w:rsidRDefault="00582EDE" w:rsidP="00582EDE">
      <w:pPr>
        <w:pStyle w:val="a6"/>
        <w:ind w:leftChars="0" w:left="1440"/>
        <w:rPr>
          <w:rFonts w:ascii="Times New Roman" w:eastAsia="標楷體" w:hAnsi="Times New Roman" w:cs="Times New Roman" w:hint="eastAsia"/>
          <w:b/>
        </w:rPr>
      </w:pPr>
    </w:p>
    <w:p w14:paraId="3A20B795" w14:textId="3CE678E8" w:rsidR="00582EDE" w:rsidRPr="00582EDE" w:rsidRDefault="00582EDE" w:rsidP="00582EDE">
      <w:pPr>
        <w:pStyle w:val="a6"/>
        <w:numPr>
          <w:ilvl w:val="0"/>
          <w:numId w:val="33"/>
        </w:numPr>
        <w:ind w:leftChars="0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lastRenderedPageBreak/>
        <w:t>Implementation results</w:t>
      </w:r>
    </w:p>
    <w:p w14:paraId="021C0A2A" w14:textId="5403ABD4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17CFCC1" w14:textId="516D35C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CECCB56" w14:textId="0137CBBB" w:rsidR="00582EDE" w:rsidRDefault="00582EDE" w:rsidP="00F46A19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 w:rsidR="003C7C3B">
        <w:rPr>
          <w:rFonts w:ascii="Times New Roman" w:eastAsia="標楷體" w:hAnsi="Times New Roman" w:cs="Times New Roman" w:hint="eastAsia"/>
          <w:b/>
        </w:rPr>
        <w:t>T</w:t>
      </w:r>
      <w:r w:rsidR="003C7C3B">
        <w:rPr>
          <w:rFonts w:ascii="Times New Roman" w:eastAsia="標楷體" w:hAnsi="Times New Roman" w:cs="Times New Roman"/>
          <w:b/>
        </w:rPr>
        <w:t>A</w:t>
      </w:r>
      <w:r>
        <w:rPr>
          <w:rFonts w:ascii="Times New Roman" w:eastAsia="標楷體" w:hAnsi="Times New Roman" w:cs="Times New Roman" w:hint="eastAsia"/>
          <w:b/>
        </w:rPr>
        <w:t>模擬結果</w:t>
      </w:r>
    </w:p>
    <w:p w14:paraId="527A27C8" w14:textId="6F2E4F74" w:rsidR="00582EDE" w:rsidRDefault="00582EDE" w:rsidP="00F46A19">
      <w:pPr>
        <w:rPr>
          <w:rFonts w:ascii="Times New Roman" w:eastAsia="標楷體" w:hAnsi="Times New Roman" w:cs="Times New Roman"/>
          <w:b/>
        </w:rPr>
      </w:pPr>
      <w:r w:rsidRPr="00582EDE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668992" behindDoc="0" locked="0" layoutInCell="1" allowOverlap="1" wp14:anchorId="0C4E7297" wp14:editId="29C48C70">
            <wp:simplePos x="0" y="0"/>
            <wp:positionH relativeFrom="column">
              <wp:posOffset>1778000</wp:posOffset>
            </wp:positionH>
            <wp:positionV relativeFrom="paragraph">
              <wp:posOffset>184150</wp:posOffset>
            </wp:positionV>
            <wp:extent cx="2537680" cy="6348010"/>
            <wp:effectExtent l="0" t="0" r="0" b="0"/>
            <wp:wrapSquare wrapText="bothSides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680" cy="6348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75285C" w14:textId="2C9A34D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2EA6A76" w14:textId="6602ED7B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95D85DE" w14:textId="33E544A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D86AA0E" w14:textId="3236C58F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A45DD21" w14:textId="282BEDA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462E323" w14:textId="30B0734F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C445D03" w14:textId="7415A619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86EDCEE" w14:textId="5B9F18F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C289BBD" w14:textId="580A162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FA31E0B" w14:textId="3FC472F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E7A9DC8" w14:textId="2E5CED7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D1F3C44" w14:textId="7257C60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C56009F" w14:textId="7A629F3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482D773" w14:textId="7B9B013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672886C" w14:textId="12E84C5D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4C636F1" w14:textId="7336AD5D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3A5C5B2" w14:textId="599DE959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A0DD134" w14:textId="7C3BA0CD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4527C38" w14:textId="3B742AB7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297750F" w14:textId="3772C4B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8F0D16E" w14:textId="599F50F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FF1CBB4" w14:textId="0A20862B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CC7E7EE" w14:textId="3C1953CD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2B0BE1C" w14:textId="4179FB7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FB095AF" w14:textId="346B6724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760A0A1" w14:textId="70FEFE14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1662AF3" w14:textId="478A4C1F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F9722AC" w14:textId="0419E48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0609975" w14:textId="44EC00D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CE9CC5E" w14:textId="205200D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4F66DDB" w14:textId="7CE11DC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3417154" w14:textId="60A58957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992C90A" w14:textId="22FCD64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8B5DA7B" w14:textId="5A34863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C0CD8F9" w14:textId="1D66FFC0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36E2D2A" w14:textId="04C7518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D8F03B3" w14:textId="228DE68F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8D2D198" w14:textId="0ABF7F4D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F836098" w14:textId="1E1DAD3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38A01F2" w14:textId="1079964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3860079" w14:textId="12CC0A0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8AA1C11" w14:textId="0E364100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2685053" w14:textId="06DE6A4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D9EFAE2" w14:textId="3836C558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EDD6991" w14:textId="5F27883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AA163BA" w14:textId="74C41C3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888D5C2" w14:textId="29C8A413" w:rsidR="00582EDE" w:rsidRDefault="003C7C3B" w:rsidP="00F46A19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 w:hint="eastAsia"/>
          <w:b/>
        </w:rPr>
        <w:t>我們有額外的調整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proofErr w:type="spellStart"/>
      <w:r>
        <w:rPr>
          <w:rFonts w:ascii="Times New Roman" w:eastAsia="標楷體" w:hAnsi="Times New Roman" w:cs="Times New Roman"/>
          <w:b/>
        </w:rPr>
        <w:t>stats.h</w:t>
      </w:r>
      <w:proofErr w:type="spellEnd"/>
      <w:r>
        <w:rPr>
          <w:rFonts w:ascii="Times New Roman" w:eastAsia="標楷體" w:hAnsi="Times New Roman" w:cs="Times New Roman"/>
          <w:b/>
        </w:rPr>
        <w:t xml:space="preserve"> </w:t>
      </w:r>
      <w:r>
        <w:rPr>
          <w:rFonts w:ascii="Times New Roman" w:eastAsia="標楷體" w:hAnsi="Times New Roman" w:cs="Times New Roman" w:hint="eastAsia"/>
          <w:b/>
        </w:rPr>
        <w:t>裡的參數</w:t>
      </w:r>
      <w:r>
        <w:rPr>
          <w:rFonts w:ascii="Times New Roman" w:eastAsia="標楷體" w:hAnsi="Times New Roman" w:cs="Times New Roman" w:hint="eastAsia"/>
          <w:b/>
        </w:rPr>
        <w:t xml:space="preserve"> t</w:t>
      </w:r>
      <w:r>
        <w:rPr>
          <w:rFonts w:ascii="Times New Roman" w:eastAsia="標楷體" w:hAnsi="Times New Roman" w:cs="Times New Roman"/>
          <w:b/>
        </w:rPr>
        <w:t>ick</w:t>
      </w:r>
      <w:r>
        <w:rPr>
          <w:rFonts w:ascii="Times New Roman" w:eastAsia="標楷體" w:hAnsi="Times New Roman" w:cs="Times New Roman" w:hint="eastAsia"/>
          <w:b/>
        </w:rPr>
        <w:t>，調整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 xml:space="preserve">instruction </w:t>
      </w:r>
      <w:r>
        <w:rPr>
          <w:rFonts w:ascii="Times New Roman" w:eastAsia="標楷體" w:hAnsi="Times New Roman" w:cs="Times New Roman" w:hint="eastAsia"/>
          <w:b/>
        </w:rPr>
        <w:t>和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 xml:space="preserve">interrupt </w:t>
      </w:r>
      <w:r>
        <w:rPr>
          <w:rFonts w:ascii="Times New Roman" w:eastAsia="標楷體" w:hAnsi="Times New Roman" w:cs="Times New Roman" w:hint="eastAsia"/>
          <w:b/>
        </w:rPr>
        <w:t>的相對時間關係，可實現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 xml:space="preserve">interleave </w:t>
      </w:r>
      <w:r>
        <w:rPr>
          <w:rFonts w:ascii="Times New Roman" w:eastAsia="標楷體" w:hAnsi="Times New Roman" w:cs="Times New Roman" w:hint="eastAsia"/>
          <w:b/>
        </w:rPr>
        <w:t>的效果</w:t>
      </w:r>
    </w:p>
    <w:p w14:paraId="26456B83" w14:textId="157250D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8C04A3C" w14:textId="7AAF0EA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02F3F20" w14:textId="7EF1DC0A" w:rsidR="00582EDE" w:rsidRDefault="003C7C3B" w:rsidP="00F46A19">
      <w:pPr>
        <w:rPr>
          <w:rFonts w:ascii="Times New Roman" w:eastAsia="標楷體" w:hAnsi="Times New Roman" w:cs="Times New Roman"/>
          <w:b/>
        </w:rPr>
      </w:pPr>
      <w:r w:rsidRPr="00582EDE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664896" behindDoc="0" locked="0" layoutInCell="1" allowOverlap="1" wp14:anchorId="5E401F06" wp14:editId="2B424210">
            <wp:simplePos x="0" y="0"/>
            <wp:positionH relativeFrom="column">
              <wp:posOffset>2146300</wp:posOffset>
            </wp:positionH>
            <wp:positionV relativeFrom="paragraph">
              <wp:posOffset>6350</wp:posOffset>
            </wp:positionV>
            <wp:extent cx="2339543" cy="6348010"/>
            <wp:effectExtent l="0" t="0" r="3810" b="0"/>
            <wp:wrapSquare wrapText="bothSides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6348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CD0683" w14:textId="2DED2D5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A9C26BC" w14:textId="66A8238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7204D67" w14:textId="61C9B75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C7CA33C" w14:textId="3FA7FBB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D59EA18" w14:textId="7596435B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7DD7B88" w14:textId="48891A42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8D35940" w14:textId="0F13CCD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5A5E664" w14:textId="48844A18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61B444D" w14:textId="2F17FFB0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6B8C1E1" w14:textId="38F29E6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EB3515F" w14:textId="50458AB1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6E698B2" w14:textId="277CA9D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48BD03A" w14:textId="32C0335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27E443C" w14:textId="110C6B0C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4735625" w14:textId="77BC986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9300595" w14:textId="6252EE5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28E1E7A" w14:textId="413401D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338696F" w14:textId="26317B40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3521B5F" w14:textId="0FF0E32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748231F" w14:textId="157813B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A98F07A" w14:textId="184E5D7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164CD0B" w14:textId="631AC98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5B32D06" w14:textId="15D2E9E4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76397D5" w14:textId="22C4B593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F769128" w14:textId="32AB93AF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7B4D66A1" w14:textId="63672852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782B91E" w14:textId="3D0479E2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6FC49F9A" w14:textId="652BC23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5AC7A28F" w14:textId="37B42037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444B6C6" w14:textId="2B2486C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3353204A" w14:textId="170A7FD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8D817FB" w14:textId="651CB1BA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18DB1998" w14:textId="28719AB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948FE54" w14:textId="7051978E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053027E3" w14:textId="2376E856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3BBFFEA" w14:textId="7E557139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EE580E8" w14:textId="358F1F05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4EA5DB62" w14:textId="4BDE0CE7" w:rsidR="00582EDE" w:rsidRDefault="00582EDE" w:rsidP="00F46A19">
      <w:pPr>
        <w:rPr>
          <w:rFonts w:ascii="Times New Roman" w:eastAsia="標楷體" w:hAnsi="Times New Roman" w:cs="Times New Roman"/>
          <w:b/>
        </w:rPr>
      </w:pPr>
    </w:p>
    <w:p w14:paraId="20A1CCA4" w14:textId="77777777" w:rsidR="00582EDE" w:rsidRDefault="00582EDE" w:rsidP="00F46A19">
      <w:pPr>
        <w:rPr>
          <w:rFonts w:ascii="Times New Roman" w:eastAsia="標楷體" w:hAnsi="Times New Roman" w:cs="Times New Roman" w:hint="eastAsia"/>
          <w:b/>
        </w:rPr>
      </w:pPr>
    </w:p>
    <w:p w14:paraId="4FA6B98D" w14:textId="77777777" w:rsidR="009643B3" w:rsidRPr="00671C1E" w:rsidRDefault="009643B3" w:rsidP="00CC4167">
      <w:pPr>
        <w:pStyle w:val="a6"/>
        <w:ind w:leftChars="0" w:left="840"/>
        <w:rPr>
          <w:rFonts w:ascii="Times New Roman" w:eastAsia="標楷體" w:hAnsi="Times New Roman" w:cs="Times New Roman" w:hint="eastAsia"/>
          <w:b/>
        </w:rPr>
      </w:pPr>
    </w:p>
    <w:p w14:paraId="1039463D" w14:textId="14D18CD8" w:rsidR="007B3DC3" w:rsidRPr="00671C1E" w:rsidRDefault="00A360F4" w:rsidP="00CC4167">
      <w:pPr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lastRenderedPageBreak/>
        <w:t xml:space="preserve">Part </w:t>
      </w:r>
      <w:proofErr w:type="gramStart"/>
      <w:r w:rsidRPr="00671C1E">
        <w:rPr>
          <w:rFonts w:ascii="Times New Roman" w:eastAsia="標楷體" w:hAnsi="Times New Roman" w:cs="Times New Roman"/>
          <w:b/>
        </w:rPr>
        <w:t>3:Contribution</w:t>
      </w:r>
      <w:proofErr w:type="gramEnd"/>
    </w:p>
    <w:p w14:paraId="2E212CC2" w14:textId="7E37A64F" w:rsidR="00A360F4" w:rsidRPr="00671C1E" w:rsidRDefault="00A360F4" w:rsidP="00CC4167">
      <w:pPr>
        <w:pStyle w:val="a6"/>
        <w:numPr>
          <w:ilvl w:val="0"/>
          <w:numId w:val="34"/>
        </w:numPr>
        <w:ind w:leftChars="0"/>
        <w:rPr>
          <w:rFonts w:ascii="Times New Roman" w:eastAsia="標楷體" w:hAnsi="Times New Roman" w:cs="Times New Roman"/>
          <w:b/>
        </w:rPr>
      </w:pPr>
      <w:r w:rsidRPr="00671C1E">
        <w:rPr>
          <w:rFonts w:ascii="Times New Roman" w:eastAsia="標楷體" w:hAnsi="Times New Roman" w:cs="Times New Roman"/>
          <w:b/>
        </w:rPr>
        <w:t>Describe details and percentage of each member’s contribution.</w:t>
      </w:r>
    </w:p>
    <w:p w14:paraId="4DA14A29" w14:textId="3FA6E860" w:rsidR="00784E7A" w:rsidRDefault="00784E7A" w:rsidP="00CC4167">
      <w:pPr>
        <w:pStyle w:val="a6"/>
        <w:ind w:leftChars="0" w:left="840"/>
        <w:rPr>
          <w:rFonts w:ascii="Times New Roman" w:eastAsia="標楷體" w:hAnsi="Times New Roman" w:cs="Times New Roman"/>
          <w:b/>
        </w:rPr>
      </w:pPr>
    </w:p>
    <w:tbl>
      <w:tblPr>
        <w:tblStyle w:val="ac"/>
        <w:tblpPr w:leftFromText="180" w:rightFromText="180" w:vertAnchor="text" w:horzAnchor="margin" w:tblpY="222"/>
        <w:tblW w:w="0" w:type="auto"/>
        <w:tblLook w:val="04A0" w:firstRow="1" w:lastRow="0" w:firstColumn="1" w:lastColumn="0" w:noHBand="0" w:noVBand="1"/>
      </w:tblPr>
      <w:tblGrid>
        <w:gridCol w:w="3344"/>
        <w:gridCol w:w="3227"/>
        <w:gridCol w:w="3228"/>
      </w:tblGrid>
      <w:tr w:rsidR="00582EDE" w14:paraId="4D34B381" w14:textId="77777777" w:rsidTr="00582EDE">
        <w:trPr>
          <w:trHeight w:val="310"/>
        </w:trPr>
        <w:tc>
          <w:tcPr>
            <w:tcW w:w="3344" w:type="dxa"/>
          </w:tcPr>
          <w:p w14:paraId="015FE16C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</w:p>
        </w:tc>
        <w:tc>
          <w:tcPr>
            <w:tcW w:w="3227" w:type="dxa"/>
          </w:tcPr>
          <w:p w14:paraId="5657A195" w14:textId="346C602F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張世傑</w:t>
            </w:r>
            <w:r w:rsidR="006F765A">
              <w:rPr>
                <w:rFonts w:ascii="Times New Roman" w:eastAsia="標楷體" w:hAnsi="Times New Roman" w:cs="Times New Roman" w:hint="eastAsia"/>
                <w:b/>
              </w:rPr>
              <w:t xml:space="preserve"> A101156</w:t>
            </w:r>
          </w:p>
        </w:tc>
        <w:tc>
          <w:tcPr>
            <w:tcW w:w="3228" w:type="dxa"/>
          </w:tcPr>
          <w:p w14:paraId="7ADEB78E" w14:textId="43414CD2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吳孟儒</w:t>
            </w:r>
            <w:r w:rsidR="006F765A">
              <w:rPr>
                <w:rFonts w:ascii="Times New Roman" w:eastAsia="標楷體" w:hAnsi="Times New Roman" w:cs="Times New Roman" w:hint="eastAsia"/>
                <w:b/>
              </w:rPr>
              <w:t xml:space="preserve"> A111121</w:t>
            </w:r>
          </w:p>
        </w:tc>
      </w:tr>
      <w:tr w:rsidR="00582EDE" w14:paraId="4C2D0C48" w14:textId="77777777" w:rsidTr="00582EDE">
        <w:trPr>
          <w:trHeight w:val="310"/>
        </w:trPr>
        <w:tc>
          <w:tcPr>
            <w:tcW w:w="3344" w:type="dxa"/>
          </w:tcPr>
          <w:p w14:paraId="79D72B82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 w:rsidRPr="00671C1E">
              <w:rPr>
                <w:rFonts w:ascii="Times New Roman" w:eastAsia="標楷體" w:hAnsi="Times New Roman" w:cs="Times New Roman"/>
                <w:b/>
              </w:rPr>
              <w:t>Part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I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-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Trace files</w:t>
            </w:r>
          </w:p>
        </w:tc>
        <w:tc>
          <w:tcPr>
            <w:tcW w:w="3227" w:type="dxa"/>
          </w:tcPr>
          <w:p w14:paraId="4EAD1DA6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  <w:tc>
          <w:tcPr>
            <w:tcW w:w="3228" w:type="dxa"/>
          </w:tcPr>
          <w:p w14:paraId="62575A38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</w:tr>
      <w:tr w:rsidR="00582EDE" w14:paraId="20A2C985" w14:textId="77777777" w:rsidTr="00582EDE">
        <w:trPr>
          <w:trHeight w:val="310"/>
        </w:trPr>
        <w:tc>
          <w:tcPr>
            <w:tcW w:w="3344" w:type="dxa"/>
          </w:tcPr>
          <w:p w14:paraId="773CFC3F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 w:rsidRPr="00671C1E">
              <w:rPr>
                <w:rFonts w:ascii="Times New Roman" w:eastAsia="標楷體" w:hAnsi="Times New Roman" w:cs="Times New Roman"/>
                <w:b/>
              </w:rPr>
              <w:t>Part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I</w:t>
            </w:r>
            <w:r>
              <w:rPr>
                <w:rFonts w:ascii="Times New Roman" w:eastAsia="標楷體" w:hAnsi="Times New Roman" w:cs="Times New Roman"/>
                <w:b/>
              </w:rPr>
              <w:t xml:space="preserve"> - </w:t>
            </w:r>
            <w:r w:rsidRPr="00671C1E">
              <w:rPr>
                <w:rFonts w:ascii="Times New Roman" w:eastAsia="標楷體" w:hAnsi="Times New Roman" w:cs="Times New Roman"/>
                <w:b/>
              </w:rPr>
              <w:t>Question answering</w:t>
            </w:r>
          </w:p>
        </w:tc>
        <w:tc>
          <w:tcPr>
            <w:tcW w:w="3227" w:type="dxa"/>
          </w:tcPr>
          <w:p w14:paraId="79A5F1C6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60 %</w:t>
            </w:r>
          </w:p>
        </w:tc>
        <w:tc>
          <w:tcPr>
            <w:tcW w:w="3228" w:type="dxa"/>
          </w:tcPr>
          <w:p w14:paraId="6E39208E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40 %</w:t>
            </w:r>
          </w:p>
        </w:tc>
      </w:tr>
      <w:tr w:rsidR="00582EDE" w14:paraId="2C4E3FBE" w14:textId="77777777" w:rsidTr="00582EDE">
        <w:trPr>
          <w:trHeight w:val="310"/>
        </w:trPr>
        <w:tc>
          <w:tcPr>
            <w:tcW w:w="3344" w:type="dxa"/>
          </w:tcPr>
          <w:p w14:paraId="2019B661" w14:textId="77777777" w:rsidR="00582EDE" w:rsidRPr="00671C1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/>
                <w:b/>
              </w:rPr>
            </w:pPr>
            <w:r w:rsidRPr="00671C1E">
              <w:rPr>
                <w:rFonts w:ascii="Times New Roman" w:eastAsia="標楷體" w:hAnsi="Times New Roman" w:cs="Times New Roman"/>
                <w:b/>
              </w:rPr>
              <w:t>Part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I</w:t>
            </w:r>
            <w:r>
              <w:rPr>
                <w:rFonts w:ascii="Times New Roman" w:eastAsia="標楷體" w:hAnsi="Times New Roman" w:cs="Times New Roman"/>
                <w:b/>
              </w:rPr>
              <w:t xml:space="preserve"> - report</w:t>
            </w:r>
          </w:p>
        </w:tc>
        <w:tc>
          <w:tcPr>
            <w:tcW w:w="3227" w:type="dxa"/>
          </w:tcPr>
          <w:p w14:paraId="15767085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40 %</w:t>
            </w:r>
          </w:p>
        </w:tc>
        <w:tc>
          <w:tcPr>
            <w:tcW w:w="3228" w:type="dxa"/>
          </w:tcPr>
          <w:p w14:paraId="7BC76A84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 xml:space="preserve">60 % </w:t>
            </w:r>
          </w:p>
        </w:tc>
      </w:tr>
      <w:tr w:rsidR="00582EDE" w14:paraId="4BC00110" w14:textId="77777777" w:rsidTr="00582EDE">
        <w:trPr>
          <w:trHeight w:val="310"/>
        </w:trPr>
        <w:tc>
          <w:tcPr>
            <w:tcW w:w="3344" w:type="dxa"/>
          </w:tcPr>
          <w:p w14:paraId="50F0242E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 w:rsidRPr="00671C1E">
              <w:rPr>
                <w:rFonts w:ascii="Times New Roman" w:eastAsia="標楷體" w:hAnsi="Times New Roman" w:cs="Times New Roman"/>
                <w:b/>
              </w:rPr>
              <w:t>Part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II</w:t>
            </w:r>
            <w:r>
              <w:rPr>
                <w:rFonts w:ascii="Times New Roman" w:eastAsia="標楷體" w:hAnsi="Times New Roman" w:cs="Times New Roman"/>
                <w:b/>
              </w:rPr>
              <w:t xml:space="preserve"> - </w:t>
            </w:r>
            <w:r>
              <w:rPr>
                <w:rFonts w:eastAsia="標楷體"/>
                <w:b/>
              </w:rPr>
              <w:t>implementation</w:t>
            </w:r>
          </w:p>
        </w:tc>
        <w:tc>
          <w:tcPr>
            <w:tcW w:w="3227" w:type="dxa"/>
          </w:tcPr>
          <w:p w14:paraId="27A8CF7B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  <w:tc>
          <w:tcPr>
            <w:tcW w:w="3228" w:type="dxa"/>
          </w:tcPr>
          <w:p w14:paraId="122C6233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</w:tr>
      <w:tr w:rsidR="00582EDE" w14:paraId="3F5061AF" w14:textId="77777777" w:rsidTr="00582EDE">
        <w:trPr>
          <w:trHeight w:val="310"/>
        </w:trPr>
        <w:tc>
          <w:tcPr>
            <w:tcW w:w="3344" w:type="dxa"/>
          </w:tcPr>
          <w:p w14:paraId="1FF5A80B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 w:rsidRPr="00671C1E">
              <w:rPr>
                <w:rFonts w:ascii="Times New Roman" w:eastAsia="標楷體" w:hAnsi="Times New Roman" w:cs="Times New Roman"/>
                <w:b/>
              </w:rPr>
              <w:t>Part</w:t>
            </w:r>
            <w:r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Pr="00671C1E">
              <w:rPr>
                <w:rFonts w:ascii="Times New Roman" w:eastAsia="標楷體" w:hAnsi="Times New Roman" w:cs="Times New Roman"/>
                <w:b/>
              </w:rPr>
              <w:t>II</w:t>
            </w:r>
            <w:r>
              <w:rPr>
                <w:rFonts w:ascii="Times New Roman" w:eastAsia="標楷體" w:hAnsi="Times New Roman" w:cs="Times New Roman"/>
                <w:b/>
              </w:rPr>
              <w:t xml:space="preserve"> - report</w:t>
            </w:r>
          </w:p>
        </w:tc>
        <w:tc>
          <w:tcPr>
            <w:tcW w:w="3227" w:type="dxa"/>
          </w:tcPr>
          <w:p w14:paraId="2E3C70AF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  <w:tc>
          <w:tcPr>
            <w:tcW w:w="3228" w:type="dxa"/>
          </w:tcPr>
          <w:p w14:paraId="5FBBB660" w14:textId="77777777" w:rsidR="00582EDE" w:rsidRDefault="00582EDE" w:rsidP="00582EDE">
            <w:pPr>
              <w:pStyle w:val="a6"/>
              <w:ind w:leftChars="0" w:left="0"/>
              <w:rPr>
                <w:rFonts w:ascii="Times New Roman" w:eastAsia="標楷體" w:hAnsi="Times New Roman" w:cs="Times New Roman" w:hint="eastAsia"/>
                <w:b/>
              </w:rPr>
            </w:pPr>
            <w:r>
              <w:rPr>
                <w:rFonts w:ascii="Times New Roman" w:eastAsia="標楷體" w:hAnsi="Times New Roman" w:cs="Times New Roman" w:hint="eastAsia"/>
                <w:b/>
              </w:rPr>
              <w:t>50 %</w:t>
            </w:r>
          </w:p>
        </w:tc>
      </w:tr>
    </w:tbl>
    <w:p w14:paraId="4F5E73F4" w14:textId="75934748" w:rsidR="00784E7A" w:rsidRDefault="00784E7A" w:rsidP="00CC4167">
      <w:pPr>
        <w:pStyle w:val="a6"/>
        <w:ind w:leftChars="0" w:left="840"/>
        <w:rPr>
          <w:rFonts w:ascii="Times New Roman" w:eastAsia="標楷體" w:hAnsi="Times New Roman" w:cs="Times New Roman" w:hint="eastAsia"/>
          <w:b/>
        </w:rPr>
      </w:pPr>
    </w:p>
    <w:p w14:paraId="2E2287B9" w14:textId="77777777" w:rsidR="00784E7A" w:rsidRPr="00671C1E" w:rsidRDefault="00784E7A" w:rsidP="00CC4167">
      <w:pPr>
        <w:pStyle w:val="a6"/>
        <w:ind w:leftChars="0" w:left="840"/>
        <w:rPr>
          <w:rFonts w:ascii="Times New Roman" w:eastAsia="標楷體" w:hAnsi="Times New Roman" w:cs="Times New Roman" w:hint="eastAsia"/>
          <w:b/>
        </w:rPr>
      </w:pPr>
    </w:p>
    <w:sectPr w:rsidR="00784E7A" w:rsidRPr="00671C1E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37B11" w14:textId="77777777" w:rsidR="00C823AD" w:rsidRDefault="00C823AD" w:rsidP="002C5F18">
      <w:r>
        <w:separator/>
      </w:r>
    </w:p>
  </w:endnote>
  <w:endnote w:type="continuationSeparator" w:id="0">
    <w:p w14:paraId="524708DA" w14:textId="77777777" w:rsidR="00C823AD" w:rsidRDefault="00C823AD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DA5FE" w14:textId="77777777" w:rsidR="00C823AD" w:rsidRDefault="00C823AD" w:rsidP="002C5F18">
      <w:r>
        <w:separator/>
      </w:r>
    </w:p>
  </w:footnote>
  <w:footnote w:type="continuationSeparator" w:id="0">
    <w:p w14:paraId="72DD51B9" w14:textId="77777777" w:rsidR="00C823AD" w:rsidRDefault="00C823AD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ED8"/>
    <w:multiLevelType w:val="hybridMultilevel"/>
    <w:tmpl w:val="1ACEDB9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13E60"/>
    <w:multiLevelType w:val="hybridMultilevel"/>
    <w:tmpl w:val="58CE477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" w15:restartNumberingAfterBreak="0">
    <w:nsid w:val="066620B6"/>
    <w:multiLevelType w:val="hybridMultilevel"/>
    <w:tmpl w:val="12CA1124"/>
    <w:lvl w:ilvl="0" w:tplc="ED740E0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B3C21C8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0C88627B"/>
    <w:multiLevelType w:val="hybridMultilevel"/>
    <w:tmpl w:val="B7B4055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5" w15:restartNumberingAfterBreak="0">
    <w:nsid w:val="0DE955E8"/>
    <w:multiLevelType w:val="hybridMultilevel"/>
    <w:tmpl w:val="E32E0760"/>
    <w:lvl w:ilvl="0" w:tplc="687AA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10356503"/>
    <w:multiLevelType w:val="hybridMultilevel"/>
    <w:tmpl w:val="E25A229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7" w15:restartNumberingAfterBreak="0">
    <w:nsid w:val="16393D76"/>
    <w:multiLevelType w:val="hybridMultilevel"/>
    <w:tmpl w:val="1B5ACD56"/>
    <w:lvl w:ilvl="0" w:tplc="04090019">
      <w:start w:val="1"/>
      <w:numFmt w:val="ideographTraditional"/>
      <w:lvlText w:val="%1、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8" w15:restartNumberingAfterBreak="0">
    <w:nsid w:val="16A31C5A"/>
    <w:multiLevelType w:val="hybridMultilevel"/>
    <w:tmpl w:val="A57E61E6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88D1322"/>
    <w:multiLevelType w:val="hybridMultilevel"/>
    <w:tmpl w:val="66508EB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0" w15:restartNumberingAfterBreak="0">
    <w:nsid w:val="1FCD2124"/>
    <w:multiLevelType w:val="hybridMultilevel"/>
    <w:tmpl w:val="4096227E"/>
    <w:lvl w:ilvl="0" w:tplc="C4C2E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E418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884A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14D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4C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64E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A2AE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BCE6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EE42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D978A1"/>
    <w:multiLevelType w:val="hybridMultilevel"/>
    <w:tmpl w:val="CFE6405E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2" w15:restartNumberingAfterBreak="0">
    <w:nsid w:val="21CE1F83"/>
    <w:multiLevelType w:val="hybridMultilevel"/>
    <w:tmpl w:val="53F67C2E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3" w15:restartNumberingAfterBreak="0">
    <w:nsid w:val="226A73D6"/>
    <w:multiLevelType w:val="hybridMultilevel"/>
    <w:tmpl w:val="B6CC5A98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4" w15:restartNumberingAfterBreak="0">
    <w:nsid w:val="23372869"/>
    <w:multiLevelType w:val="multilevel"/>
    <w:tmpl w:val="4A3A2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C7500D"/>
    <w:multiLevelType w:val="hybridMultilevel"/>
    <w:tmpl w:val="5466642A"/>
    <w:lvl w:ilvl="0" w:tplc="5FF6FD2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93E586D"/>
    <w:multiLevelType w:val="hybridMultilevel"/>
    <w:tmpl w:val="42729712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7" w15:restartNumberingAfterBreak="0">
    <w:nsid w:val="2B4F22F1"/>
    <w:multiLevelType w:val="hybridMultilevel"/>
    <w:tmpl w:val="444C83A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8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0113F48"/>
    <w:multiLevelType w:val="hybridMultilevel"/>
    <w:tmpl w:val="BB6CD40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0" w15:restartNumberingAfterBreak="0">
    <w:nsid w:val="30DD576B"/>
    <w:multiLevelType w:val="hybridMultilevel"/>
    <w:tmpl w:val="EEBC2F3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1" w15:restartNumberingAfterBreak="0">
    <w:nsid w:val="329D6873"/>
    <w:multiLevelType w:val="hybridMultilevel"/>
    <w:tmpl w:val="FC9C77E0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2" w15:restartNumberingAfterBreak="0">
    <w:nsid w:val="32B911BA"/>
    <w:multiLevelType w:val="hybridMultilevel"/>
    <w:tmpl w:val="9DBCAD7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3" w15:restartNumberingAfterBreak="0">
    <w:nsid w:val="3BB30694"/>
    <w:multiLevelType w:val="hybridMultilevel"/>
    <w:tmpl w:val="D7E27572"/>
    <w:lvl w:ilvl="0" w:tplc="ED740E0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26142FB6">
      <w:start w:val="1"/>
      <w:numFmt w:val="lowerLetter"/>
      <w:lvlText w:val="%3."/>
      <w:lvlJc w:val="left"/>
      <w:pPr>
        <w:ind w:left="192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3C70438B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5" w15:restartNumberingAfterBreak="0">
    <w:nsid w:val="3EB72432"/>
    <w:multiLevelType w:val="hybridMultilevel"/>
    <w:tmpl w:val="CEDAF6A8"/>
    <w:lvl w:ilvl="0" w:tplc="ED740E0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49D547A1"/>
    <w:multiLevelType w:val="hybridMultilevel"/>
    <w:tmpl w:val="3AB8295E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7" w15:restartNumberingAfterBreak="0">
    <w:nsid w:val="5615384C"/>
    <w:multiLevelType w:val="hybridMultilevel"/>
    <w:tmpl w:val="EA8A53E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8" w15:restartNumberingAfterBreak="0">
    <w:nsid w:val="5D8E4A5A"/>
    <w:multiLevelType w:val="hybridMultilevel"/>
    <w:tmpl w:val="2752E042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9" w15:restartNumberingAfterBreak="0">
    <w:nsid w:val="5FEE6D75"/>
    <w:multiLevelType w:val="hybridMultilevel"/>
    <w:tmpl w:val="57469AE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0" w15:restartNumberingAfterBreak="0">
    <w:nsid w:val="65BD4014"/>
    <w:multiLevelType w:val="hybridMultilevel"/>
    <w:tmpl w:val="F63016F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1" w15:restartNumberingAfterBreak="0">
    <w:nsid w:val="66E10AE0"/>
    <w:multiLevelType w:val="hybridMultilevel"/>
    <w:tmpl w:val="B7D4B038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2" w15:restartNumberingAfterBreak="0">
    <w:nsid w:val="6ED5335E"/>
    <w:multiLevelType w:val="multilevel"/>
    <w:tmpl w:val="B0842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F5A17C9"/>
    <w:multiLevelType w:val="hybridMultilevel"/>
    <w:tmpl w:val="4262038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4" w15:restartNumberingAfterBreak="0">
    <w:nsid w:val="72237C7C"/>
    <w:multiLevelType w:val="hybridMultilevel"/>
    <w:tmpl w:val="00F88368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5" w15:restartNumberingAfterBreak="0">
    <w:nsid w:val="74F22C26"/>
    <w:multiLevelType w:val="hybridMultilevel"/>
    <w:tmpl w:val="E56C17B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6" w15:restartNumberingAfterBreak="0">
    <w:nsid w:val="766E3407"/>
    <w:multiLevelType w:val="hybridMultilevel"/>
    <w:tmpl w:val="A56EE3B2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DB56DAD"/>
    <w:multiLevelType w:val="hybridMultilevel"/>
    <w:tmpl w:val="93B4CDF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9" w15:restartNumberingAfterBreak="0">
    <w:nsid w:val="7FC90D84"/>
    <w:multiLevelType w:val="hybridMultilevel"/>
    <w:tmpl w:val="7D5CD55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26142FB6">
      <w:start w:val="1"/>
      <w:numFmt w:val="lowerLetter"/>
      <w:lvlText w:val="%3."/>
      <w:lvlJc w:val="left"/>
      <w:pPr>
        <w:ind w:left="132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7"/>
  </w:num>
  <w:num w:numId="2">
    <w:abstractNumId w:val="18"/>
  </w:num>
  <w:num w:numId="3">
    <w:abstractNumId w:val="36"/>
  </w:num>
  <w:num w:numId="4">
    <w:abstractNumId w:val="32"/>
  </w:num>
  <w:num w:numId="5">
    <w:abstractNumId w:val="13"/>
  </w:num>
  <w:num w:numId="6">
    <w:abstractNumId w:val="5"/>
  </w:num>
  <w:num w:numId="7">
    <w:abstractNumId w:val="29"/>
  </w:num>
  <w:num w:numId="8">
    <w:abstractNumId w:val="26"/>
  </w:num>
  <w:num w:numId="9">
    <w:abstractNumId w:val="38"/>
  </w:num>
  <w:num w:numId="10">
    <w:abstractNumId w:val="9"/>
  </w:num>
  <w:num w:numId="11">
    <w:abstractNumId w:val="17"/>
  </w:num>
  <w:num w:numId="12">
    <w:abstractNumId w:val="12"/>
  </w:num>
  <w:num w:numId="13">
    <w:abstractNumId w:val="16"/>
  </w:num>
  <w:num w:numId="14">
    <w:abstractNumId w:val="31"/>
  </w:num>
  <w:num w:numId="15">
    <w:abstractNumId w:val="8"/>
  </w:num>
  <w:num w:numId="16">
    <w:abstractNumId w:val="19"/>
  </w:num>
  <w:num w:numId="17">
    <w:abstractNumId w:val="24"/>
  </w:num>
  <w:num w:numId="18">
    <w:abstractNumId w:val="34"/>
  </w:num>
  <w:num w:numId="19">
    <w:abstractNumId w:val="11"/>
  </w:num>
  <w:num w:numId="20">
    <w:abstractNumId w:val="3"/>
  </w:num>
  <w:num w:numId="21">
    <w:abstractNumId w:val="30"/>
  </w:num>
  <w:num w:numId="22">
    <w:abstractNumId w:val="21"/>
  </w:num>
  <w:num w:numId="23">
    <w:abstractNumId w:val="4"/>
  </w:num>
  <w:num w:numId="24">
    <w:abstractNumId w:val="28"/>
  </w:num>
  <w:num w:numId="25">
    <w:abstractNumId w:val="7"/>
  </w:num>
  <w:num w:numId="26">
    <w:abstractNumId w:val="22"/>
  </w:num>
  <w:num w:numId="27">
    <w:abstractNumId w:val="1"/>
  </w:num>
  <w:num w:numId="28">
    <w:abstractNumId w:val="35"/>
  </w:num>
  <w:num w:numId="29">
    <w:abstractNumId w:val="6"/>
  </w:num>
  <w:num w:numId="30">
    <w:abstractNumId w:val="33"/>
  </w:num>
  <w:num w:numId="31">
    <w:abstractNumId w:val="27"/>
  </w:num>
  <w:num w:numId="32">
    <w:abstractNumId w:val="20"/>
  </w:num>
  <w:num w:numId="33">
    <w:abstractNumId w:val="23"/>
  </w:num>
  <w:num w:numId="34">
    <w:abstractNumId w:val="15"/>
  </w:num>
  <w:num w:numId="35">
    <w:abstractNumId w:val="39"/>
  </w:num>
  <w:num w:numId="36">
    <w:abstractNumId w:val="10"/>
  </w:num>
  <w:num w:numId="37">
    <w:abstractNumId w:val="0"/>
  </w:num>
  <w:num w:numId="38">
    <w:abstractNumId w:val="2"/>
  </w:num>
  <w:num w:numId="39">
    <w:abstractNumId w:val="25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rwUASPsANCwAAAA="/>
  </w:docVars>
  <w:rsids>
    <w:rsidRoot w:val="00A27D4A"/>
    <w:rsid w:val="00000884"/>
    <w:rsid w:val="000241CD"/>
    <w:rsid w:val="0007141D"/>
    <w:rsid w:val="00076E36"/>
    <w:rsid w:val="000D24C8"/>
    <w:rsid w:val="001009F0"/>
    <w:rsid w:val="00122B5D"/>
    <w:rsid w:val="001433B9"/>
    <w:rsid w:val="001C4334"/>
    <w:rsid w:val="001E72C5"/>
    <w:rsid w:val="001E7DAD"/>
    <w:rsid w:val="00210FD1"/>
    <w:rsid w:val="002C5F18"/>
    <w:rsid w:val="002E2F94"/>
    <w:rsid w:val="00307CED"/>
    <w:rsid w:val="003C7C3B"/>
    <w:rsid w:val="003D2092"/>
    <w:rsid w:val="003E3294"/>
    <w:rsid w:val="003F18B4"/>
    <w:rsid w:val="004709A6"/>
    <w:rsid w:val="005069CD"/>
    <w:rsid w:val="00524B04"/>
    <w:rsid w:val="005518CC"/>
    <w:rsid w:val="0055655B"/>
    <w:rsid w:val="00572A39"/>
    <w:rsid w:val="00581327"/>
    <w:rsid w:val="00582EDE"/>
    <w:rsid w:val="005A4B7F"/>
    <w:rsid w:val="005B5739"/>
    <w:rsid w:val="005C7C5A"/>
    <w:rsid w:val="00645BF2"/>
    <w:rsid w:val="00671C1E"/>
    <w:rsid w:val="006764EE"/>
    <w:rsid w:val="006828FA"/>
    <w:rsid w:val="006C6FFA"/>
    <w:rsid w:val="006E2556"/>
    <w:rsid w:val="006F765A"/>
    <w:rsid w:val="007364B2"/>
    <w:rsid w:val="00784E7A"/>
    <w:rsid w:val="00797C55"/>
    <w:rsid w:val="007B3DC3"/>
    <w:rsid w:val="007C2083"/>
    <w:rsid w:val="008511B0"/>
    <w:rsid w:val="00875C07"/>
    <w:rsid w:val="00960B03"/>
    <w:rsid w:val="009643B3"/>
    <w:rsid w:val="009A3F3B"/>
    <w:rsid w:val="00A27D4A"/>
    <w:rsid w:val="00A360F4"/>
    <w:rsid w:val="00A43B33"/>
    <w:rsid w:val="00A6437D"/>
    <w:rsid w:val="00AB61B0"/>
    <w:rsid w:val="00B044B0"/>
    <w:rsid w:val="00B3721B"/>
    <w:rsid w:val="00B4300B"/>
    <w:rsid w:val="00B922C3"/>
    <w:rsid w:val="00BB5E92"/>
    <w:rsid w:val="00C300F9"/>
    <w:rsid w:val="00C61434"/>
    <w:rsid w:val="00C823AD"/>
    <w:rsid w:val="00C843F6"/>
    <w:rsid w:val="00CC4167"/>
    <w:rsid w:val="00CD3990"/>
    <w:rsid w:val="00CF3452"/>
    <w:rsid w:val="00D2006A"/>
    <w:rsid w:val="00D25621"/>
    <w:rsid w:val="00D7704D"/>
    <w:rsid w:val="00DB19B2"/>
    <w:rsid w:val="00E24F36"/>
    <w:rsid w:val="00E45D51"/>
    <w:rsid w:val="00E62A7E"/>
    <w:rsid w:val="00E81F24"/>
    <w:rsid w:val="00F40EC1"/>
    <w:rsid w:val="00F46A19"/>
    <w:rsid w:val="00FA1C32"/>
    <w:rsid w:val="00FF7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9F9A9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pacing w:line="32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6C6FFA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6C6FFA"/>
    <w:rPr>
      <w:rFonts w:ascii="細明體" w:eastAsia="細明體" w:hAnsi="細明體" w:cs="細明體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6C6F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rsid w:val="006C6FFA"/>
    <w:rPr>
      <w:rFonts w:ascii="細明體" w:eastAsia="細明體" w:hAnsi="細明體" w:cs="細明體"/>
      <w:kern w:val="0"/>
      <w:szCs w:val="24"/>
    </w:rPr>
  </w:style>
  <w:style w:type="table" w:styleId="ac">
    <w:name w:val="Table Grid"/>
    <w:basedOn w:val="a1"/>
    <w:uiPriority w:val="59"/>
    <w:rsid w:val="006C6F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CC4167"/>
  </w:style>
  <w:style w:type="character" w:customStyle="1" w:styleId="eop">
    <w:name w:val="eop"/>
    <w:basedOn w:val="a0"/>
    <w:rsid w:val="00CC4167"/>
  </w:style>
  <w:style w:type="character" w:customStyle="1" w:styleId="line">
    <w:name w:val="line"/>
    <w:basedOn w:val="a0"/>
    <w:rsid w:val="00F46A19"/>
  </w:style>
  <w:style w:type="character" w:customStyle="1" w:styleId="hljs-comment">
    <w:name w:val="hljs-comment"/>
    <w:basedOn w:val="a0"/>
    <w:rsid w:val="00F46A19"/>
  </w:style>
  <w:style w:type="character" w:customStyle="1" w:styleId="hljs-keyword">
    <w:name w:val="hljs-keyword"/>
    <w:basedOn w:val="a0"/>
    <w:rsid w:val="00F46A19"/>
  </w:style>
  <w:style w:type="character" w:customStyle="1" w:styleId="hljs-number">
    <w:name w:val="hljs-number"/>
    <w:basedOn w:val="a0"/>
    <w:rsid w:val="00F46A19"/>
  </w:style>
  <w:style w:type="character" w:customStyle="1" w:styleId="hljs-builtin">
    <w:name w:val="hljs-built_in"/>
    <w:basedOn w:val="a0"/>
    <w:rsid w:val="00F46A19"/>
  </w:style>
  <w:style w:type="character" w:customStyle="1" w:styleId="hljs-string">
    <w:name w:val="hljs-string"/>
    <w:basedOn w:val="a0"/>
    <w:rsid w:val="00F46A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8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2387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28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221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506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3501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3715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0750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7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2806fb-af07-42c2-b2f3-18e29eb1bc8b">
      <Terms xmlns="http://schemas.microsoft.com/office/infopath/2007/PartnerControls"/>
    </lcf76f155ced4ddcb4097134ff3c332f>
    <TaxCatchAll xmlns="f200ca82-4e01-4739-9388-f9f0417c588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CE904B21BBB834D8608B42221B62862" ma:contentTypeVersion="12" ma:contentTypeDescription="建立新的文件。" ma:contentTypeScope="" ma:versionID="20a1a9ec8009528cfe815e9c62beb103">
  <xsd:schema xmlns:xsd="http://www.w3.org/2001/XMLSchema" xmlns:xs="http://www.w3.org/2001/XMLSchema" xmlns:p="http://schemas.microsoft.com/office/2006/metadata/properties" xmlns:ns2="2c2806fb-af07-42c2-b2f3-18e29eb1bc8b" xmlns:ns3="f200ca82-4e01-4739-9388-f9f0417c5887" targetNamespace="http://schemas.microsoft.com/office/2006/metadata/properties" ma:root="true" ma:fieldsID="764ea8709ca67390a880b2dbac28bff4" ns2:_="" ns3:_="">
    <xsd:import namespace="2c2806fb-af07-42c2-b2f3-18e29eb1bc8b"/>
    <xsd:import namespace="f200ca82-4e01-4739-9388-f9f0417c5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806fb-af07-42c2-b2f3-18e29eb1bc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影像標籤" ma:readOnly="false" ma:fieldId="{5cf76f15-5ced-4ddc-b409-7134ff3c332f}" ma:taxonomyMulti="true" ma:sspId="e0b50807-6e4e-4ecc-a4a1-8673b2ec46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0ca82-4e01-4739-9388-f9f0417c588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0b1de75-aa08-4988-8f79-0c0646efbc0a}" ma:internalName="TaxCatchAll" ma:showField="CatchAllData" ma:web="f200ca82-4e01-4739-9388-f9f0417c5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56AF80-4BDC-42C6-A4C9-061F904EBB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25ABAD-7BCE-4750-BA8C-5B7481CE0A8B}">
  <ds:schemaRefs>
    <ds:schemaRef ds:uri="http://schemas.microsoft.com/office/2006/metadata/properties"/>
    <ds:schemaRef ds:uri="http://schemas.microsoft.com/office/infopath/2007/PartnerControls"/>
    <ds:schemaRef ds:uri="2c2806fb-af07-42c2-b2f3-18e29eb1bc8b"/>
    <ds:schemaRef ds:uri="f200ca82-4e01-4739-9388-f9f0417c5887"/>
  </ds:schemaRefs>
</ds:datastoreItem>
</file>

<file path=customXml/itemProps3.xml><?xml version="1.0" encoding="utf-8"?>
<ds:datastoreItem xmlns:ds="http://schemas.openxmlformats.org/officeDocument/2006/customXml" ds:itemID="{A914541B-16E1-4242-8E5C-32F6584A42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806fb-af07-42c2-b2f3-18e29eb1bc8b"/>
    <ds:schemaRef ds:uri="f200ca82-4e01-4739-9388-f9f0417c5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664658-0879-4B11-A8FA-3000A3BF5A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4</Pages>
  <Words>1142</Words>
  <Characters>6512</Characters>
  <Application>Microsoft Office Word</Application>
  <DocSecurity>0</DocSecurity>
  <Lines>54</Lines>
  <Paragraphs>15</Paragraphs>
  <ScaleCrop>false</ScaleCrop>
  <Company/>
  <LinksUpToDate>false</LinksUpToDate>
  <CharactersWithSpaces>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oolili</dc:creator>
  <cp:lastModifiedBy>吳孟儒</cp:lastModifiedBy>
  <cp:revision>11</cp:revision>
  <cp:lastPrinted>2024-11-02T15:32:00Z</cp:lastPrinted>
  <dcterms:created xsi:type="dcterms:W3CDTF">2024-11-02T08:32:00Z</dcterms:created>
  <dcterms:modified xsi:type="dcterms:W3CDTF">2024-11-02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904B21BBB834D8608B42221B62862</vt:lpwstr>
  </property>
</Properties>
</file>